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35B30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proofErr w:type="spellStart"/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model_hype</w:t>
      </w:r>
      <w:proofErr w:type="spellEnd"/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= </w:t>
      </w:r>
      <w:proofErr w:type="gramStart"/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Namespace(</w:t>
      </w:r>
      <w:proofErr w:type="gramEnd"/>
    </w:p>
    <w:p w14:paraId="01223CCF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   EMBEDDING_SIZE = 64,</w:t>
      </w:r>
    </w:p>
    <w:p w14:paraId="19839131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   GRU_UNITS = 128,</w:t>
      </w:r>
    </w:p>
    <w:p w14:paraId="6765BCE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   ATTN_SIZE = 2,</w:t>
      </w:r>
    </w:p>
    <w:p w14:paraId="2B84BB1D" w14:textId="450D90F3" w:rsid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)</w:t>
      </w:r>
    </w:p>
    <w:p w14:paraId="2C512E72" w14:textId="77777777" w:rsid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F60798F" w14:textId="1E0B232D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3382</w:t>
      </w:r>
    </w:p>
    <w:p w14:paraId="53242F60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6427</w:t>
      </w:r>
    </w:p>
    <w:p w14:paraId="2E3A5A35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5850</w:t>
      </w:r>
    </w:p>
    <w:p w14:paraId="0FA35F0D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5772</w:t>
      </w:r>
    </w:p>
    <w:p w14:paraId="09822741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579</w:t>
      </w:r>
    </w:p>
    <w:p w14:paraId="61289E8F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5694</w:t>
      </w:r>
    </w:p>
    <w:p w14:paraId="6E57CBC2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4850</w:t>
      </w:r>
    </w:p>
    <w:p w14:paraId="3930BC53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6048</w:t>
      </w:r>
    </w:p>
    <w:p w14:paraId="1DB596E5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07.60845971107483 </w:t>
      </w:r>
      <w:proofErr w:type="gramStart"/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A6A8164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2F2CDF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5220</w:t>
      </w:r>
    </w:p>
    <w:p w14:paraId="77D55BF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5383</w:t>
      </w:r>
    </w:p>
    <w:p w14:paraId="4F370D7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5129</w:t>
      </w:r>
    </w:p>
    <w:p w14:paraId="0E0D7C1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4784</w:t>
      </w:r>
    </w:p>
    <w:p w14:paraId="365EEFC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4806</w:t>
      </w:r>
    </w:p>
    <w:p w14:paraId="73216235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4401</w:t>
      </w:r>
    </w:p>
    <w:p w14:paraId="62C17EF1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4116</w:t>
      </w:r>
    </w:p>
    <w:p w14:paraId="342FCEC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631</w:t>
      </w:r>
    </w:p>
    <w:p w14:paraId="291C5900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9.3316011428833 </w:t>
      </w:r>
      <w:proofErr w:type="gramStart"/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F8F0B0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DA6BD98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3942</w:t>
      </w:r>
    </w:p>
    <w:p w14:paraId="30C456F2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3962</w:t>
      </w:r>
    </w:p>
    <w:p w14:paraId="77485CF3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4096</w:t>
      </w:r>
    </w:p>
    <w:p w14:paraId="2E22CAB8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3629</w:t>
      </w:r>
    </w:p>
    <w:p w14:paraId="07C7B2D0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4016</w:t>
      </w:r>
    </w:p>
    <w:p w14:paraId="1323915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4223</w:t>
      </w:r>
    </w:p>
    <w:p w14:paraId="568C27F3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3991</w:t>
      </w:r>
    </w:p>
    <w:p w14:paraId="59E5719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3931</w:t>
      </w:r>
    </w:p>
    <w:p w14:paraId="52437F4D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9.42119312286377 </w:t>
      </w:r>
      <w:proofErr w:type="gramStart"/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27797D3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1082DE1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3444</w:t>
      </w:r>
    </w:p>
    <w:p w14:paraId="71D4DB5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3521</w:t>
      </w:r>
    </w:p>
    <w:p w14:paraId="0DF092B2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3265</w:t>
      </w:r>
    </w:p>
    <w:p w14:paraId="61387FB8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3441</w:t>
      </w:r>
    </w:p>
    <w:p w14:paraId="4F889381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3561</w:t>
      </w:r>
    </w:p>
    <w:p w14:paraId="458F97A7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3673</w:t>
      </w:r>
    </w:p>
    <w:p w14:paraId="30B9A8B4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3388</w:t>
      </w:r>
    </w:p>
    <w:p w14:paraId="5D89BC5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3390</w:t>
      </w:r>
    </w:p>
    <w:p w14:paraId="080BED64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8.85515069961548 </w:t>
      </w:r>
      <w:proofErr w:type="gramStart"/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C9ED23F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3F48837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2783</w:t>
      </w:r>
    </w:p>
    <w:p w14:paraId="571A6AD7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3501</w:t>
      </w:r>
    </w:p>
    <w:p w14:paraId="2B81912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3144</w:t>
      </w:r>
    </w:p>
    <w:p w14:paraId="24AB215F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3076</w:t>
      </w:r>
    </w:p>
    <w:p w14:paraId="542C11ED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2856</w:t>
      </w:r>
    </w:p>
    <w:p w14:paraId="39B897D3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2809</w:t>
      </w:r>
    </w:p>
    <w:p w14:paraId="79A5549D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3017</w:t>
      </w:r>
    </w:p>
    <w:p w14:paraId="56ABF881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2941</w:t>
      </w:r>
    </w:p>
    <w:p w14:paraId="1E69553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8.792253494262695 </w:t>
      </w:r>
      <w:proofErr w:type="gramStart"/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9F7DFF9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55832F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0 Loss0.2300</w:t>
      </w:r>
    </w:p>
    <w:p w14:paraId="63A90473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2547</w:t>
      </w:r>
    </w:p>
    <w:p w14:paraId="661CA93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5 Batch 200 Loss0.3260</w:t>
      </w:r>
    </w:p>
    <w:p w14:paraId="74954D7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2446</w:t>
      </w:r>
    </w:p>
    <w:p w14:paraId="1ECACDC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2716</w:t>
      </w:r>
    </w:p>
    <w:p w14:paraId="65459154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2921</w:t>
      </w:r>
    </w:p>
    <w:p w14:paraId="38E52047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2784</w:t>
      </w:r>
    </w:p>
    <w:p w14:paraId="491418B0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585</w:t>
      </w:r>
    </w:p>
    <w:p w14:paraId="2303EA10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7.96512818336487 </w:t>
      </w:r>
      <w:proofErr w:type="gramStart"/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8371E49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591B262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1947</w:t>
      </w:r>
    </w:p>
    <w:p w14:paraId="6175279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2356</w:t>
      </w:r>
    </w:p>
    <w:p w14:paraId="667D1C27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2424</w:t>
      </w:r>
    </w:p>
    <w:p w14:paraId="68AE02DF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2389</w:t>
      </w:r>
    </w:p>
    <w:p w14:paraId="76B104C4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2333</w:t>
      </w:r>
    </w:p>
    <w:p w14:paraId="0010D8A8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2050</w:t>
      </w:r>
    </w:p>
    <w:p w14:paraId="2154457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2055</w:t>
      </w:r>
    </w:p>
    <w:p w14:paraId="38FA25C0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2293</w:t>
      </w:r>
    </w:p>
    <w:p w14:paraId="6F87025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7.7753963470459 </w:t>
      </w:r>
      <w:proofErr w:type="gramStart"/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9721B1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986773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1913</w:t>
      </w:r>
    </w:p>
    <w:p w14:paraId="5698000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1992</w:t>
      </w:r>
    </w:p>
    <w:p w14:paraId="2045C2D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2095</w:t>
      </w:r>
    </w:p>
    <w:p w14:paraId="2F518C93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2176</w:t>
      </w:r>
    </w:p>
    <w:p w14:paraId="668AB9A5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2112</w:t>
      </w:r>
    </w:p>
    <w:p w14:paraId="7300CB6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1875</w:t>
      </w:r>
    </w:p>
    <w:p w14:paraId="00880DC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1832</w:t>
      </w:r>
    </w:p>
    <w:p w14:paraId="7E86542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2062</w:t>
      </w:r>
    </w:p>
    <w:p w14:paraId="02573E7B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7.736313343048096 </w:t>
      </w:r>
      <w:proofErr w:type="gramStart"/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8049952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37AD82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1659</w:t>
      </w:r>
    </w:p>
    <w:p w14:paraId="6AC40AB7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1398</w:t>
      </w:r>
    </w:p>
    <w:p w14:paraId="7DDBFC8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2938</w:t>
      </w:r>
    </w:p>
    <w:p w14:paraId="7B74808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2173</w:t>
      </w:r>
    </w:p>
    <w:p w14:paraId="3F742DB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2401</w:t>
      </w:r>
    </w:p>
    <w:p w14:paraId="670B6C0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1963</w:t>
      </w:r>
    </w:p>
    <w:p w14:paraId="3C3BFD25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2162</w:t>
      </w:r>
    </w:p>
    <w:p w14:paraId="646B3B8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1999</w:t>
      </w:r>
    </w:p>
    <w:p w14:paraId="00D8522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7.892983198165894 </w:t>
      </w:r>
      <w:proofErr w:type="gramStart"/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5D4C2B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E3FB051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1651</w:t>
      </w:r>
    </w:p>
    <w:p w14:paraId="7C5BE8B9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1345</w:t>
      </w:r>
    </w:p>
    <w:p w14:paraId="6CFC053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1846</w:t>
      </w:r>
    </w:p>
    <w:p w14:paraId="1B618460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1820</w:t>
      </w:r>
    </w:p>
    <w:p w14:paraId="0720058F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1725</w:t>
      </w:r>
    </w:p>
    <w:p w14:paraId="7281F8A4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1734</w:t>
      </w:r>
    </w:p>
    <w:p w14:paraId="7F2CA688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1656</w:t>
      </w:r>
    </w:p>
    <w:p w14:paraId="6EFDB274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1781</w:t>
      </w:r>
    </w:p>
    <w:p w14:paraId="0976D6D4" w14:textId="347E88F4" w:rsidR="00983B4F" w:rsidRDefault="00E91F1B" w:rsidP="00E91F1B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8.065853118896484 </w:t>
      </w:r>
      <w:proofErr w:type="gramStart"/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558C7D6" w14:textId="69F75CB8" w:rsidR="00E91F1B" w:rsidRDefault="00E91F1B" w:rsidP="00E91F1B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1ACE1F9" w14:textId="7065F335" w:rsidR="00E91F1B" w:rsidRDefault="00E91F1B" w:rsidP="00E91F1B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2302BB9" w14:textId="5D0A083C" w:rsidR="00E91F1B" w:rsidRDefault="00E91F1B" w:rsidP="00E91F1B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4EAD031" w14:textId="1F41E54F" w:rsidR="00E91F1B" w:rsidRDefault="00E91F1B" w:rsidP="00E91F1B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E06C4B1" w14:textId="24B48E99" w:rsidR="00E91F1B" w:rsidRDefault="00E91F1B" w:rsidP="00E91F1B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DCF4452" w14:textId="537CD53B" w:rsidR="00E91F1B" w:rsidRDefault="00E91F1B" w:rsidP="00E91F1B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EE022BA" w14:textId="77777777" w:rsidR="00975D3D" w:rsidRPr="00975D3D" w:rsidRDefault="00975D3D" w:rsidP="00975D3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975D3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975D3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proofErr w:type="gramStart"/>
      <w:r w:rsidRPr="00975D3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amespace</w:t>
      </w:r>
      <w:r w:rsidRPr="00975D3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</w:p>
    <w:p w14:paraId="07A11463" w14:textId="77777777" w:rsidR="00975D3D" w:rsidRPr="00975D3D" w:rsidRDefault="00975D3D" w:rsidP="00975D3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975D3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975D3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64</w:t>
      </w:r>
      <w:r w:rsidRPr="00975D3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997D323" w14:textId="77777777" w:rsidR="00975D3D" w:rsidRPr="00975D3D" w:rsidRDefault="00975D3D" w:rsidP="00975D3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975D3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975D3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512</w:t>
      </w:r>
      <w:r w:rsidRPr="00975D3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08BAFE4" w14:textId="77777777" w:rsidR="00975D3D" w:rsidRPr="00975D3D" w:rsidRDefault="00975D3D" w:rsidP="00975D3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975D3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975D3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975D3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9E7B749" w14:textId="77777777" w:rsidR="00975D3D" w:rsidRPr="00975D3D" w:rsidRDefault="00975D3D" w:rsidP="00975D3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975D3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50AD0F83" w14:textId="77777777" w:rsid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FB024C2" w14:textId="080F5E9B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4004</w:t>
      </w:r>
    </w:p>
    <w:p w14:paraId="637F0795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5468</w:t>
      </w:r>
    </w:p>
    <w:p w14:paraId="1B52C88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5463</w:t>
      </w:r>
    </w:p>
    <w:p w14:paraId="51E4B8DD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4872</w:t>
      </w:r>
    </w:p>
    <w:p w14:paraId="4E94E8D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090</w:t>
      </w:r>
    </w:p>
    <w:p w14:paraId="41B5C29F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3886</w:t>
      </w:r>
    </w:p>
    <w:p w14:paraId="74F815E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5827</w:t>
      </w:r>
    </w:p>
    <w:p w14:paraId="6C6DAF23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5514</w:t>
      </w:r>
    </w:p>
    <w:p w14:paraId="46E4B8B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68.24856281280518 </w:t>
      </w:r>
      <w:proofErr w:type="gramStart"/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F902192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764C1F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5546</w:t>
      </w:r>
    </w:p>
    <w:p w14:paraId="1F7312F4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5250</w:t>
      </w:r>
    </w:p>
    <w:p w14:paraId="1CAAE0C7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952</w:t>
      </w:r>
    </w:p>
    <w:p w14:paraId="627DE65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4908</w:t>
      </w:r>
    </w:p>
    <w:p w14:paraId="12FB8735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5098</w:t>
      </w:r>
    </w:p>
    <w:p w14:paraId="567EB4AD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5212</w:t>
      </w:r>
    </w:p>
    <w:p w14:paraId="55E62212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4817</w:t>
      </w:r>
    </w:p>
    <w:p w14:paraId="78B5E27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5029</w:t>
      </w:r>
    </w:p>
    <w:p w14:paraId="74BE6FA2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19.81172347068787 </w:t>
      </w:r>
      <w:proofErr w:type="gramStart"/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8CD89DF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02EF8C5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4157</w:t>
      </w:r>
    </w:p>
    <w:p w14:paraId="750A5F5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4302</w:t>
      </w:r>
    </w:p>
    <w:p w14:paraId="29F8EBF8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4014</w:t>
      </w:r>
    </w:p>
    <w:p w14:paraId="4D814EB4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4000</w:t>
      </w:r>
    </w:p>
    <w:p w14:paraId="74B51F69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4085</w:t>
      </w:r>
    </w:p>
    <w:p w14:paraId="6382FF0C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4243</w:t>
      </w:r>
    </w:p>
    <w:p w14:paraId="337F4B99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4614</w:t>
      </w:r>
    </w:p>
    <w:p w14:paraId="3583F710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4312</w:t>
      </w:r>
    </w:p>
    <w:p w14:paraId="22A9E96C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19.85378575325012 </w:t>
      </w:r>
      <w:proofErr w:type="gramStart"/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B6C8815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DAD8225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3906</w:t>
      </w:r>
    </w:p>
    <w:p w14:paraId="44668A4D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3449</w:t>
      </w:r>
    </w:p>
    <w:p w14:paraId="2CD4830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4063</w:t>
      </w:r>
    </w:p>
    <w:p w14:paraId="6FB3F304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4083</w:t>
      </w:r>
    </w:p>
    <w:p w14:paraId="657EDF3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3942</w:t>
      </w:r>
    </w:p>
    <w:p w14:paraId="4F46C129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4097</w:t>
      </w:r>
    </w:p>
    <w:p w14:paraId="686D1CD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4046</w:t>
      </w:r>
    </w:p>
    <w:p w14:paraId="3CF8EB08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3949</w:t>
      </w:r>
    </w:p>
    <w:p w14:paraId="345D53D8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19.7948899269104 </w:t>
      </w:r>
      <w:proofErr w:type="gramStart"/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B66594F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07D35B8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3755</w:t>
      </w:r>
    </w:p>
    <w:p w14:paraId="7E829DC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3702</w:t>
      </w:r>
    </w:p>
    <w:p w14:paraId="73EC7FA9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3392</w:t>
      </w:r>
    </w:p>
    <w:p w14:paraId="52EA6D9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3464</w:t>
      </w:r>
    </w:p>
    <w:p w14:paraId="067BACD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3250</w:t>
      </w:r>
    </w:p>
    <w:p w14:paraId="51A2DCF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4099</w:t>
      </w:r>
    </w:p>
    <w:p w14:paraId="7004E625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3960</w:t>
      </w:r>
    </w:p>
    <w:p w14:paraId="06FE0C89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3673</w:t>
      </w:r>
    </w:p>
    <w:p w14:paraId="5B33973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19.51410579681396 </w:t>
      </w:r>
      <w:proofErr w:type="gramStart"/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53E1D8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B00D057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0 Loss0.3633</w:t>
      </w:r>
    </w:p>
    <w:p w14:paraId="094567D6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5 Batch 100 Loss0.3009</w:t>
      </w:r>
    </w:p>
    <w:p w14:paraId="46AD2222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3244</w:t>
      </w:r>
    </w:p>
    <w:p w14:paraId="7B033E53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3693</w:t>
      </w:r>
    </w:p>
    <w:p w14:paraId="467AFD66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3309</w:t>
      </w:r>
    </w:p>
    <w:p w14:paraId="775806A5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3408</w:t>
      </w:r>
    </w:p>
    <w:p w14:paraId="0703EAE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3960</w:t>
      </w:r>
    </w:p>
    <w:p w14:paraId="3C580054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3465</w:t>
      </w:r>
    </w:p>
    <w:p w14:paraId="171170E2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19.61765718460083 </w:t>
      </w:r>
      <w:proofErr w:type="gramStart"/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32443D4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14AD88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3142</w:t>
      </w:r>
    </w:p>
    <w:p w14:paraId="5F62B6CC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3197</w:t>
      </w:r>
    </w:p>
    <w:p w14:paraId="690B89A6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3263</w:t>
      </w:r>
    </w:p>
    <w:p w14:paraId="7AAC8177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3156</w:t>
      </w:r>
    </w:p>
    <w:p w14:paraId="46EF9C1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3548</w:t>
      </w:r>
    </w:p>
    <w:p w14:paraId="7144849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3804</w:t>
      </w:r>
    </w:p>
    <w:p w14:paraId="6CA0357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3233</w:t>
      </w:r>
    </w:p>
    <w:p w14:paraId="59307D3C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3315</w:t>
      </w:r>
    </w:p>
    <w:p w14:paraId="344140A3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19.38740086555481 </w:t>
      </w:r>
      <w:proofErr w:type="gramStart"/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6597EE3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265A3D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3260</w:t>
      </w:r>
    </w:p>
    <w:p w14:paraId="404BD6C9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2770</w:t>
      </w:r>
    </w:p>
    <w:p w14:paraId="387BA8C6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3311</w:t>
      </w:r>
    </w:p>
    <w:p w14:paraId="7B067FE7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3098</w:t>
      </w:r>
    </w:p>
    <w:p w14:paraId="4365C82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3374</w:t>
      </w:r>
    </w:p>
    <w:p w14:paraId="32BCC7D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3094</w:t>
      </w:r>
    </w:p>
    <w:p w14:paraId="0F4BD2CF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3036</w:t>
      </w:r>
    </w:p>
    <w:p w14:paraId="6AE31627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3181</w:t>
      </w:r>
    </w:p>
    <w:p w14:paraId="24D5D6E6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19.54596543312073 </w:t>
      </w:r>
      <w:proofErr w:type="gramStart"/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AA1EB6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0D1A570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2747</w:t>
      </w:r>
    </w:p>
    <w:p w14:paraId="35C4A8A8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3015</w:t>
      </w:r>
    </w:p>
    <w:p w14:paraId="54870F52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3483</w:t>
      </w:r>
    </w:p>
    <w:p w14:paraId="5C6391E8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2915</w:t>
      </w:r>
    </w:p>
    <w:p w14:paraId="72E1584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3202</w:t>
      </w:r>
    </w:p>
    <w:p w14:paraId="4A059F2C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3550</w:t>
      </w:r>
    </w:p>
    <w:p w14:paraId="54B8381F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3560</w:t>
      </w:r>
    </w:p>
    <w:p w14:paraId="3A4DCEA2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3050</w:t>
      </w:r>
    </w:p>
    <w:p w14:paraId="55FD00B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19.34983086585999 </w:t>
      </w:r>
      <w:proofErr w:type="gramStart"/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611E4A4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77D5832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2837</w:t>
      </w:r>
    </w:p>
    <w:p w14:paraId="7EAD5039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3025</w:t>
      </w:r>
    </w:p>
    <w:p w14:paraId="59EBA7A5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3025</w:t>
      </w:r>
    </w:p>
    <w:p w14:paraId="408B5868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2554</w:t>
      </w:r>
    </w:p>
    <w:p w14:paraId="3CCB6419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2981</w:t>
      </w:r>
    </w:p>
    <w:p w14:paraId="61CBF683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2901</w:t>
      </w:r>
    </w:p>
    <w:p w14:paraId="68BCDAD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2380</w:t>
      </w:r>
    </w:p>
    <w:p w14:paraId="3024C02D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2915</w:t>
      </w:r>
    </w:p>
    <w:p w14:paraId="770D114C" w14:textId="4437A6B9" w:rsidR="00E91F1B" w:rsidRDefault="00975D3D" w:rsidP="00975D3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19.50812649726868 </w:t>
      </w:r>
      <w:proofErr w:type="gramStart"/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603D955" w14:textId="7CB54859" w:rsidR="00ED0472" w:rsidRDefault="00ED0472" w:rsidP="00975D3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1A5808F" w14:textId="5541BC19" w:rsidR="00ED0472" w:rsidRDefault="00ED0472" w:rsidP="00975D3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5D9F63A" w14:textId="25C80589" w:rsidR="00ED0472" w:rsidRDefault="00ED0472" w:rsidP="00975D3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58912EB" w14:textId="76A7730C" w:rsidR="00ED0472" w:rsidRDefault="00ED0472" w:rsidP="00975D3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0F57D9C" w14:textId="34E09307" w:rsidR="00ED0472" w:rsidRDefault="00ED0472" w:rsidP="00975D3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67546B7" w14:textId="7C26A5C8" w:rsidR="00ED0472" w:rsidRDefault="00ED0472" w:rsidP="00975D3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8666A2D" w14:textId="77777777" w:rsidR="00ED0472" w:rsidRPr="00ED0472" w:rsidRDefault="00ED0472" w:rsidP="00ED047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ED047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ED047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proofErr w:type="gramStart"/>
      <w:r w:rsidRPr="00ED047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amespace</w:t>
      </w:r>
      <w:r w:rsidRPr="00ED047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</w:p>
    <w:p w14:paraId="0C044679" w14:textId="77777777" w:rsidR="00ED0472" w:rsidRPr="00ED0472" w:rsidRDefault="00ED0472" w:rsidP="00ED047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D047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ED0472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2</w:t>
      </w:r>
      <w:r w:rsidRPr="00ED047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1B1048D5" w14:textId="77777777" w:rsidR="00ED0472" w:rsidRPr="00ED0472" w:rsidRDefault="00ED0472" w:rsidP="00ED047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D047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ED0472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ED047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5AC6C1AF" w14:textId="77777777" w:rsidR="00ED0472" w:rsidRPr="00ED0472" w:rsidRDefault="00ED0472" w:rsidP="00ED047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D047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ED0472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ED047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16013A28" w14:textId="77777777" w:rsidR="00ED0472" w:rsidRPr="00ED0472" w:rsidRDefault="00ED0472" w:rsidP="00ED047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D047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45A960FB" w14:textId="77777777" w:rsid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953828E" w14:textId="77777777" w:rsid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E750077" w14:textId="0DFA6078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4518</w:t>
      </w:r>
    </w:p>
    <w:p w14:paraId="299F9E10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6873</w:t>
      </w:r>
    </w:p>
    <w:p w14:paraId="6B7F949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5967</w:t>
      </w:r>
    </w:p>
    <w:p w14:paraId="187366D4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5486</w:t>
      </w:r>
    </w:p>
    <w:p w14:paraId="1E3C9913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686</w:t>
      </w:r>
    </w:p>
    <w:p w14:paraId="15C94160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4945</w:t>
      </w:r>
    </w:p>
    <w:p w14:paraId="64DDC0B0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5410</w:t>
      </w:r>
    </w:p>
    <w:p w14:paraId="2A35FE59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6053</w:t>
      </w:r>
    </w:p>
    <w:p w14:paraId="746B7113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08.29345107078552 </w:t>
      </w:r>
      <w:proofErr w:type="gramStart"/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8DDD073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092B10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5195</w:t>
      </w:r>
    </w:p>
    <w:p w14:paraId="269D5C6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4826</w:t>
      </w:r>
    </w:p>
    <w:p w14:paraId="7DEF1B4E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606</w:t>
      </w:r>
    </w:p>
    <w:p w14:paraId="58F7868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4800</w:t>
      </w:r>
    </w:p>
    <w:p w14:paraId="2AEFF6C7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4519</w:t>
      </w:r>
    </w:p>
    <w:p w14:paraId="52DB0A0E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4012</w:t>
      </w:r>
    </w:p>
    <w:p w14:paraId="381DAC27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4112</w:t>
      </w:r>
    </w:p>
    <w:p w14:paraId="656231A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520</w:t>
      </w:r>
    </w:p>
    <w:p w14:paraId="0318AE1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0.89512896537781 </w:t>
      </w:r>
      <w:proofErr w:type="gramStart"/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4DA6B16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A4B0B94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4234</w:t>
      </w:r>
    </w:p>
    <w:p w14:paraId="1C07FC6B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3844</w:t>
      </w:r>
    </w:p>
    <w:p w14:paraId="796B4B9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3604</w:t>
      </w:r>
    </w:p>
    <w:p w14:paraId="243EEA72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4218</w:t>
      </w:r>
    </w:p>
    <w:p w14:paraId="1CB4D92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3730</w:t>
      </w:r>
    </w:p>
    <w:p w14:paraId="60FA85E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4228</w:t>
      </w:r>
    </w:p>
    <w:p w14:paraId="05F0C51F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4107</w:t>
      </w:r>
    </w:p>
    <w:p w14:paraId="00C6D895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3763</w:t>
      </w:r>
    </w:p>
    <w:p w14:paraId="676F86F2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0.89751434326172 </w:t>
      </w:r>
      <w:proofErr w:type="gramStart"/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C98E24F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02EC152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3041</w:t>
      </w:r>
    </w:p>
    <w:p w14:paraId="2CBB51B7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2994</w:t>
      </w:r>
    </w:p>
    <w:p w14:paraId="293A94A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3436</w:t>
      </w:r>
    </w:p>
    <w:p w14:paraId="4766775B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3405</w:t>
      </w:r>
    </w:p>
    <w:p w14:paraId="40FDB4F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2541</w:t>
      </w:r>
    </w:p>
    <w:p w14:paraId="6014A945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2733</w:t>
      </w:r>
    </w:p>
    <w:p w14:paraId="13AE9CB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3058</w:t>
      </w:r>
    </w:p>
    <w:p w14:paraId="2CBF4B30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3176</w:t>
      </w:r>
    </w:p>
    <w:p w14:paraId="41B42C15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04163312911987 </w:t>
      </w:r>
      <w:proofErr w:type="gramStart"/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80BEB95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C5997AF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2392</w:t>
      </w:r>
    </w:p>
    <w:p w14:paraId="541CE545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2678</w:t>
      </w:r>
    </w:p>
    <w:p w14:paraId="739479F4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3181</w:t>
      </w:r>
    </w:p>
    <w:p w14:paraId="2217897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2594</w:t>
      </w:r>
    </w:p>
    <w:p w14:paraId="7C007B0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2629</w:t>
      </w:r>
    </w:p>
    <w:p w14:paraId="397BD617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2535</w:t>
      </w:r>
    </w:p>
    <w:p w14:paraId="5ED10C97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2458</w:t>
      </w:r>
    </w:p>
    <w:p w14:paraId="14DCEDB3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2693</w:t>
      </w:r>
    </w:p>
    <w:p w14:paraId="7A97B4A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3652663230896 </w:t>
      </w:r>
      <w:proofErr w:type="gramStart"/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8F9851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772AB54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5 Batch 0 Loss0.2408</w:t>
      </w:r>
    </w:p>
    <w:p w14:paraId="55237A4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2135</w:t>
      </w:r>
    </w:p>
    <w:p w14:paraId="4D17AC12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2149</w:t>
      </w:r>
    </w:p>
    <w:p w14:paraId="20310F0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2452</w:t>
      </w:r>
    </w:p>
    <w:p w14:paraId="151B1767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2432</w:t>
      </w:r>
    </w:p>
    <w:p w14:paraId="4B5D8E4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2172</w:t>
      </w:r>
    </w:p>
    <w:p w14:paraId="5F290F8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2027</w:t>
      </w:r>
    </w:p>
    <w:p w14:paraId="45460CBB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334</w:t>
      </w:r>
    </w:p>
    <w:p w14:paraId="2B63357B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75162410736084 </w:t>
      </w:r>
      <w:proofErr w:type="gramStart"/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8077778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17EEA84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1972</w:t>
      </w:r>
    </w:p>
    <w:p w14:paraId="2CF7C570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2190</w:t>
      </w:r>
    </w:p>
    <w:p w14:paraId="385E1A5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2163</w:t>
      </w:r>
    </w:p>
    <w:p w14:paraId="0D25BF2C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1939</w:t>
      </w:r>
    </w:p>
    <w:p w14:paraId="7C23B19B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2056</w:t>
      </w:r>
    </w:p>
    <w:p w14:paraId="0061711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1764</w:t>
      </w:r>
    </w:p>
    <w:p w14:paraId="353D04EE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1984</w:t>
      </w:r>
    </w:p>
    <w:p w14:paraId="00F2FC6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2046</w:t>
      </w:r>
    </w:p>
    <w:p w14:paraId="04CA9AEC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75383281707764 </w:t>
      </w:r>
      <w:proofErr w:type="gramStart"/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BA6017C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A93EEC2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1986</w:t>
      </w:r>
    </w:p>
    <w:p w14:paraId="783B7B0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1690</w:t>
      </w:r>
    </w:p>
    <w:p w14:paraId="1CEC246C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2020</w:t>
      </w:r>
    </w:p>
    <w:p w14:paraId="2A3E0B64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1636</w:t>
      </w:r>
    </w:p>
    <w:p w14:paraId="2947D219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2239</w:t>
      </w:r>
    </w:p>
    <w:p w14:paraId="4353C998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2107</w:t>
      </w:r>
    </w:p>
    <w:p w14:paraId="0069B51F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2158</w:t>
      </w:r>
    </w:p>
    <w:p w14:paraId="72562520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1844</w:t>
      </w:r>
    </w:p>
    <w:p w14:paraId="6DDB25AC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786009073257446 </w:t>
      </w:r>
      <w:proofErr w:type="gramStart"/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B41390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035EA5B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1295</w:t>
      </w:r>
    </w:p>
    <w:p w14:paraId="0F6C87F8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1483</w:t>
      </w:r>
    </w:p>
    <w:p w14:paraId="51A8DF94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1436</w:t>
      </w:r>
    </w:p>
    <w:p w14:paraId="56960A3B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1781</w:t>
      </w:r>
    </w:p>
    <w:p w14:paraId="55134EA0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1642</w:t>
      </w:r>
    </w:p>
    <w:p w14:paraId="60BC3E1E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1428</w:t>
      </w:r>
    </w:p>
    <w:p w14:paraId="30A7F79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1744</w:t>
      </w:r>
    </w:p>
    <w:p w14:paraId="36D31F66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1696</w:t>
      </w:r>
    </w:p>
    <w:p w14:paraId="5C684BF8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2.03496980667114 </w:t>
      </w:r>
      <w:proofErr w:type="gramStart"/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837409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AB6808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1616</w:t>
      </w:r>
    </w:p>
    <w:p w14:paraId="766CBAE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1502</w:t>
      </w:r>
    </w:p>
    <w:p w14:paraId="444B8BFB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1787</w:t>
      </w:r>
    </w:p>
    <w:p w14:paraId="21460875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1539</w:t>
      </w:r>
    </w:p>
    <w:p w14:paraId="16BF360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1999</w:t>
      </w:r>
    </w:p>
    <w:p w14:paraId="4088E6B0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1539</w:t>
      </w:r>
    </w:p>
    <w:p w14:paraId="5F06CB99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1659</w:t>
      </w:r>
    </w:p>
    <w:p w14:paraId="22BD885F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1646</w:t>
      </w:r>
    </w:p>
    <w:p w14:paraId="71B2D88C" w14:textId="31FD98FA" w:rsidR="00ED0472" w:rsidRDefault="00ED0472" w:rsidP="00ED047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2.365535736083984 </w:t>
      </w:r>
      <w:proofErr w:type="gramStart"/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8E276AD" w14:textId="52EFAC1B" w:rsidR="002421B4" w:rsidRDefault="002421B4" w:rsidP="00ED047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FAA58CE" w14:textId="551DBE3C" w:rsidR="002421B4" w:rsidRDefault="002421B4" w:rsidP="00ED047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117F71C" w14:textId="3F6FDBEB" w:rsidR="002421B4" w:rsidRDefault="002421B4" w:rsidP="00ED047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1548BD4" w14:textId="63852C77" w:rsidR="002421B4" w:rsidRDefault="002421B4" w:rsidP="00ED047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707B304" w14:textId="4D6B5580" w:rsidR="002421B4" w:rsidRDefault="002421B4" w:rsidP="00ED047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640D8A4" w14:textId="77777777" w:rsidR="002421B4" w:rsidRPr="002421B4" w:rsidRDefault="002421B4" w:rsidP="002421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2421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2421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proofErr w:type="gramStart"/>
      <w:r w:rsidRPr="002421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amespace</w:t>
      </w:r>
      <w:r w:rsidRPr="002421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</w:p>
    <w:p w14:paraId="10C3FD53" w14:textId="77777777" w:rsidR="002421B4" w:rsidRPr="002421B4" w:rsidRDefault="002421B4" w:rsidP="002421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421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2421B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2</w:t>
      </w:r>
      <w:r w:rsidRPr="002421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9DA024A" w14:textId="77777777" w:rsidR="002421B4" w:rsidRPr="002421B4" w:rsidRDefault="002421B4" w:rsidP="002421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421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2421B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2421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B96A002" w14:textId="77777777" w:rsidR="002421B4" w:rsidRPr="002421B4" w:rsidRDefault="002421B4" w:rsidP="002421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421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2421B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5</w:t>
      </w:r>
      <w:r w:rsidRPr="002421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C853F5F" w14:textId="77777777" w:rsidR="002421B4" w:rsidRPr="002421B4" w:rsidRDefault="002421B4" w:rsidP="002421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421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250C8A53" w14:textId="77777777" w:rsid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F71E94B" w14:textId="77777777" w:rsid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81645C2" w14:textId="6D23549C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3463</w:t>
      </w:r>
    </w:p>
    <w:p w14:paraId="397F17FE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7161</w:t>
      </w:r>
    </w:p>
    <w:p w14:paraId="5BC8300E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332</w:t>
      </w:r>
    </w:p>
    <w:p w14:paraId="29E87F8D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6066</w:t>
      </w:r>
    </w:p>
    <w:p w14:paraId="5771FE5E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931</w:t>
      </w:r>
    </w:p>
    <w:p w14:paraId="4B38343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5605</w:t>
      </w:r>
    </w:p>
    <w:p w14:paraId="4636FFB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4732</w:t>
      </w:r>
    </w:p>
    <w:p w14:paraId="46FBCC24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6342</w:t>
      </w:r>
    </w:p>
    <w:p w14:paraId="44D36CAD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12.72214126586914 </w:t>
      </w:r>
      <w:proofErr w:type="gramStart"/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DFCFC64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D6B7678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5189</w:t>
      </w:r>
    </w:p>
    <w:p w14:paraId="4EACDA65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5342</w:t>
      </w:r>
    </w:p>
    <w:p w14:paraId="584337D2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5345</w:t>
      </w:r>
    </w:p>
    <w:p w14:paraId="25C1590B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4739</w:t>
      </w:r>
    </w:p>
    <w:p w14:paraId="0581C81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5081</w:t>
      </w:r>
    </w:p>
    <w:p w14:paraId="5EE63D66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5138</w:t>
      </w:r>
    </w:p>
    <w:p w14:paraId="41CE557C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4768</w:t>
      </w:r>
    </w:p>
    <w:p w14:paraId="23B2515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976</w:t>
      </w:r>
    </w:p>
    <w:p w14:paraId="0AE626AF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22661781311035 </w:t>
      </w:r>
      <w:proofErr w:type="gramStart"/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A66B907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1D516E4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4884</w:t>
      </w:r>
    </w:p>
    <w:p w14:paraId="36DBD809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4252</w:t>
      </w:r>
    </w:p>
    <w:p w14:paraId="2AFB9562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4429</w:t>
      </w:r>
    </w:p>
    <w:p w14:paraId="109E885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4884</w:t>
      </w:r>
    </w:p>
    <w:p w14:paraId="2CE19D91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4430</w:t>
      </w:r>
    </w:p>
    <w:p w14:paraId="66669858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4619</w:t>
      </w:r>
    </w:p>
    <w:p w14:paraId="08EF4B8D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4359</w:t>
      </w:r>
    </w:p>
    <w:p w14:paraId="5F32230F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4467</w:t>
      </w:r>
    </w:p>
    <w:p w14:paraId="2177D131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56577467918396 </w:t>
      </w:r>
      <w:proofErr w:type="gramStart"/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CA0F702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630AFAB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4242</w:t>
      </w:r>
    </w:p>
    <w:p w14:paraId="64CFDF7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4716</w:t>
      </w:r>
    </w:p>
    <w:p w14:paraId="15BD398B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3989</w:t>
      </w:r>
    </w:p>
    <w:p w14:paraId="17554464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4198</w:t>
      </w:r>
    </w:p>
    <w:p w14:paraId="3D2D8153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4373</w:t>
      </w:r>
    </w:p>
    <w:p w14:paraId="15C7348E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4431</w:t>
      </w:r>
    </w:p>
    <w:p w14:paraId="1637F88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3528</w:t>
      </w:r>
    </w:p>
    <w:p w14:paraId="7C468E83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4139</w:t>
      </w:r>
    </w:p>
    <w:p w14:paraId="39D62343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71033239364624 </w:t>
      </w:r>
      <w:proofErr w:type="gramStart"/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7139BED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651C416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3932</w:t>
      </w:r>
    </w:p>
    <w:p w14:paraId="39DC7CE6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3931</w:t>
      </w:r>
    </w:p>
    <w:p w14:paraId="5AB0559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4032</w:t>
      </w:r>
    </w:p>
    <w:p w14:paraId="39D0CAD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4029</w:t>
      </w:r>
    </w:p>
    <w:p w14:paraId="1A016D8C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3512</w:t>
      </w:r>
    </w:p>
    <w:p w14:paraId="43D4617C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3690</w:t>
      </w:r>
    </w:p>
    <w:p w14:paraId="45ACB2C7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3545</w:t>
      </w:r>
    </w:p>
    <w:p w14:paraId="0D53693E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3869</w:t>
      </w:r>
    </w:p>
    <w:p w14:paraId="53F9270B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50132966041565 </w:t>
      </w:r>
      <w:proofErr w:type="gramStart"/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85BC1B1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3225DF9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5 Batch 0 Loss0.3601</w:t>
      </w:r>
    </w:p>
    <w:p w14:paraId="287BD58D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3348</w:t>
      </w:r>
    </w:p>
    <w:p w14:paraId="31BC4FA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3547</w:t>
      </w:r>
    </w:p>
    <w:p w14:paraId="204778F4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3405</w:t>
      </w:r>
    </w:p>
    <w:p w14:paraId="70F7FB95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3718</w:t>
      </w:r>
    </w:p>
    <w:p w14:paraId="747B864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3820</w:t>
      </w:r>
    </w:p>
    <w:p w14:paraId="41DA40A8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3516</w:t>
      </w:r>
    </w:p>
    <w:p w14:paraId="6CEF4D29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3588</w:t>
      </w:r>
    </w:p>
    <w:p w14:paraId="33701FD2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30576014518738 </w:t>
      </w:r>
      <w:proofErr w:type="gramStart"/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F8193ED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914E6B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3255</w:t>
      </w:r>
    </w:p>
    <w:p w14:paraId="11E462B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3210</w:t>
      </w:r>
    </w:p>
    <w:p w14:paraId="01AAA9BF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3203</w:t>
      </w:r>
    </w:p>
    <w:p w14:paraId="0B3EB385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3331</w:t>
      </w:r>
    </w:p>
    <w:p w14:paraId="7F79B275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3216</w:t>
      </w:r>
    </w:p>
    <w:p w14:paraId="7AC02BB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2663</w:t>
      </w:r>
    </w:p>
    <w:p w14:paraId="395A6B97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3248</w:t>
      </w:r>
    </w:p>
    <w:p w14:paraId="5CDE64C8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3296</w:t>
      </w:r>
    </w:p>
    <w:p w14:paraId="5ACD4032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0.89201235771179 </w:t>
      </w:r>
      <w:proofErr w:type="gramStart"/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F249B74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A6C6A17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2638</w:t>
      </w:r>
    </w:p>
    <w:p w14:paraId="7C2EA9A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3041</w:t>
      </w:r>
    </w:p>
    <w:p w14:paraId="252E64F3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3687</w:t>
      </w:r>
    </w:p>
    <w:p w14:paraId="7FE381A2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3020</w:t>
      </w:r>
    </w:p>
    <w:p w14:paraId="55F12F5E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2832</w:t>
      </w:r>
    </w:p>
    <w:p w14:paraId="20B30B62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3133</w:t>
      </w:r>
    </w:p>
    <w:p w14:paraId="0FC8671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3035</w:t>
      </w:r>
    </w:p>
    <w:p w14:paraId="16280247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3031</w:t>
      </w:r>
    </w:p>
    <w:p w14:paraId="17EC0941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0.88247799873352 </w:t>
      </w:r>
      <w:proofErr w:type="gramStart"/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52BC393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AFACAC1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2708</w:t>
      </w:r>
    </w:p>
    <w:p w14:paraId="5240F44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2849</w:t>
      </w:r>
    </w:p>
    <w:p w14:paraId="20E7268D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2519</w:t>
      </w:r>
    </w:p>
    <w:p w14:paraId="5EBEA6E5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3143</w:t>
      </w:r>
    </w:p>
    <w:p w14:paraId="53157775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3145</w:t>
      </w:r>
    </w:p>
    <w:p w14:paraId="79949C4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3145</w:t>
      </w:r>
    </w:p>
    <w:p w14:paraId="553CCC73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2721</w:t>
      </w:r>
    </w:p>
    <w:p w14:paraId="187C448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2786</w:t>
      </w:r>
    </w:p>
    <w:p w14:paraId="725CAB7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0.81625699996948 </w:t>
      </w:r>
      <w:proofErr w:type="gramStart"/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82B646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3B696DB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2284</w:t>
      </w:r>
    </w:p>
    <w:p w14:paraId="6EC6438C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2598</w:t>
      </w:r>
    </w:p>
    <w:p w14:paraId="471A3297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2370</w:t>
      </w:r>
    </w:p>
    <w:p w14:paraId="5313B7E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2678</w:t>
      </w:r>
    </w:p>
    <w:p w14:paraId="3681F13B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2299</w:t>
      </w:r>
    </w:p>
    <w:p w14:paraId="32102AA5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2526</w:t>
      </w:r>
    </w:p>
    <w:p w14:paraId="3140B6FC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2649</w:t>
      </w:r>
    </w:p>
    <w:p w14:paraId="1AB8C07C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2576</w:t>
      </w:r>
    </w:p>
    <w:p w14:paraId="29BC006B" w14:textId="3CBD0DD8" w:rsidR="002421B4" w:rsidRDefault="002421B4" w:rsidP="002421B4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0.6395206451416 </w:t>
      </w:r>
      <w:proofErr w:type="gramStart"/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79009F0" w14:textId="5C5E4EA1" w:rsidR="00ED0472" w:rsidRDefault="00ED0472" w:rsidP="00975D3D"/>
    <w:p w14:paraId="28FB5C51" w14:textId="4E11637F" w:rsidR="00D26B62" w:rsidRDefault="00D26B62" w:rsidP="00975D3D"/>
    <w:p w14:paraId="0C22D156" w14:textId="2EC58DAF" w:rsidR="00D26B62" w:rsidRDefault="00D26B62" w:rsidP="00975D3D"/>
    <w:p w14:paraId="6BD94A50" w14:textId="0A04D3CE" w:rsidR="00D26B62" w:rsidRDefault="00D26B62" w:rsidP="00975D3D"/>
    <w:p w14:paraId="763E394F" w14:textId="2CFD0667" w:rsidR="00D26B62" w:rsidRDefault="00D26B62" w:rsidP="00975D3D"/>
    <w:p w14:paraId="25566149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proofErr w:type="gramStart"/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amespace</w:t>
      </w: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</w:p>
    <w:p w14:paraId="7DDEEDBB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607DD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2</w:t>
      </w: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C531252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607DD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28</w:t>
      </w: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9F2C980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607DD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02291B21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01EB5DC9" w14:textId="3D799C9F" w:rsidR="00607DDF" w:rsidRDefault="00607DDF" w:rsidP="00975D3D"/>
    <w:p w14:paraId="7D7A46DE" w14:textId="77777777" w:rsidR="00607DDF" w:rsidRDefault="00607DDF" w:rsidP="00975D3D"/>
    <w:p w14:paraId="432CD3F5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3355</w:t>
      </w:r>
    </w:p>
    <w:p w14:paraId="29CC32AD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6732</w:t>
      </w:r>
    </w:p>
    <w:p w14:paraId="19C0D411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797</w:t>
      </w:r>
    </w:p>
    <w:p w14:paraId="15945304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6278</w:t>
      </w:r>
    </w:p>
    <w:p w14:paraId="764174D3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528</w:t>
      </w:r>
    </w:p>
    <w:p w14:paraId="482BC195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5560</w:t>
      </w:r>
    </w:p>
    <w:p w14:paraId="51AE3F94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4959</w:t>
      </w:r>
    </w:p>
    <w:p w14:paraId="24C9F16D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6105</w:t>
      </w:r>
    </w:p>
    <w:p w14:paraId="723FA236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04.18795609474182 </w:t>
      </w:r>
      <w:proofErr w:type="gramStart"/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E3ED3A0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B496B15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4565</w:t>
      </w:r>
    </w:p>
    <w:p w14:paraId="6A9DC2D1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4656</w:t>
      </w:r>
    </w:p>
    <w:p w14:paraId="4147C2FD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690</w:t>
      </w:r>
    </w:p>
    <w:p w14:paraId="79102F6F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3987</w:t>
      </w:r>
    </w:p>
    <w:p w14:paraId="7CF8B91F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4291</w:t>
      </w:r>
    </w:p>
    <w:p w14:paraId="6CE2C794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4750</w:t>
      </w:r>
    </w:p>
    <w:p w14:paraId="530F7991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4100</w:t>
      </w:r>
    </w:p>
    <w:p w14:paraId="13B792CF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457</w:t>
      </w:r>
    </w:p>
    <w:p w14:paraId="0487CE98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6.11178660392761 </w:t>
      </w:r>
      <w:proofErr w:type="gramStart"/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90D43F4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CF4E452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3592</w:t>
      </w:r>
    </w:p>
    <w:p w14:paraId="19E80139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4177</w:t>
      </w:r>
    </w:p>
    <w:p w14:paraId="74839C9B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3907</w:t>
      </w:r>
    </w:p>
    <w:p w14:paraId="781BC949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4342</w:t>
      </w:r>
    </w:p>
    <w:p w14:paraId="5D05F3C6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3300</w:t>
      </w:r>
    </w:p>
    <w:p w14:paraId="4865CF51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3480</w:t>
      </w:r>
    </w:p>
    <w:p w14:paraId="04CF2ED8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3738</w:t>
      </w:r>
    </w:p>
    <w:p w14:paraId="1B44D4D6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3791</w:t>
      </w:r>
    </w:p>
    <w:p w14:paraId="3AA5CA58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5.751290798187256 </w:t>
      </w:r>
      <w:proofErr w:type="gramStart"/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5505914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6761633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3492</w:t>
      </w:r>
    </w:p>
    <w:p w14:paraId="2B3E9CBD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3216</w:t>
      </w:r>
    </w:p>
    <w:p w14:paraId="1C0FBC07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3272</w:t>
      </w:r>
    </w:p>
    <w:p w14:paraId="22AD2951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3189</w:t>
      </w:r>
    </w:p>
    <w:p w14:paraId="6816DAEB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3191</w:t>
      </w:r>
    </w:p>
    <w:p w14:paraId="4FD9690C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3671</w:t>
      </w:r>
    </w:p>
    <w:p w14:paraId="629FDEF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2887</w:t>
      </w:r>
    </w:p>
    <w:p w14:paraId="2A3A130F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3270</w:t>
      </w:r>
    </w:p>
    <w:p w14:paraId="10F9F20E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5.99023675918579 </w:t>
      </w:r>
      <w:proofErr w:type="gramStart"/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FC7C120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D48D1C1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2834</w:t>
      </w:r>
    </w:p>
    <w:p w14:paraId="3DA38685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2717</w:t>
      </w:r>
    </w:p>
    <w:p w14:paraId="456C7901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2950</w:t>
      </w:r>
    </w:p>
    <w:p w14:paraId="6D6AE949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3002</w:t>
      </w:r>
    </w:p>
    <w:p w14:paraId="39849220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2718</w:t>
      </w:r>
    </w:p>
    <w:p w14:paraId="2DE6B22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3022</w:t>
      </w:r>
    </w:p>
    <w:p w14:paraId="064DB540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2449</w:t>
      </w:r>
    </w:p>
    <w:p w14:paraId="6E2F105E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2852</w:t>
      </w:r>
    </w:p>
    <w:p w14:paraId="1E93E83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 xml:space="preserve">Time taken for 1 epoch 55.91382694244385 </w:t>
      </w:r>
      <w:proofErr w:type="gramStart"/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B40B923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D0B32CD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0 Loss0.2388</w:t>
      </w:r>
    </w:p>
    <w:p w14:paraId="61A8E06D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2759</w:t>
      </w:r>
    </w:p>
    <w:p w14:paraId="26B69C7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2628</w:t>
      </w:r>
    </w:p>
    <w:p w14:paraId="469DB6DB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1986</w:t>
      </w:r>
    </w:p>
    <w:p w14:paraId="2B7CD4C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2652</w:t>
      </w:r>
    </w:p>
    <w:p w14:paraId="6EFC0C11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2550</w:t>
      </w:r>
    </w:p>
    <w:p w14:paraId="5667DB57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2592</w:t>
      </w:r>
    </w:p>
    <w:p w14:paraId="6956797C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515</w:t>
      </w:r>
    </w:p>
    <w:p w14:paraId="357F84EE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5.696765661239624 </w:t>
      </w:r>
      <w:proofErr w:type="gramStart"/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81B741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041FAE3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2161</w:t>
      </w:r>
    </w:p>
    <w:p w14:paraId="0E42B09B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2385</w:t>
      </w:r>
    </w:p>
    <w:p w14:paraId="2F7DF17E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2049</w:t>
      </w:r>
    </w:p>
    <w:p w14:paraId="0DA637AF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2463</w:t>
      </w:r>
    </w:p>
    <w:p w14:paraId="3CB2DDEF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2061</w:t>
      </w:r>
    </w:p>
    <w:p w14:paraId="34F8FDDB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2289</w:t>
      </w:r>
    </w:p>
    <w:p w14:paraId="4F2F80D7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2261</w:t>
      </w:r>
    </w:p>
    <w:p w14:paraId="6C6EA07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2265</w:t>
      </w:r>
    </w:p>
    <w:p w14:paraId="6B0F697F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5.095093727111816 </w:t>
      </w:r>
      <w:proofErr w:type="gramStart"/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94F0CAC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8A5ECBC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1820</w:t>
      </w:r>
    </w:p>
    <w:p w14:paraId="1077E8B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2033</w:t>
      </w:r>
    </w:p>
    <w:p w14:paraId="6327E7EF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2010</w:t>
      </w:r>
    </w:p>
    <w:p w14:paraId="0CF996C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1677</w:t>
      </w:r>
    </w:p>
    <w:p w14:paraId="5E1A8A7D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2324</w:t>
      </w:r>
    </w:p>
    <w:p w14:paraId="3B3FC5B6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2427</w:t>
      </w:r>
    </w:p>
    <w:p w14:paraId="1890AAF7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2032</w:t>
      </w:r>
    </w:p>
    <w:p w14:paraId="00FB8307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2011</w:t>
      </w:r>
    </w:p>
    <w:p w14:paraId="4BDE46FC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5.155548334121704 </w:t>
      </w:r>
      <w:proofErr w:type="gramStart"/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956082B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48417A9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1698</w:t>
      </w:r>
    </w:p>
    <w:p w14:paraId="3A8C9785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1835</w:t>
      </w:r>
    </w:p>
    <w:p w14:paraId="3E9D9D16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2030</w:t>
      </w:r>
    </w:p>
    <w:p w14:paraId="3FA031AE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1722</w:t>
      </w:r>
    </w:p>
    <w:p w14:paraId="7F9EAE22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2289</w:t>
      </w:r>
    </w:p>
    <w:p w14:paraId="058B4AF6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1405</w:t>
      </w:r>
    </w:p>
    <w:p w14:paraId="4BC7758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2010</w:t>
      </w:r>
    </w:p>
    <w:p w14:paraId="3DF5157C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1789</w:t>
      </w:r>
    </w:p>
    <w:p w14:paraId="7E461487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5.07136368751526 </w:t>
      </w:r>
      <w:proofErr w:type="gramStart"/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18E811E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2FC4254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1389</w:t>
      </w:r>
    </w:p>
    <w:p w14:paraId="12894F9C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1460</w:t>
      </w:r>
    </w:p>
    <w:p w14:paraId="38BFC4E7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1703</w:t>
      </w:r>
    </w:p>
    <w:p w14:paraId="2FF1925C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1876</w:t>
      </w:r>
    </w:p>
    <w:p w14:paraId="61888EFD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1631</w:t>
      </w:r>
    </w:p>
    <w:p w14:paraId="4EE26942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1836</w:t>
      </w:r>
    </w:p>
    <w:p w14:paraId="5EECF1A6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1534</w:t>
      </w:r>
    </w:p>
    <w:p w14:paraId="42FF63FE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1661</w:t>
      </w:r>
    </w:p>
    <w:p w14:paraId="6FAF9CD5" w14:textId="7E027C7A" w:rsidR="00D26B62" w:rsidRDefault="00D26B62" w:rsidP="00D26B6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4.68582487106323 </w:t>
      </w:r>
      <w:proofErr w:type="gramStart"/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06E5D11" w14:textId="64F5329C" w:rsidR="00607DDF" w:rsidRDefault="00607DDF" w:rsidP="00D26B6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DA377EB" w14:textId="733C45C3" w:rsidR="00607DDF" w:rsidRDefault="00607DDF" w:rsidP="00D26B6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A4D5069" w14:textId="3312AEAD" w:rsidR="00607DDF" w:rsidRDefault="00607DDF" w:rsidP="00D26B6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EC3F737" w14:textId="6EEFE70C" w:rsidR="00607DDF" w:rsidRDefault="00607DDF" w:rsidP="00D26B6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71C1625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proofErr w:type="gramStart"/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amespace</w:t>
      </w: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</w:p>
    <w:p w14:paraId="3B8A70D8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607DD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6</w:t>
      </w: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917DB6B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607DD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28</w:t>
      </w: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3349869E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607DD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26BE20B5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047FB11F" w14:textId="66F99A44" w:rsidR="00607DDF" w:rsidRDefault="00607DDF" w:rsidP="00D26B6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CE63A2C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2841</w:t>
      </w:r>
    </w:p>
    <w:p w14:paraId="17527F68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7474</w:t>
      </w:r>
    </w:p>
    <w:p w14:paraId="52EE6EF4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901</w:t>
      </w:r>
    </w:p>
    <w:p w14:paraId="20236CFF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6168</w:t>
      </w:r>
    </w:p>
    <w:p w14:paraId="0A192AC3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842</w:t>
      </w:r>
    </w:p>
    <w:p w14:paraId="028A3031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5310</w:t>
      </w:r>
    </w:p>
    <w:p w14:paraId="0A6787DE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5627</w:t>
      </w:r>
    </w:p>
    <w:p w14:paraId="40D40EBE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6418</w:t>
      </w:r>
    </w:p>
    <w:p w14:paraId="2246573F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03.69138860702515 </w:t>
      </w:r>
      <w:proofErr w:type="gramStart"/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F8DDA55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FFDF5E5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5345</w:t>
      </w:r>
    </w:p>
    <w:p w14:paraId="4CCF5EAE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5561</w:t>
      </w:r>
    </w:p>
    <w:p w14:paraId="4A70293A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764</w:t>
      </w:r>
    </w:p>
    <w:p w14:paraId="4BEA851D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4758</w:t>
      </w:r>
    </w:p>
    <w:p w14:paraId="7F018AB7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4578</w:t>
      </w:r>
    </w:p>
    <w:p w14:paraId="79337EDF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5139</w:t>
      </w:r>
    </w:p>
    <w:p w14:paraId="47971C89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4148</w:t>
      </w:r>
    </w:p>
    <w:p w14:paraId="0B2E806D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668</w:t>
      </w:r>
    </w:p>
    <w:p w14:paraId="1201821C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4.286051750183105 </w:t>
      </w:r>
      <w:proofErr w:type="gramStart"/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EE91B9A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FD4BBF6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4024</w:t>
      </w:r>
    </w:p>
    <w:p w14:paraId="0F3B9E1E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3772</w:t>
      </w:r>
    </w:p>
    <w:p w14:paraId="7D2D9EE4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4119</w:t>
      </w:r>
    </w:p>
    <w:p w14:paraId="5A35814B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3796</w:t>
      </w:r>
    </w:p>
    <w:p w14:paraId="51AE0CD0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3866</w:t>
      </w:r>
    </w:p>
    <w:p w14:paraId="1D2E56FD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4030</w:t>
      </w:r>
    </w:p>
    <w:p w14:paraId="15CBF012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3599</w:t>
      </w:r>
    </w:p>
    <w:p w14:paraId="4BC592F1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3844</w:t>
      </w:r>
    </w:p>
    <w:p w14:paraId="75A30E6D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4.22299313545227 </w:t>
      </w:r>
      <w:proofErr w:type="gramStart"/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B6D5480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C4F715D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3364</w:t>
      </w:r>
    </w:p>
    <w:p w14:paraId="0EBCE5D7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3208</w:t>
      </w:r>
    </w:p>
    <w:p w14:paraId="7FCA0FB1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3058</w:t>
      </w:r>
    </w:p>
    <w:p w14:paraId="05C8E80C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2883</w:t>
      </w:r>
    </w:p>
    <w:p w14:paraId="077AD9D2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2910</w:t>
      </w:r>
    </w:p>
    <w:p w14:paraId="0F030F61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3174</w:t>
      </w:r>
    </w:p>
    <w:p w14:paraId="0371B7A9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3110</w:t>
      </w:r>
    </w:p>
    <w:p w14:paraId="3C9F8372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3217</w:t>
      </w:r>
    </w:p>
    <w:p w14:paraId="4E8276F8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3.9471960067749 </w:t>
      </w:r>
      <w:proofErr w:type="gramStart"/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E1AD7AA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6D09136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3414</w:t>
      </w:r>
    </w:p>
    <w:p w14:paraId="6A5FB994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2699</w:t>
      </w:r>
    </w:p>
    <w:p w14:paraId="755F515B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2387</w:t>
      </w:r>
    </w:p>
    <w:p w14:paraId="64C11428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2851</w:t>
      </w:r>
    </w:p>
    <w:p w14:paraId="5E2F255C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2765</w:t>
      </w:r>
    </w:p>
    <w:p w14:paraId="51B92AAA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2540</w:t>
      </w:r>
    </w:p>
    <w:p w14:paraId="47A69958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2025</w:t>
      </w:r>
    </w:p>
    <w:p w14:paraId="5D5599C9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2720</w:t>
      </w:r>
    </w:p>
    <w:p w14:paraId="37F9A589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3.96268343925476 </w:t>
      </w:r>
      <w:proofErr w:type="gramStart"/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F5059B9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88F100F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5 Batch 0 Loss0.2123</w:t>
      </w:r>
    </w:p>
    <w:p w14:paraId="3367E10C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2392</w:t>
      </w:r>
    </w:p>
    <w:p w14:paraId="33315BC8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2399</w:t>
      </w:r>
    </w:p>
    <w:p w14:paraId="079ADA02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2109</w:t>
      </w:r>
    </w:p>
    <w:p w14:paraId="5AAA23BD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2477</w:t>
      </w:r>
    </w:p>
    <w:p w14:paraId="4C29FF86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2365</w:t>
      </w:r>
    </w:p>
    <w:p w14:paraId="023C86CF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2077</w:t>
      </w:r>
    </w:p>
    <w:p w14:paraId="670C5F7B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330</w:t>
      </w:r>
    </w:p>
    <w:p w14:paraId="60B7D8EF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3.89530324935913 </w:t>
      </w:r>
      <w:proofErr w:type="gramStart"/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80A4535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D0DC9D0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2063</w:t>
      </w:r>
    </w:p>
    <w:p w14:paraId="6503F5F2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2067</w:t>
      </w:r>
    </w:p>
    <w:p w14:paraId="63FF2665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2142</w:t>
      </w:r>
    </w:p>
    <w:p w14:paraId="4E70D698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2013</w:t>
      </w:r>
    </w:p>
    <w:p w14:paraId="59E56041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1734</w:t>
      </w:r>
    </w:p>
    <w:p w14:paraId="4FAA920D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1882</w:t>
      </w:r>
    </w:p>
    <w:p w14:paraId="5DB1E0E6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2014</w:t>
      </w:r>
    </w:p>
    <w:p w14:paraId="0C0DD224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2022</w:t>
      </w:r>
    </w:p>
    <w:p w14:paraId="094368DA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3.94658279418945 </w:t>
      </w:r>
      <w:proofErr w:type="gramStart"/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A1A2864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88C832E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1386</w:t>
      </w:r>
    </w:p>
    <w:p w14:paraId="2191697C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1835</w:t>
      </w:r>
    </w:p>
    <w:p w14:paraId="6288717E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1784</w:t>
      </w:r>
    </w:p>
    <w:p w14:paraId="2776D880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1989</w:t>
      </w:r>
    </w:p>
    <w:p w14:paraId="155C654B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1859</w:t>
      </w:r>
    </w:p>
    <w:p w14:paraId="14A6A9F8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1450</w:t>
      </w:r>
    </w:p>
    <w:p w14:paraId="58D339A7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1775</w:t>
      </w:r>
    </w:p>
    <w:p w14:paraId="3A579C1A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1769</w:t>
      </w:r>
    </w:p>
    <w:p w14:paraId="4E0C6284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3.65388584136963 </w:t>
      </w:r>
      <w:proofErr w:type="gramStart"/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C2C5052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B1248FB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1385</w:t>
      </w:r>
    </w:p>
    <w:p w14:paraId="6786B44D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1359</w:t>
      </w:r>
    </w:p>
    <w:p w14:paraId="35BFD620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1528</w:t>
      </w:r>
    </w:p>
    <w:p w14:paraId="1B864F89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1533</w:t>
      </w:r>
    </w:p>
    <w:p w14:paraId="0AA6004E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1585</w:t>
      </w:r>
    </w:p>
    <w:p w14:paraId="1D667965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1489</w:t>
      </w:r>
    </w:p>
    <w:p w14:paraId="7F4BCEFC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2044</w:t>
      </w:r>
    </w:p>
    <w:p w14:paraId="1A509BB3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1581</w:t>
      </w:r>
    </w:p>
    <w:p w14:paraId="2171E923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3.694849252700806 </w:t>
      </w:r>
      <w:proofErr w:type="gramStart"/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A09A5A7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F24CB83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1437</w:t>
      </w:r>
    </w:p>
    <w:p w14:paraId="51A0443E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1539</w:t>
      </w:r>
    </w:p>
    <w:p w14:paraId="0C66EEB2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1081</w:t>
      </w:r>
    </w:p>
    <w:p w14:paraId="63DFD2EB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1166</w:t>
      </w:r>
    </w:p>
    <w:p w14:paraId="1CAB5A50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1439</w:t>
      </w:r>
    </w:p>
    <w:p w14:paraId="74B479D7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1392</w:t>
      </w:r>
    </w:p>
    <w:p w14:paraId="4AB31196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1472</w:t>
      </w:r>
    </w:p>
    <w:p w14:paraId="52B6714C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1437</w:t>
      </w:r>
    </w:p>
    <w:p w14:paraId="10A00CBB" w14:textId="3C25473A" w:rsidR="00607DDF" w:rsidRDefault="00607DDF" w:rsidP="00607DDF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3.55032801628113 </w:t>
      </w:r>
      <w:proofErr w:type="gramStart"/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16C4A35" w14:textId="7D2A5502" w:rsidR="00607DDF" w:rsidRDefault="00607DDF" w:rsidP="00D26B62"/>
    <w:p w14:paraId="5C0C1EDE" w14:textId="58090F47" w:rsidR="00607DDF" w:rsidRDefault="00607DDF" w:rsidP="00D26B62"/>
    <w:p w14:paraId="6E9BEE75" w14:textId="6F17EC45" w:rsidR="00607DDF" w:rsidRDefault="00607DDF" w:rsidP="00D26B62"/>
    <w:p w14:paraId="03D01752" w14:textId="611B48D4" w:rsidR="00607DDF" w:rsidRDefault="00607DDF" w:rsidP="00D26B62"/>
    <w:p w14:paraId="6EC5D503" w14:textId="3689D8CA" w:rsidR="00607DDF" w:rsidRDefault="00607DDF" w:rsidP="00D26B62"/>
    <w:p w14:paraId="2AE1D818" w14:textId="77777777" w:rsidR="005B7489" w:rsidRPr="005B7489" w:rsidRDefault="005B7489" w:rsidP="005B7489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5B7489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5B7489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proofErr w:type="gramStart"/>
      <w:r w:rsidRPr="005B7489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amespace</w:t>
      </w:r>
      <w:r w:rsidRPr="005B7489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</w:p>
    <w:p w14:paraId="352BD0EF" w14:textId="77777777" w:rsidR="005B7489" w:rsidRPr="005B7489" w:rsidRDefault="005B7489" w:rsidP="005B7489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B7489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5B7489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5B7489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CFB2DD9" w14:textId="77777777" w:rsidR="005B7489" w:rsidRPr="005B7489" w:rsidRDefault="005B7489" w:rsidP="005B7489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B7489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5B7489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024</w:t>
      </w:r>
      <w:r w:rsidRPr="005B7489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7B1AD38B" w14:textId="77777777" w:rsidR="005B7489" w:rsidRPr="005B7489" w:rsidRDefault="005B7489" w:rsidP="005B7489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B7489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5B7489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0</w:t>
      </w:r>
      <w:r w:rsidRPr="005B7489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F32631F" w14:textId="77777777" w:rsidR="005B7489" w:rsidRPr="005B7489" w:rsidRDefault="005B7489" w:rsidP="005B7489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B7489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02D83558" w14:textId="77777777" w:rsid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E962F0E" w14:textId="77777777" w:rsid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B669FAC" w14:textId="3B8313AA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4058</w:t>
      </w:r>
    </w:p>
    <w:p w14:paraId="2B0883B2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7203</w:t>
      </w:r>
    </w:p>
    <w:p w14:paraId="00B1010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250</w:t>
      </w:r>
    </w:p>
    <w:p w14:paraId="218160AE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6136</w:t>
      </w:r>
    </w:p>
    <w:p w14:paraId="7B66C5B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6328</w:t>
      </w:r>
    </w:p>
    <w:p w14:paraId="30BB9592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6548</w:t>
      </w:r>
    </w:p>
    <w:p w14:paraId="2765D7FC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6158</w:t>
      </w:r>
    </w:p>
    <w:p w14:paraId="091B9F2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7236</w:t>
      </w:r>
    </w:p>
    <w:p w14:paraId="03B4CB3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368.96156454086304 </w:t>
      </w:r>
      <w:proofErr w:type="gramStart"/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9E50473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1E89933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6006</w:t>
      </w:r>
    </w:p>
    <w:p w14:paraId="034A292D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5938</w:t>
      </w:r>
    </w:p>
    <w:p w14:paraId="4F1A495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5802</w:t>
      </w:r>
    </w:p>
    <w:p w14:paraId="3E7C459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6372</w:t>
      </w:r>
    </w:p>
    <w:p w14:paraId="4087223A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6013</w:t>
      </w:r>
    </w:p>
    <w:p w14:paraId="1B38D98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5850</w:t>
      </w:r>
    </w:p>
    <w:p w14:paraId="6EFDA3F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5507</w:t>
      </w:r>
    </w:p>
    <w:p w14:paraId="13886D70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5878</w:t>
      </w:r>
    </w:p>
    <w:p w14:paraId="73DB1D67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321.4963903427124 </w:t>
      </w:r>
      <w:proofErr w:type="gramStart"/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803EFB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A0FACD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5552</w:t>
      </w:r>
    </w:p>
    <w:p w14:paraId="1665EBBA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5839</w:t>
      </w:r>
    </w:p>
    <w:p w14:paraId="5F110693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5691</w:t>
      </w:r>
    </w:p>
    <w:p w14:paraId="2B36249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5782</w:t>
      </w:r>
    </w:p>
    <w:p w14:paraId="5726CA5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6407</w:t>
      </w:r>
    </w:p>
    <w:p w14:paraId="062D2D65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5284</w:t>
      </w:r>
    </w:p>
    <w:p w14:paraId="0E33419A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5362</w:t>
      </w:r>
    </w:p>
    <w:p w14:paraId="5F68767A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5763</w:t>
      </w:r>
    </w:p>
    <w:p w14:paraId="459615BD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320.84988164901733 </w:t>
      </w:r>
      <w:proofErr w:type="gramStart"/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9CCD152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187129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6317</w:t>
      </w:r>
    </w:p>
    <w:p w14:paraId="25E07ECD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5439</w:t>
      </w:r>
    </w:p>
    <w:p w14:paraId="306D3971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5750</w:t>
      </w:r>
    </w:p>
    <w:p w14:paraId="69417C0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5705</w:t>
      </w:r>
    </w:p>
    <w:p w14:paraId="103F88BD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5380</w:t>
      </w:r>
    </w:p>
    <w:p w14:paraId="706D619F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5058</w:t>
      </w:r>
    </w:p>
    <w:p w14:paraId="2F46FBFC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5530</w:t>
      </w:r>
    </w:p>
    <w:p w14:paraId="513DC9B0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5578</w:t>
      </w:r>
    </w:p>
    <w:p w14:paraId="4A6F484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321.06647968292236 </w:t>
      </w:r>
      <w:proofErr w:type="gramStart"/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A35398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6ED4A3C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5624</w:t>
      </w:r>
    </w:p>
    <w:p w14:paraId="6845B73C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5358</w:t>
      </w:r>
    </w:p>
    <w:p w14:paraId="5593780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4978</w:t>
      </w:r>
    </w:p>
    <w:p w14:paraId="1570685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5252</w:t>
      </w:r>
    </w:p>
    <w:p w14:paraId="14602D4C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5313</w:t>
      </w:r>
    </w:p>
    <w:p w14:paraId="48B685F7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5019</w:t>
      </w:r>
    </w:p>
    <w:p w14:paraId="1D3E27E7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5509</w:t>
      </w:r>
    </w:p>
    <w:p w14:paraId="748D9438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5531</w:t>
      </w:r>
    </w:p>
    <w:p w14:paraId="767C173C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320.661673784256 </w:t>
      </w:r>
      <w:proofErr w:type="gramStart"/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194526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22A3222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5 Batch 0 Loss0.5124</w:t>
      </w:r>
    </w:p>
    <w:p w14:paraId="27D1E75E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6038</w:t>
      </w:r>
    </w:p>
    <w:p w14:paraId="3AA5D0A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5123</w:t>
      </w:r>
    </w:p>
    <w:p w14:paraId="06425670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5303</w:t>
      </w:r>
    </w:p>
    <w:p w14:paraId="39FAA9E8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5220</w:t>
      </w:r>
    </w:p>
    <w:p w14:paraId="6054EAFE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5329</w:t>
      </w:r>
    </w:p>
    <w:p w14:paraId="34C7F79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5237</w:t>
      </w:r>
    </w:p>
    <w:p w14:paraId="7671B26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5445</w:t>
      </w:r>
    </w:p>
    <w:p w14:paraId="02D6A1E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320.76361060142517 </w:t>
      </w:r>
      <w:proofErr w:type="gramStart"/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F0E6F5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7D23492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6078</w:t>
      </w:r>
    </w:p>
    <w:p w14:paraId="0637BF67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5600</w:t>
      </w:r>
    </w:p>
    <w:p w14:paraId="23B6774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5001</w:t>
      </w:r>
    </w:p>
    <w:p w14:paraId="2A0AED15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5126</w:t>
      </w:r>
    </w:p>
    <w:p w14:paraId="00361600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5177</w:t>
      </w:r>
    </w:p>
    <w:p w14:paraId="35F6A98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4742</w:t>
      </w:r>
    </w:p>
    <w:p w14:paraId="52D2B4B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5260</w:t>
      </w:r>
    </w:p>
    <w:p w14:paraId="786B2DA3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5334</w:t>
      </w:r>
    </w:p>
    <w:p w14:paraId="42C2B4A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320.12443017959595 </w:t>
      </w:r>
      <w:proofErr w:type="gramStart"/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2998758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6EA0D8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5364</w:t>
      </w:r>
    </w:p>
    <w:p w14:paraId="2C16476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4983</w:t>
      </w:r>
    </w:p>
    <w:p w14:paraId="6DBE9701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4804</w:t>
      </w:r>
    </w:p>
    <w:p w14:paraId="43B3F7FA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4870</w:t>
      </w:r>
    </w:p>
    <w:p w14:paraId="6A3CF9F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5752</w:t>
      </w:r>
    </w:p>
    <w:p w14:paraId="404EC29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5639</w:t>
      </w:r>
    </w:p>
    <w:p w14:paraId="288BDB5F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5538</w:t>
      </w:r>
    </w:p>
    <w:p w14:paraId="186B8E0D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5233</w:t>
      </w:r>
    </w:p>
    <w:p w14:paraId="7135479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320.7858974933624 </w:t>
      </w:r>
      <w:proofErr w:type="gramStart"/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4082E8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8EE5772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5235</w:t>
      </w:r>
    </w:p>
    <w:p w14:paraId="1A9D9F2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5799</w:t>
      </w:r>
    </w:p>
    <w:p w14:paraId="2BEFAD3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5186</w:t>
      </w:r>
    </w:p>
    <w:p w14:paraId="24D47E68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5468</w:t>
      </w:r>
    </w:p>
    <w:p w14:paraId="07021F72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5162</w:t>
      </w:r>
    </w:p>
    <w:p w14:paraId="777D0CB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5321</w:t>
      </w:r>
    </w:p>
    <w:p w14:paraId="135D9A15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5255</w:t>
      </w:r>
    </w:p>
    <w:p w14:paraId="08ECC3C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5250</w:t>
      </w:r>
    </w:p>
    <w:p w14:paraId="7E1EE927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320.22981882095337 </w:t>
      </w:r>
      <w:proofErr w:type="gramStart"/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2E36AC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984975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5152</w:t>
      </w:r>
    </w:p>
    <w:p w14:paraId="1EAE6A7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5247</w:t>
      </w:r>
    </w:p>
    <w:p w14:paraId="2436B511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5311</w:t>
      </w:r>
    </w:p>
    <w:p w14:paraId="61CD073E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5257</w:t>
      </w:r>
    </w:p>
    <w:p w14:paraId="119BCCF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4693</w:t>
      </w:r>
    </w:p>
    <w:p w14:paraId="2112C160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5283</w:t>
      </w:r>
    </w:p>
    <w:p w14:paraId="679148B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5411</w:t>
      </w:r>
    </w:p>
    <w:p w14:paraId="4B9F1082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5313</w:t>
      </w:r>
    </w:p>
    <w:p w14:paraId="30493361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320.6415021419525 </w:t>
      </w:r>
      <w:proofErr w:type="gramStart"/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6B32F1F" w14:textId="6BE6ECF0" w:rsidR="00607DDF" w:rsidRDefault="00607DDF" w:rsidP="00D26B62"/>
    <w:p w14:paraId="151CB2B8" w14:textId="0900F651" w:rsidR="00BF176D" w:rsidRDefault="00BF176D" w:rsidP="00D26B62"/>
    <w:p w14:paraId="04F6411E" w14:textId="762CDE82" w:rsidR="00BF176D" w:rsidRDefault="00BF176D" w:rsidP="00D26B62"/>
    <w:p w14:paraId="32610D6D" w14:textId="504CCD2A" w:rsidR="00BF176D" w:rsidRDefault="00BF176D" w:rsidP="00D26B62"/>
    <w:p w14:paraId="2D67916F" w14:textId="79432C9B" w:rsidR="00BF176D" w:rsidRDefault="00BF176D" w:rsidP="00D26B62"/>
    <w:p w14:paraId="4DB5802C" w14:textId="77777777" w:rsidR="00BF176D" w:rsidRPr="00BF176D" w:rsidRDefault="00BF176D" w:rsidP="00BF17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BF17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BF17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proofErr w:type="gramStart"/>
      <w:r w:rsidRPr="00BF17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amespace</w:t>
      </w:r>
      <w:r w:rsidRPr="00BF17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</w:p>
    <w:p w14:paraId="4702F246" w14:textId="77777777" w:rsidR="00BF176D" w:rsidRPr="00BF176D" w:rsidRDefault="00BF176D" w:rsidP="00BF17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F17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BF17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64</w:t>
      </w:r>
      <w:r w:rsidRPr="00BF17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57153C8C" w14:textId="77777777" w:rsidR="00BF176D" w:rsidRPr="00BF176D" w:rsidRDefault="00BF176D" w:rsidP="00BF17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F17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BF17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BF17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4C0ADE2" w14:textId="77777777" w:rsidR="00BF176D" w:rsidRPr="00BF176D" w:rsidRDefault="00BF176D" w:rsidP="00BF17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F17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BF17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BF17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EDBADF0" w14:textId="77777777" w:rsidR="00BF176D" w:rsidRPr="00BF176D" w:rsidRDefault="00BF176D" w:rsidP="00BF17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F17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29FA42C0" w14:textId="5CACAD2C" w:rsidR="00BF176D" w:rsidRDefault="00BF176D" w:rsidP="00D26B62"/>
    <w:p w14:paraId="677C5AC8" w14:textId="28B396C8" w:rsidR="00BF176D" w:rsidRDefault="00BF176D" w:rsidP="00D26B62"/>
    <w:p w14:paraId="489FA65B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3788</w:t>
      </w:r>
    </w:p>
    <w:p w14:paraId="2FBDC0A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6749</w:t>
      </w:r>
    </w:p>
    <w:p w14:paraId="1D93DCF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860</w:t>
      </w:r>
    </w:p>
    <w:p w14:paraId="4C8FFE70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5059</w:t>
      </w:r>
    </w:p>
    <w:p w14:paraId="4B20F650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740</w:t>
      </w:r>
    </w:p>
    <w:p w14:paraId="4A963CEB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4795</w:t>
      </w:r>
    </w:p>
    <w:p w14:paraId="00ABE5C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4783</w:t>
      </w:r>
    </w:p>
    <w:p w14:paraId="5D99E38B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5956</w:t>
      </w:r>
    </w:p>
    <w:p w14:paraId="73BB41CE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14.56185746192932 </w:t>
      </w:r>
      <w:proofErr w:type="gramStart"/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1D8803B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9BC5624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3876</w:t>
      </w:r>
    </w:p>
    <w:p w14:paraId="69415C8C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4744</w:t>
      </w:r>
    </w:p>
    <w:p w14:paraId="0B884CE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097</w:t>
      </w:r>
    </w:p>
    <w:p w14:paraId="06FB6F9F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3784</w:t>
      </w:r>
    </w:p>
    <w:p w14:paraId="76F5EC98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4615</w:t>
      </w:r>
    </w:p>
    <w:p w14:paraId="53826825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3785</w:t>
      </w:r>
    </w:p>
    <w:p w14:paraId="4CE2470E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3514</w:t>
      </w:r>
    </w:p>
    <w:p w14:paraId="1FCCC858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331</w:t>
      </w:r>
    </w:p>
    <w:p w14:paraId="0E2E8CCC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5.5784273147583 </w:t>
      </w:r>
      <w:proofErr w:type="gramStart"/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ADC23C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A54A56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3445</w:t>
      </w:r>
    </w:p>
    <w:p w14:paraId="7C5AA879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3727</w:t>
      </w:r>
    </w:p>
    <w:p w14:paraId="3CFE2969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3245</w:t>
      </w:r>
    </w:p>
    <w:p w14:paraId="7D8779EE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3574</w:t>
      </w:r>
    </w:p>
    <w:p w14:paraId="515DA907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3582</w:t>
      </w:r>
    </w:p>
    <w:p w14:paraId="112A5E44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3862</w:t>
      </w:r>
    </w:p>
    <w:p w14:paraId="216F1FAF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4621</w:t>
      </w:r>
    </w:p>
    <w:p w14:paraId="3F1F5344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3547</w:t>
      </w:r>
    </w:p>
    <w:p w14:paraId="2FCA379D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6.66680359840393 </w:t>
      </w:r>
      <w:proofErr w:type="gramStart"/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BC448B0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4259328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3200</w:t>
      </w:r>
    </w:p>
    <w:p w14:paraId="208B2BE4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3004</w:t>
      </w:r>
    </w:p>
    <w:p w14:paraId="161F92D0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3288</w:t>
      </w:r>
    </w:p>
    <w:p w14:paraId="544FE5E4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3296</w:t>
      </w:r>
    </w:p>
    <w:p w14:paraId="18333BBD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2983</w:t>
      </w:r>
    </w:p>
    <w:p w14:paraId="0087885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2996</w:t>
      </w:r>
    </w:p>
    <w:p w14:paraId="6A857047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3067</w:t>
      </w:r>
    </w:p>
    <w:p w14:paraId="1C31405E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2984</w:t>
      </w:r>
    </w:p>
    <w:p w14:paraId="287F1CA8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7.41628074645996 </w:t>
      </w:r>
      <w:proofErr w:type="gramStart"/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F7B2FF3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3EB4BBB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3211</w:t>
      </w:r>
    </w:p>
    <w:p w14:paraId="14C4FF3B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2649</w:t>
      </w:r>
    </w:p>
    <w:p w14:paraId="64803A0C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2883</w:t>
      </w:r>
    </w:p>
    <w:p w14:paraId="263FC05E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3069</w:t>
      </w:r>
    </w:p>
    <w:p w14:paraId="76C3A01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2613</w:t>
      </w:r>
    </w:p>
    <w:p w14:paraId="49E1EA00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2974</w:t>
      </w:r>
    </w:p>
    <w:p w14:paraId="7ADAD2D8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1972</w:t>
      </w:r>
    </w:p>
    <w:p w14:paraId="37D7A84C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2556</w:t>
      </w:r>
    </w:p>
    <w:p w14:paraId="676040F3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 xml:space="preserve">Time taken for 1 epoch 67.33098030090332 </w:t>
      </w:r>
      <w:proofErr w:type="gramStart"/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2A8A635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AFD29B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0 Loss0.1878</w:t>
      </w:r>
    </w:p>
    <w:p w14:paraId="6D36A2C1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2111</w:t>
      </w:r>
    </w:p>
    <w:p w14:paraId="640EAC50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2182</w:t>
      </w:r>
    </w:p>
    <w:p w14:paraId="21F56FF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2882</w:t>
      </w:r>
    </w:p>
    <w:p w14:paraId="5FD58769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2363</w:t>
      </w:r>
    </w:p>
    <w:p w14:paraId="1DB8ACD3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2491</w:t>
      </w:r>
    </w:p>
    <w:p w14:paraId="50CAE0C9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1901</w:t>
      </w:r>
    </w:p>
    <w:p w14:paraId="121E5976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219</w:t>
      </w:r>
    </w:p>
    <w:p w14:paraId="315AC08F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7.18223261833191 </w:t>
      </w:r>
      <w:proofErr w:type="gramStart"/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19A0CBD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DE75986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2132</w:t>
      </w:r>
    </w:p>
    <w:p w14:paraId="7F62194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1956</w:t>
      </w:r>
    </w:p>
    <w:p w14:paraId="716FEB6D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2139</w:t>
      </w:r>
    </w:p>
    <w:p w14:paraId="6DA7B326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2577</w:t>
      </w:r>
    </w:p>
    <w:p w14:paraId="5590B110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2110</w:t>
      </w:r>
    </w:p>
    <w:p w14:paraId="2AE5A12F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2208</w:t>
      </w:r>
    </w:p>
    <w:p w14:paraId="466550E8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2107</w:t>
      </w:r>
    </w:p>
    <w:p w14:paraId="37DD9D0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2012</w:t>
      </w:r>
    </w:p>
    <w:p w14:paraId="4BDE4A6B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7.1350519657135 </w:t>
      </w:r>
      <w:proofErr w:type="gramStart"/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9D9D725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51F6BF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1516</w:t>
      </w:r>
    </w:p>
    <w:p w14:paraId="417E1EE0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1369</w:t>
      </w:r>
    </w:p>
    <w:p w14:paraId="1E73550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1819</w:t>
      </w:r>
    </w:p>
    <w:p w14:paraId="4992160E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1562</w:t>
      </w:r>
    </w:p>
    <w:p w14:paraId="0465047C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2307</w:t>
      </w:r>
    </w:p>
    <w:p w14:paraId="3269C404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1471</w:t>
      </w:r>
    </w:p>
    <w:p w14:paraId="1E91A56C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1824</w:t>
      </w:r>
    </w:p>
    <w:p w14:paraId="5483DD26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1826</w:t>
      </w:r>
    </w:p>
    <w:p w14:paraId="61C7EE7E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5.24883437156677 </w:t>
      </w:r>
      <w:proofErr w:type="gramStart"/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E1542FF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0B807B5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1802</w:t>
      </w:r>
    </w:p>
    <w:p w14:paraId="4F0C60C7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1704</w:t>
      </w:r>
    </w:p>
    <w:p w14:paraId="28E98AB6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1701</w:t>
      </w:r>
    </w:p>
    <w:p w14:paraId="227B287C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1501</w:t>
      </w:r>
    </w:p>
    <w:p w14:paraId="69CCD1A5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1106</w:t>
      </w:r>
    </w:p>
    <w:p w14:paraId="71939469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1959</w:t>
      </w:r>
    </w:p>
    <w:p w14:paraId="45B1687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1708</w:t>
      </w:r>
    </w:p>
    <w:p w14:paraId="4200B14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1712</w:t>
      </w:r>
    </w:p>
    <w:p w14:paraId="2F9D14A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5.02187848091125 </w:t>
      </w:r>
      <w:proofErr w:type="gramStart"/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82D54A8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E1587A6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1412</w:t>
      </w:r>
    </w:p>
    <w:p w14:paraId="5B01C43E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1604</w:t>
      </w:r>
    </w:p>
    <w:p w14:paraId="6DD26FA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1528</w:t>
      </w:r>
    </w:p>
    <w:p w14:paraId="3D12B13D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1454</w:t>
      </w:r>
    </w:p>
    <w:p w14:paraId="11263AF8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1446</w:t>
      </w:r>
    </w:p>
    <w:p w14:paraId="02B0EC5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1622</w:t>
      </w:r>
    </w:p>
    <w:p w14:paraId="5867EB45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2007</w:t>
      </w:r>
    </w:p>
    <w:p w14:paraId="25B9A736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1566</w:t>
      </w:r>
    </w:p>
    <w:p w14:paraId="0CAC2E42" w14:textId="1C3E4238" w:rsidR="00BF176D" w:rsidRDefault="00BF176D" w:rsidP="00BF176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5.81846451759338 </w:t>
      </w:r>
      <w:proofErr w:type="gramStart"/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B7F15F1" w14:textId="75798FD8" w:rsidR="00A22EA1" w:rsidRDefault="00A22EA1" w:rsidP="00BF176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39054BE" w14:textId="630FDFDA" w:rsidR="00A22EA1" w:rsidRDefault="00A22EA1" w:rsidP="00BF176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30B9E6F" w14:textId="1FCA0C46" w:rsidR="00A22EA1" w:rsidRDefault="00A22EA1" w:rsidP="00BF176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545AE53" w14:textId="7D3D7845" w:rsidR="00A22EA1" w:rsidRDefault="00A22EA1" w:rsidP="00BF176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71399DC" w14:textId="77777777" w:rsidR="00A22EA1" w:rsidRPr="00A22EA1" w:rsidRDefault="00A22EA1" w:rsidP="00A22EA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proofErr w:type="gramStart"/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amespace</w:t>
      </w: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</w:p>
    <w:p w14:paraId="56026EB4" w14:textId="77777777" w:rsidR="00A22EA1" w:rsidRPr="00A22EA1" w:rsidRDefault="00A22EA1" w:rsidP="00A22EA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A22EA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64</w:t>
      </w: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365DCACE" w14:textId="77777777" w:rsidR="00A22EA1" w:rsidRPr="00A22EA1" w:rsidRDefault="00A22EA1" w:rsidP="00A22EA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A22EA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28</w:t>
      </w: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73A0B64" w14:textId="77777777" w:rsidR="00A22EA1" w:rsidRPr="00A22EA1" w:rsidRDefault="00A22EA1" w:rsidP="00A22EA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A22EA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18D3CAE8" w14:textId="77777777" w:rsidR="00A22EA1" w:rsidRPr="00A22EA1" w:rsidRDefault="00A22EA1" w:rsidP="00A22EA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6707C68B" w14:textId="101BD604" w:rsidR="00A22EA1" w:rsidRDefault="00A22EA1" w:rsidP="00BF176D"/>
    <w:p w14:paraId="15E56ED9" w14:textId="2A623C70" w:rsidR="00A22EA1" w:rsidRPr="00A22EA1" w:rsidRDefault="00A22EA1" w:rsidP="00A22EA1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0"/>
          <w:szCs w:val="20"/>
          <w:lang w:eastAsia="en-IN"/>
        </w:rPr>
      </w:pPr>
      <w:r w:rsidRPr="00A22EA1">
        <w:rPr>
          <w:rFonts w:ascii="Segoe UI" w:eastAsia="Times New Roman" w:hAnsi="Segoe UI" w:cs="Segoe UI"/>
          <w:color w:val="D4D4D4"/>
          <w:sz w:val="20"/>
          <w:szCs w:val="20"/>
          <w:lang w:eastAsia="en-IN"/>
        </w:rPr>
        <w:br/>
      </w:r>
      <w:r w:rsidRPr="00A22EA1">
        <w:rPr>
          <w:rFonts w:ascii="Segoe UI" w:eastAsia="Times New Roman" w:hAnsi="Segoe UI" w:cs="Segoe UI"/>
          <w:color w:val="D4D4D4"/>
          <w:sz w:val="20"/>
          <w:szCs w:val="20"/>
        </w:rPr>
        <w:object w:dxaOrig="2652" w:dyaOrig="1140" w14:anchorId="2E4486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132.6pt;height:57pt" o:ole="">
            <v:imagedata r:id="rId4" o:title=""/>
          </v:shape>
          <w:control r:id="rId5" w:name="DefaultOcxName" w:shapeid="_x0000_i1029"/>
        </w:object>
      </w:r>
    </w:p>
    <w:p w14:paraId="1DDA2DC0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0 Loss1.4112</w:t>
      </w:r>
    </w:p>
    <w:p w14:paraId="5619CF5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100 Loss0.6440</w:t>
      </w:r>
    </w:p>
    <w:p w14:paraId="373421B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200 Loss0.6811</w:t>
      </w:r>
    </w:p>
    <w:p w14:paraId="65FE819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300 Loss0.5992</w:t>
      </w:r>
    </w:p>
    <w:p w14:paraId="6FBE26F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400 Loss0.5884</w:t>
      </w:r>
    </w:p>
    <w:p w14:paraId="6CEAAD6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500 Loss0.6297</w:t>
      </w:r>
    </w:p>
    <w:p w14:paraId="020AF4B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600 Loss0.5870</w:t>
      </w:r>
    </w:p>
    <w:p w14:paraId="795A5E5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Loss 0.6194</w:t>
      </w:r>
    </w:p>
    <w:p w14:paraId="1AE28F0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112.74817276000977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00967C9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2835FC9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0 Loss0.5787</w:t>
      </w:r>
    </w:p>
    <w:p w14:paraId="3A287AAF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100 Loss0.5459</w:t>
      </w:r>
    </w:p>
    <w:p w14:paraId="3DF76FA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200 Loss0.4954</w:t>
      </w:r>
    </w:p>
    <w:p w14:paraId="5882C37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300 Loss0.4991</w:t>
      </w:r>
    </w:p>
    <w:p w14:paraId="2B92753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400 Loss0.5455</w:t>
      </w:r>
    </w:p>
    <w:p w14:paraId="2CA8956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500 Loss0.5168</w:t>
      </w:r>
    </w:p>
    <w:p w14:paraId="5A786E0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600 Loss0.4818</w:t>
      </w:r>
    </w:p>
    <w:p w14:paraId="5920F12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Loss 0.5267</w:t>
      </w:r>
    </w:p>
    <w:p w14:paraId="5FD1633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3.306623220443726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7ED88906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540DAD0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0 Loss0.4411</w:t>
      </w:r>
    </w:p>
    <w:p w14:paraId="2BB3DD8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100 Loss0.4773</w:t>
      </w:r>
    </w:p>
    <w:p w14:paraId="2E45704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200 Loss0.5016</w:t>
      </w:r>
    </w:p>
    <w:p w14:paraId="38F172D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300 Loss0.4882</w:t>
      </w:r>
    </w:p>
    <w:p w14:paraId="21D07A0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400 Loss0.5399</w:t>
      </w:r>
    </w:p>
    <w:p w14:paraId="55E62E0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500 Loss0.5052</w:t>
      </w:r>
    </w:p>
    <w:p w14:paraId="7A812B1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600 Loss0.4901</w:t>
      </w:r>
    </w:p>
    <w:p w14:paraId="486016E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Loss 0.4817</w:t>
      </w:r>
    </w:p>
    <w:p w14:paraId="295BA99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1.80428338050842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3C868BA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10A8788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0 Loss0.4224</w:t>
      </w:r>
    </w:p>
    <w:p w14:paraId="2A24E4B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100 Loss0.4301</w:t>
      </w:r>
    </w:p>
    <w:p w14:paraId="6466AB6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200 Loss0.4746</w:t>
      </w:r>
    </w:p>
    <w:p w14:paraId="51CB4CD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300 Loss0.4431</w:t>
      </w:r>
    </w:p>
    <w:p w14:paraId="7F509312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400 Loss0.4955</w:t>
      </w:r>
    </w:p>
    <w:p w14:paraId="5127231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500 Loss0.4960</w:t>
      </w:r>
    </w:p>
    <w:p w14:paraId="657AAF8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600 Loss0.4340</w:t>
      </w:r>
    </w:p>
    <w:p w14:paraId="2EACBD6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Loss 0.4541</w:t>
      </w:r>
    </w:p>
    <w:p w14:paraId="33EA55A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2.73956561088562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3FE4EDF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4C88FD3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0 Loss0.4381</w:t>
      </w:r>
    </w:p>
    <w:p w14:paraId="3E66BF1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100 Loss0.4256</w:t>
      </w:r>
    </w:p>
    <w:p w14:paraId="06BE5B62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200 Loss0.3963</w:t>
      </w:r>
    </w:p>
    <w:p w14:paraId="4FC479A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300 Loss0.3940</w:t>
      </w:r>
    </w:p>
    <w:p w14:paraId="3F7B8DE0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400 Loss0.3909</w:t>
      </w:r>
    </w:p>
    <w:p w14:paraId="01FEA98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500 Loss0.4229</w:t>
      </w:r>
    </w:p>
    <w:p w14:paraId="21BABA7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600 Loss0.4785</w:t>
      </w:r>
    </w:p>
    <w:p w14:paraId="1390754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lastRenderedPageBreak/>
        <w:t>Epoch 5 Loss 0.4288</w:t>
      </w:r>
    </w:p>
    <w:p w14:paraId="27F0BE1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2.66524386405945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59B8B41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1DE1EAB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0 Loss0.4234</w:t>
      </w:r>
    </w:p>
    <w:p w14:paraId="7EF63AD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100 Loss0.4003</w:t>
      </w:r>
    </w:p>
    <w:p w14:paraId="473BDAB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200 Loss0.3822</w:t>
      </w:r>
    </w:p>
    <w:p w14:paraId="5E436B16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300 Loss0.4003</w:t>
      </w:r>
    </w:p>
    <w:p w14:paraId="5B701072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400 Loss0.4401</w:t>
      </w:r>
    </w:p>
    <w:p w14:paraId="7533BD0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500 Loss0.4166</w:t>
      </w:r>
    </w:p>
    <w:p w14:paraId="5CE6B62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600 Loss0.4121</w:t>
      </w:r>
    </w:p>
    <w:p w14:paraId="19E74B3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Loss 0.4105</w:t>
      </w:r>
    </w:p>
    <w:p w14:paraId="593C59C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2.635040044784546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7B4D5CB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61E9E8F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0 Loss0.4217</w:t>
      </w:r>
    </w:p>
    <w:p w14:paraId="659C00F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100 Loss0.3792</w:t>
      </w:r>
    </w:p>
    <w:p w14:paraId="2CDDA90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200 Loss0.3546</w:t>
      </w:r>
    </w:p>
    <w:p w14:paraId="4EAAF65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300 Loss0.4262</w:t>
      </w:r>
    </w:p>
    <w:p w14:paraId="0FBA592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400 Loss0.3972</w:t>
      </w:r>
    </w:p>
    <w:p w14:paraId="7AFB014F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500 Loss0.4205</w:t>
      </w:r>
    </w:p>
    <w:p w14:paraId="0A6E333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600 Loss0.4106</w:t>
      </w:r>
    </w:p>
    <w:p w14:paraId="40B017E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Loss 0.3948</w:t>
      </w:r>
    </w:p>
    <w:p w14:paraId="3E91DEF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2.20459198951721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7D23B91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5E7FAD5F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0 Loss0.4029</w:t>
      </w:r>
    </w:p>
    <w:p w14:paraId="632AFA70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100 Loss0.3867</w:t>
      </w:r>
    </w:p>
    <w:p w14:paraId="02D68E3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200 Loss0.3561</w:t>
      </w:r>
    </w:p>
    <w:p w14:paraId="7C1B245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300 Loss0.4071</w:t>
      </w:r>
    </w:p>
    <w:p w14:paraId="384E965F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400 Loss0.3518</w:t>
      </w:r>
    </w:p>
    <w:p w14:paraId="39EB86D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500 Loss0.3374</w:t>
      </w:r>
    </w:p>
    <w:p w14:paraId="1BA1A9A6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600 Loss0.4123</w:t>
      </w:r>
    </w:p>
    <w:p w14:paraId="23F6053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Loss 0.3800</w:t>
      </w:r>
    </w:p>
    <w:p w14:paraId="30330CD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2.43874192237854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318133C2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44AB592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0 Loss0.3988</w:t>
      </w:r>
    </w:p>
    <w:p w14:paraId="7C88893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100 Loss0.3727</w:t>
      </w:r>
    </w:p>
    <w:p w14:paraId="1D0588A2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200 Loss0.3404</w:t>
      </w:r>
    </w:p>
    <w:p w14:paraId="78576D6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300 Loss0.4003</w:t>
      </w:r>
    </w:p>
    <w:p w14:paraId="4D0D6F0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400 Loss0.3585</w:t>
      </w:r>
    </w:p>
    <w:p w14:paraId="1769FCC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500 Loss0.3648</w:t>
      </w:r>
    </w:p>
    <w:p w14:paraId="5813E4F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600 Loss0.3708</w:t>
      </w:r>
    </w:p>
    <w:p w14:paraId="0E44B7A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Loss 0.3669</w:t>
      </w:r>
    </w:p>
    <w:p w14:paraId="7D46FB5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2.57436680793762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2724A80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444FA8C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0 Loss0.3254</w:t>
      </w:r>
    </w:p>
    <w:p w14:paraId="3F0BB58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100 Loss0.3586</w:t>
      </w:r>
    </w:p>
    <w:p w14:paraId="3F3F31C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200 Loss0.3896</w:t>
      </w:r>
    </w:p>
    <w:p w14:paraId="7665EBF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300 Loss0.3368</w:t>
      </w:r>
    </w:p>
    <w:p w14:paraId="3F1B78C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400 Loss0.3545</w:t>
      </w:r>
    </w:p>
    <w:p w14:paraId="1BF4DD0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500 Loss0.3891</w:t>
      </w:r>
    </w:p>
    <w:p w14:paraId="1BD04FF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600 Loss0.3517</w:t>
      </w:r>
    </w:p>
    <w:p w14:paraId="2198FC0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Loss 0.3542</w:t>
      </w:r>
    </w:p>
    <w:p w14:paraId="0509094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2.56642198562622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46B500B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28E9613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Batch 0 Loss0.3382</w:t>
      </w:r>
    </w:p>
    <w:p w14:paraId="1C437B0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Batch 100 Loss0.3368</w:t>
      </w:r>
    </w:p>
    <w:p w14:paraId="63D3CC0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Batch 200 Loss0.3446</w:t>
      </w:r>
    </w:p>
    <w:p w14:paraId="4F4623FF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Batch 300 Loss0.3637</w:t>
      </w:r>
    </w:p>
    <w:p w14:paraId="50DFBB1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Batch 400 Loss0.3380</w:t>
      </w:r>
    </w:p>
    <w:p w14:paraId="321A1A5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Batch 500 Loss0.3035</w:t>
      </w:r>
    </w:p>
    <w:p w14:paraId="2E70FDB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Batch 600 Loss0.3626</w:t>
      </w:r>
    </w:p>
    <w:p w14:paraId="3FC1BF8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1 Loss 0.3421</w:t>
      </w:r>
    </w:p>
    <w:p w14:paraId="06DD6F6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lastRenderedPageBreak/>
        <w:t xml:space="preserve">Time taken for 1 epoch 64.20626091957092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78081962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69C2C9A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1 Batch 0 Loss0.3474</w:t>
      </w:r>
    </w:p>
    <w:p w14:paraId="70BFBC1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1 Batch 100 Loss0.2983</w:t>
      </w:r>
    </w:p>
    <w:p w14:paraId="06A00B8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1 Batch 200 Loss0.3731</w:t>
      </w:r>
    </w:p>
    <w:p w14:paraId="44E660F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1 Batch 300 Loss0.3540</w:t>
      </w:r>
    </w:p>
    <w:p w14:paraId="55224B9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1 Batch 400 Loss0.3853</w:t>
      </w:r>
    </w:p>
    <w:p w14:paraId="1FBB406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1 Batch 500 Loss0.2672</w:t>
      </w:r>
    </w:p>
    <w:p w14:paraId="6DA30AC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1 Batch 600 Loss0.3430</w:t>
      </w:r>
    </w:p>
    <w:p w14:paraId="22E27B0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2 Loss 0.3306</w:t>
      </w:r>
    </w:p>
    <w:p w14:paraId="659738B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2.776175022125244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7568085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3314EA7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2 Batch 0 Loss0.2609</w:t>
      </w:r>
    </w:p>
    <w:p w14:paraId="4473B09F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2 Batch 100 Loss0.2914</w:t>
      </w:r>
    </w:p>
    <w:p w14:paraId="254B91F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2 Batch 200 Loss0.3136</w:t>
      </w:r>
    </w:p>
    <w:p w14:paraId="5F2C62A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2 Batch 300 Loss0.3328</w:t>
      </w:r>
    </w:p>
    <w:p w14:paraId="44D1DFB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2 Batch 400 Loss0.3439</w:t>
      </w:r>
    </w:p>
    <w:p w14:paraId="4281102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2 Batch 500 Loss0.3283</w:t>
      </w:r>
    </w:p>
    <w:p w14:paraId="6C56893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2 Batch 600 Loss0.3042</w:t>
      </w:r>
    </w:p>
    <w:p w14:paraId="4EDB721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3 Loss 0.3197</w:t>
      </w:r>
    </w:p>
    <w:p w14:paraId="53B4346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1.50251746177673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434BCDD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4E24198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3 Batch 0 Loss0.2715</w:t>
      </w:r>
    </w:p>
    <w:p w14:paraId="59F33B62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3 Batch 100 Loss0.3107</w:t>
      </w:r>
    </w:p>
    <w:p w14:paraId="633A106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3 Batch 200 Loss0.3293</w:t>
      </w:r>
    </w:p>
    <w:p w14:paraId="4594AF5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3 Batch 300 Loss0.2918</w:t>
      </w:r>
    </w:p>
    <w:p w14:paraId="7417679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3 Batch 400 Loss0.3100</w:t>
      </w:r>
    </w:p>
    <w:p w14:paraId="40EE9EB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3 Batch 500 Loss0.3449</w:t>
      </w:r>
    </w:p>
    <w:p w14:paraId="1D4AD00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3 Batch 600 Loss0.2889</w:t>
      </w:r>
    </w:p>
    <w:p w14:paraId="5A1B93A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4 Loss 0.3083</w:t>
      </w:r>
    </w:p>
    <w:p w14:paraId="6EFD4CB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4.8661618232727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0674951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41879AC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4 Batch 0 Loss0.2541</w:t>
      </w:r>
    </w:p>
    <w:p w14:paraId="0A4A53F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4 Batch 100 Loss0.3036</w:t>
      </w:r>
    </w:p>
    <w:p w14:paraId="6084B626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4 Batch 200 Loss0.2791</w:t>
      </w:r>
    </w:p>
    <w:p w14:paraId="5E4CB43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4 Batch 300 Loss0.3071</w:t>
      </w:r>
    </w:p>
    <w:p w14:paraId="3FAA3E6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4 Batch 400 Loss0.3154</w:t>
      </w:r>
    </w:p>
    <w:p w14:paraId="0127E30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4 Batch 500 Loss0.2826</w:t>
      </w:r>
    </w:p>
    <w:p w14:paraId="723CA06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4 Batch 600 Loss0.3369</w:t>
      </w:r>
    </w:p>
    <w:p w14:paraId="1AE2D070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5 Loss 0.2990</w:t>
      </w:r>
    </w:p>
    <w:p w14:paraId="0A63141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2.334789752960205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16072B3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2C11F44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5 Batch 0 Loss0.2757</w:t>
      </w:r>
    </w:p>
    <w:p w14:paraId="47D47DE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5 Batch 100 Loss0.2772</w:t>
      </w:r>
    </w:p>
    <w:p w14:paraId="3DEF501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5 Batch 200 Loss0.3063</w:t>
      </w:r>
    </w:p>
    <w:p w14:paraId="20E0C3F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5 Batch 300 Loss0.3364</w:t>
      </w:r>
    </w:p>
    <w:p w14:paraId="69CAE8B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5 Batch 400 Loss0.3521</w:t>
      </w:r>
    </w:p>
    <w:p w14:paraId="284EBCB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5 Batch 500 Loss0.3027</w:t>
      </w:r>
    </w:p>
    <w:p w14:paraId="6FAA016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5 Batch 600 Loss0.3091</w:t>
      </w:r>
    </w:p>
    <w:p w14:paraId="6804DF9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6 Loss 0.2899</w:t>
      </w:r>
    </w:p>
    <w:p w14:paraId="1E0200B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4.35370945930481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4DE23F0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7B99B60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6 Batch 0 Loss0.2646</w:t>
      </w:r>
    </w:p>
    <w:p w14:paraId="52E82DD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6 Batch 100 Loss0.2700</w:t>
      </w:r>
    </w:p>
    <w:p w14:paraId="3034478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6 Batch 200 Loss0.2696</w:t>
      </w:r>
    </w:p>
    <w:p w14:paraId="60A91AD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6 Batch 300 Loss0.2712</w:t>
      </w:r>
    </w:p>
    <w:p w14:paraId="5277ECF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6 Batch 400 Loss0.2898</w:t>
      </w:r>
    </w:p>
    <w:p w14:paraId="5DCBB74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6 Batch 500 Loss0.2911</w:t>
      </w:r>
    </w:p>
    <w:p w14:paraId="6B42BA9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6 Batch 600 Loss0.2862</w:t>
      </w:r>
    </w:p>
    <w:p w14:paraId="79FD1B9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7 Loss 0.2804</w:t>
      </w:r>
    </w:p>
    <w:p w14:paraId="7E18E0BF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3.70657563209534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1B72FEB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25A1972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7 Batch 0 Loss0.2584</w:t>
      </w:r>
    </w:p>
    <w:p w14:paraId="43309E9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7 Batch 100 Loss0.2537</w:t>
      </w:r>
    </w:p>
    <w:p w14:paraId="3B41D902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7 Batch 200 Loss0.2527</w:t>
      </w:r>
    </w:p>
    <w:p w14:paraId="682EF1BF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7 Batch 300 Loss0.2681</w:t>
      </w:r>
    </w:p>
    <w:p w14:paraId="6BFD2C4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7 Batch 400 Loss0.2571</w:t>
      </w:r>
    </w:p>
    <w:p w14:paraId="6A98EF0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7 Batch 500 Loss0.2751</w:t>
      </w:r>
    </w:p>
    <w:p w14:paraId="08176306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7 Batch 600 Loss0.2569</w:t>
      </w:r>
    </w:p>
    <w:p w14:paraId="043E917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8 Loss 0.2719</w:t>
      </w:r>
    </w:p>
    <w:p w14:paraId="6F5FED4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3.51345372200012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4E1EB59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0B28C11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8 Batch 0 Loss0.2715</w:t>
      </w:r>
    </w:p>
    <w:p w14:paraId="358540E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8 Batch 100 Loss0.2504</w:t>
      </w:r>
    </w:p>
    <w:p w14:paraId="5418208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8 Batch 200 Loss0.2251</w:t>
      </w:r>
    </w:p>
    <w:p w14:paraId="3CA3EA5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8 Batch 300 Loss0.2552</w:t>
      </w:r>
    </w:p>
    <w:p w14:paraId="7762515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8 Batch 400 Loss0.2892</w:t>
      </w:r>
    </w:p>
    <w:p w14:paraId="11D75DD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8 Batch 500 Loss0.2714</w:t>
      </w:r>
    </w:p>
    <w:p w14:paraId="0E38801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8 Batch 600 Loss0.2447</w:t>
      </w:r>
    </w:p>
    <w:p w14:paraId="2896AA8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9 Loss 0.2650</w:t>
      </w:r>
    </w:p>
    <w:p w14:paraId="3719C5E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3.62069797515869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72CA113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4D039D8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9 Batch 0 Loss0.2748</w:t>
      </w:r>
    </w:p>
    <w:p w14:paraId="1EBF64E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9 Batch 100 Loss0.2693</w:t>
      </w:r>
    </w:p>
    <w:p w14:paraId="2F8F3E2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9 Batch 200 Loss0.2552</w:t>
      </w:r>
    </w:p>
    <w:p w14:paraId="2550FDA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9 Batch 300 Loss0.2758</w:t>
      </w:r>
    </w:p>
    <w:p w14:paraId="2F20613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9 Batch 400 Loss0.2714</w:t>
      </w:r>
    </w:p>
    <w:p w14:paraId="083F2C0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9 Batch 500 Loss0.2774</w:t>
      </w:r>
    </w:p>
    <w:p w14:paraId="7A885A8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9 Batch 600 Loss0.2807</w:t>
      </w:r>
    </w:p>
    <w:p w14:paraId="5C0625B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0 Loss 0.2583</w:t>
      </w:r>
    </w:p>
    <w:p w14:paraId="72E2BA1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3.734514474868774 </w:t>
      </w:r>
      <w:proofErr w:type="gramStart"/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16EDFF9E" w14:textId="4200F88F" w:rsidR="00A22EA1" w:rsidRDefault="00A22EA1" w:rsidP="00BF176D"/>
    <w:p w14:paraId="3A4C5A18" w14:textId="1E2923E3" w:rsidR="00A22EA1" w:rsidRDefault="00A22EA1" w:rsidP="00BF176D"/>
    <w:p w14:paraId="2B5274C9" w14:textId="15571B23" w:rsidR="00A22EA1" w:rsidRDefault="00A22EA1" w:rsidP="00BF176D"/>
    <w:p w14:paraId="49B8D891" w14:textId="53591E1F" w:rsidR="00A22EA1" w:rsidRDefault="00A22EA1" w:rsidP="00BF176D"/>
    <w:p w14:paraId="1CE5773C" w14:textId="2A1C08D2" w:rsidR="00A22EA1" w:rsidRDefault="00A22EA1" w:rsidP="00BF176D"/>
    <w:p w14:paraId="108B39D5" w14:textId="4836562D" w:rsidR="00A22EA1" w:rsidRDefault="00A22EA1" w:rsidP="00BF176D"/>
    <w:p w14:paraId="6794E638" w14:textId="5650E56F" w:rsidR="00A22EA1" w:rsidRDefault="00A22EA1" w:rsidP="00BF176D"/>
    <w:p w14:paraId="787EAD29" w14:textId="2EC5F5EE" w:rsidR="00A22EA1" w:rsidRDefault="00A22EA1" w:rsidP="00BF176D"/>
    <w:p w14:paraId="7B7884FF" w14:textId="59932D29" w:rsidR="00A22EA1" w:rsidRDefault="00A22EA1" w:rsidP="00BF176D"/>
    <w:p w14:paraId="7E3867EA" w14:textId="54F77D09" w:rsidR="00A22EA1" w:rsidRDefault="00A22EA1" w:rsidP="00BF176D"/>
    <w:p w14:paraId="35849404" w14:textId="3A2F3DD0" w:rsidR="00A22EA1" w:rsidRDefault="00A22EA1" w:rsidP="00BF176D"/>
    <w:p w14:paraId="41631EAB" w14:textId="129C5240" w:rsidR="00A22EA1" w:rsidRDefault="00A22EA1" w:rsidP="00BF176D"/>
    <w:p w14:paraId="120C29B5" w14:textId="77A8D107" w:rsidR="00A22EA1" w:rsidRDefault="00A22EA1" w:rsidP="00BF176D"/>
    <w:p w14:paraId="2267F64D" w14:textId="0960AC16" w:rsidR="00A22EA1" w:rsidRDefault="00A22EA1" w:rsidP="00BF176D"/>
    <w:p w14:paraId="5CB67FBD" w14:textId="604F54E4" w:rsidR="00A22EA1" w:rsidRDefault="00A22EA1" w:rsidP="00BF176D"/>
    <w:p w14:paraId="2AED5FC5" w14:textId="6F7FD6DD" w:rsidR="00A22EA1" w:rsidRDefault="00A22EA1" w:rsidP="00BF176D"/>
    <w:p w14:paraId="6B109443" w14:textId="77777777" w:rsidR="008C2C23" w:rsidRPr="00A22EA1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proofErr w:type="gramStart"/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amespace</w:t>
      </w: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</w:p>
    <w:p w14:paraId="7614C7F2" w14:textId="77777777" w:rsidR="008C2C23" w:rsidRPr="00A22EA1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A22EA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64</w:t>
      </w: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164787A0" w14:textId="77777777" w:rsidR="008C2C23" w:rsidRPr="00A22EA1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A22EA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28</w:t>
      </w: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512AD094" w14:textId="77777777" w:rsidR="008C2C23" w:rsidRPr="00A22EA1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A22EA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7290943B" w14:textId="77777777" w:rsidR="008C2C23" w:rsidRPr="00A22EA1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161F0093" w14:textId="77777777" w:rsid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EBF46EB" w14:textId="77777777" w:rsid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542C5CA" w14:textId="3E65B436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3004</w:t>
      </w:r>
    </w:p>
    <w:p w14:paraId="4DAABB63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6190</w:t>
      </w:r>
    </w:p>
    <w:p w14:paraId="29E3991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024</w:t>
      </w:r>
    </w:p>
    <w:p w14:paraId="1B75A057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5410</w:t>
      </w:r>
    </w:p>
    <w:p w14:paraId="0A94E2E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242</w:t>
      </w:r>
    </w:p>
    <w:p w14:paraId="0CD27637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4701</w:t>
      </w:r>
    </w:p>
    <w:p w14:paraId="010DE6D7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4336</w:t>
      </w:r>
    </w:p>
    <w:p w14:paraId="0D5D64D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5916</w:t>
      </w:r>
    </w:p>
    <w:p w14:paraId="52F1DEA0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16.26714563369751 </w:t>
      </w:r>
      <w:proofErr w:type="gramStart"/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3F67BA7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1F27775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5190</w:t>
      </w:r>
    </w:p>
    <w:p w14:paraId="0DDD896A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5095</w:t>
      </w:r>
    </w:p>
    <w:p w14:paraId="06ED6D0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527</w:t>
      </w:r>
    </w:p>
    <w:p w14:paraId="5D7D080D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5153</w:t>
      </w:r>
    </w:p>
    <w:p w14:paraId="20AAB863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3931</w:t>
      </w:r>
    </w:p>
    <w:p w14:paraId="50706363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4288</w:t>
      </w:r>
    </w:p>
    <w:p w14:paraId="02A1BA5D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4109</w:t>
      </w:r>
    </w:p>
    <w:p w14:paraId="11773CC2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492</w:t>
      </w:r>
    </w:p>
    <w:p w14:paraId="26629015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6.68127942085266 </w:t>
      </w:r>
      <w:proofErr w:type="gramStart"/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E3E498D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6986A7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3864</w:t>
      </w:r>
    </w:p>
    <w:p w14:paraId="4039DCBB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4014</w:t>
      </w:r>
    </w:p>
    <w:p w14:paraId="06D5C8E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3855</w:t>
      </w:r>
    </w:p>
    <w:p w14:paraId="528A018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3829</w:t>
      </w:r>
    </w:p>
    <w:p w14:paraId="1369017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3968</w:t>
      </w:r>
    </w:p>
    <w:p w14:paraId="3E6AFEC3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4461</w:t>
      </w:r>
    </w:p>
    <w:p w14:paraId="29BC5D53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3770</w:t>
      </w:r>
    </w:p>
    <w:p w14:paraId="3A5514D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3859</w:t>
      </w:r>
    </w:p>
    <w:p w14:paraId="6D0E48B6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6.85419344902039 </w:t>
      </w:r>
      <w:proofErr w:type="gramStart"/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8085392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27ADFC7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3441</w:t>
      </w:r>
    </w:p>
    <w:p w14:paraId="4EE7CA08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3038</w:t>
      </w:r>
    </w:p>
    <w:p w14:paraId="2D3E6E99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3504</w:t>
      </w:r>
    </w:p>
    <w:p w14:paraId="4F25A751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4013</w:t>
      </w:r>
    </w:p>
    <w:p w14:paraId="7290B00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3716</w:t>
      </w:r>
    </w:p>
    <w:p w14:paraId="33BEFCED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3286</w:t>
      </w:r>
    </w:p>
    <w:p w14:paraId="40F9E30B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3177</w:t>
      </w:r>
    </w:p>
    <w:p w14:paraId="4D87F9C2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3437</w:t>
      </w:r>
    </w:p>
    <w:p w14:paraId="74855C5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6.26851058006287 </w:t>
      </w:r>
      <w:proofErr w:type="gramStart"/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B357AA2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DAE75B1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2935</w:t>
      </w:r>
    </w:p>
    <w:p w14:paraId="78E5BCC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3165</w:t>
      </w:r>
    </w:p>
    <w:p w14:paraId="2088D27A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3184</w:t>
      </w:r>
    </w:p>
    <w:p w14:paraId="3BFF493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3548</w:t>
      </w:r>
    </w:p>
    <w:p w14:paraId="4BA9AED5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2776</w:t>
      </w:r>
    </w:p>
    <w:p w14:paraId="47A4FD0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3179</w:t>
      </w:r>
    </w:p>
    <w:p w14:paraId="1F8B61EA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3099</w:t>
      </w:r>
    </w:p>
    <w:p w14:paraId="41381138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3134</w:t>
      </w:r>
    </w:p>
    <w:p w14:paraId="1EF96890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6.98063492774963 </w:t>
      </w:r>
      <w:proofErr w:type="gramStart"/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12D2045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B3BED9B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5 Batch 0 Loss0.3309</w:t>
      </w:r>
    </w:p>
    <w:p w14:paraId="6517146B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2938</w:t>
      </w:r>
    </w:p>
    <w:p w14:paraId="41774728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2883</w:t>
      </w:r>
    </w:p>
    <w:p w14:paraId="17F18DCB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2681</w:t>
      </w:r>
    </w:p>
    <w:p w14:paraId="28D96A6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3415</w:t>
      </w:r>
    </w:p>
    <w:p w14:paraId="37D4D4F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3008</w:t>
      </w:r>
    </w:p>
    <w:p w14:paraId="7AFA6A0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2896</w:t>
      </w:r>
    </w:p>
    <w:p w14:paraId="73C39DF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998</w:t>
      </w:r>
    </w:p>
    <w:p w14:paraId="3290B2FA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5.74953150749207 </w:t>
      </w:r>
      <w:proofErr w:type="gramStart"/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42EDFFB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553A51B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2450</w:t>
      </w:r>
    </w:p>
    <w:p w14:paraId="34F1DFA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2817</w:t>
      </w:r>
    </w:p>
    <w:p w14:paraId="3E1D6075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2525</w:t>
      </w:r>
    </w:p>
    <w:p w14:paraId="080A4618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2318</w:t>
      </w:r>
    </w:p>
    <w:p w14:paraId="0D2FB52D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2590</w:t>
      </w:r>
    </w:p>
    <w:p w14:paraId="7A464A7F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2819</w:t>
      </w:r>
    </w:p>
    <w:p w14:paraId="75A4F17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2436</w:t>
      </w:r>
    </w:p>
    <w:p w14:paraId="53CFF12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2825</w:t>
      </w:r>
    </w:p>
    <w:p w14:paraId="6B62D19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6.30567717552185 </w:t>
      </w:r>
      <w:proofErr w:type="gramStart"/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9103E37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F2F973B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2836</w:t>
      </w:r>
    </w:p>
    <w:p w14:paraId="2FC95E58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2541</w:t>
      </w:r>
    </w:p>
    <w:p w14:paraId="5B351A60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2880</w:t>
      </w:r>
    </w:p>
    <w:p w14:paraId="1F41CED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2803</w:t>
      </w:r>
    </w:p>
    <w:p w14:paraId="3AA99CA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2579</w:t>
      </w:r>
    </w:p>
    <w:p w14:paraId="17EC48A8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2694</w:t>
      </w:r>
    </w:p>
    <w:p w14:paraId="5EAC0429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3012</w:t>
      </w:r>
    </w:p>
    <w:p w14:paraId="08287C67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2760</w:t>
      </w:r>
    </w:p>
    <w:p w14:paraId="1439374A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6.1033501625061 </w:t>
      </w:r>
      <w:proofErr w:type="gramStart"/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20ACA60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302C36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2226</w:t>
      </w:r>
    </w:p>
    <w:p w14:paraId="3C1024D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3188</w:t>
      </w:r>
    </w:p>
    <w:p w14:paraId="5262D3DA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2997</w:t>
      </w:r>
    </w:p>
    <w:p w14:paraId="34663A6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2643</w:t>
      </w:r>
    </w:p>
    <w:p w14:paraId="50DC0E1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2720</w:t>
      </w:r>
    </w:p>
    <w:p w14:paraId="25162FF3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2879</w:t>
      </w:r>
    </w:p>
    <w:p w14:paraId="5F3A46B5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3160</w:t>
      </w:r>
    </w:p>
    <w:p w14:paraId="59B767E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2679</w:t>
      </w:r>
    </w:p>
    <w:p w14:paraId="6C19835F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7.24814105033875 </w:t>
      </w:r>
      <w:proofErr w:type="gramStart"/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9D1C2C8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F2A427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2558</w:t>
      </w:r>
    </w:p>
    <w:p w14:paraId="43444723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2405</w:t>
      </w:r>
    </w:p>
    <w:p w14:paraId="2D69F23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2350</w:t>
      </w:r>
    </w:p>
    <w:p w14:paraId="547EF6E9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2845</w:t>
      </w:r>
    </w:p>
    <w:p w14:paraId="25D31FF0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2725</w:t>
      </w:r>
    </w:p>
    <w:p w14:paraId="2F7D051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2413</w:t>
      </w:r>
    </w:p>
    <w:p w14:paraId="6A3A1BF3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2601</w:t>
      </w:r>
    </w:p>
    <w:p w14:paraId="524F2121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2520</w:t>
      </w:r>
    </w:p>
    <w:p w14:paraId="1662D55F" w14:textId="2F938CCD" w:rsidR="00A22EA1" w:rsidRDefault="008C2C23" w:rsidP="008C2C23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6.70499444007874 </w:t>
      </w:r>
      <w:proofErr w:type="gramStart"/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A8D6791" w14:textId="2DCB1060" w:rsidR="008C2C23" w:rsidRDefault="008C2C23" w:rsidP="008C2C23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23FFF86" w14:textId="4C3AB0EA" w:rsidR="008C2C23" w:rsidRDefault="008C2C23" w:rsidP="008C2C23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2A1D6CE" w14:textId="15BA4F7E" w:rsidR="008C2C23" w:rsidRDefault="008C2C23" w:rsidP="008C2C23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7884029" w14:textId="311235E5" w:rsidR="008C2C23" w:rsidRDefault="008C2C23" w:rsidP="008C2C23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1FD01D6" w14:textId="523C2A29" w:rsidR="008C2C23" w:rsidRDefault="008C2C23" w:rsidP="008C2C23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61D5813" w14:textId="77777777" w:rsidR="008C2C23" w:rsidRPr="008C2C23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8C2C23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8C2C23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proofErr w:type="gramStart"/>
      <w:r w:rsidRPr="008C2C23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amespace</w:t>
      </w:r>
      <w:r w:rsidRPr="008C2C23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</w:p>
    <w:p w14:paraId="1EC898D6" w14:textId="77777777" w:rsidR="008C2C23" w:rsidRPr="008C2C23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8C2C23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8C2C23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2</w:t>
      </w:r>
      <w:r w:rsidRPr="008C2C23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109C0B9B" w14:textId="77777777" w:rsidR="008C2C23" w:rsidRPr="008C2C23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8C2C23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8C2C23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8C2C23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D76062F" w14:textId="77777777" w:rsidR="008C2C23" w:rsidRPr="008C2C23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8C2C23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8C2C23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8C2C23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1A49F16C" w14:textId="21BF7615" w:rsidR="00FC55B0" w:rsidRPr="00FC55B0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</w:pPr>
      <w:r w:rsidRPr="008C2C23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2EC7C97B" w14:textId="77777777" w:rsid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8B83EA6" w14:textId="77777777" w:rsid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4CD8014" w14:textId="41893B64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2733</w:t>
      </w:r>
    </w:p>
    <w:p w14:paraId="5AB72CE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6647</w:t>
      </w:r>
    </w:p>
    <w:p w14:paraId="40423EC8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354</w:t>
      </w:r>
    </w:p>
    <w:p w14:paraId="486F669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6463</w:t>
      </w:r>
    </w:p>
    <w:p w14:paraId="74BF397E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721</w:t>
      </w:r>
    </w:p>
    <w:p w14:paraId="670D8F08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5471</w:t>
      </w:r>
    </w:p>
    <w:p w14:paraId="0E351447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5072</w:t>
      </w:r>
    </w:p>
    <w:p w14:paraId="2557B0A0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6123</w:t>
      </w:r>
    </w:p>
    <w:p w14:paraId="301FB2E2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11.86861848831177 </w:t>
      </w:r>
      <w:proofErr w:type="gramStart"/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B1E49E3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40575B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5487</w:t>
      </w:r>
    </w:p>
    <w:p w14:paraId="40829932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5062</w:t>
      </w:r>
    </w:p>
    <w:p w14:paraId="6D3BDC37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678</w:t>
      </w:r>
    </w:p>
    <w:p w14:paraId="2C7C2E01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4994</w:t>
      </w:r>
    </w:p>
    <w:p w14:paraId="32FDB84D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4500</w:t>
      </w:r>
    </w:p>
    <w:p w14:paraId="4A9436F1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5053</w:t>
      </w:r>
    </w:p>
    <w:p w14:paraId="330C94A4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4701</w:t>
      </w:r>
    </w:p>
    <w:p w14:paraId="04AF304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696</w:t>
      </w:r>
    </w:p>
    <w:p w14:paraId="4FDC897B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3.16306257247925 </w:t>
      </w:r>
      <w:proofErr w:type="gramStart"/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A932486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9ED17A6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4762</w:t>
      </w:r>
    </w:p>
    <w:p w14:paraId="77B11584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4354</w:t>
      </w:r>
    </w:p>
    <w:p w14:paraId="5F935D77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4059</w:t>
      </w:r>
    </w:p>
    <w:p w14:paraId="33758974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3858</w:t>
      </w:r>
    </w:p>
    <w:p w14:paraId="3F26FE3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3916</w:t>
      </w:r>
    </w:p>
    <w:p w14:paraId="55F313A4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4208</w:t>
      </w:r>
    </w:p>
    <w:p w14:paraId="694552FE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3605</w:t>
      </w:r>
    </w:p>
    <w:p w14:paraId="238DC101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4099</w:t>
      </w:r>
    </w:p>
    <w:p w14:paraId="1031F7F7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2.62613320350647 </w:t>
      </w:r>
      <w:proofErr w:type="gramStart"/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80285D6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3D54B0B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3938</w:t>
      </w:r>
    </w:p>
    <w:p w14:paraId="68ACB8D7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3683</w:t>
      </w:r>
    </w:p>
    <w:p w14:paraId="453BF3C3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3655</w:t>
      </w:r>
    </w:p>
    <w:p w14:paraId="280349A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3748</w:t>
      </w:r>
    </w:p>
    <w:p w14:paraId="212D1590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3224</w:t>
      </w:r>
    </w:p>
    <w:p w14:paraId="59A0E7E3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3666</w:t>
      </w:r>
    </w:p>
    <w:p w14:paraId="0CECE09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4219</w:t>
      </w:r>
    </w:p>
    <w:p w14:paraId="76717EC9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3641</w:t>
      </w:r>
    </w:p>
    <w:p w14:paraId="7B19D51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2.93504738807678 </w:t>
      </w:r>
      <w:proofErr w:type="gramStart"/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9118930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0C8AD36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3380</w:t>
      </w:r>
    </w:p>
    <w:p w14:paraId="4DA9C1FD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3673</w:t>
      </w:r>
    </w:p>
    <w:p w14:paraId="0483EACB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3003</w:t>
      </w:r>
    </w:p>
    <w:p w14:paraId="53D32617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2755</w:t>
      </w:r>
    </w:p>
    <w:p w14:paraId="666930F8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3242</w:t>
      </w:r>
    </w:p>
    <w:p w14:paraId="6C889A8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3556</w:t>
      </w:r>
    </w:p>
    <w:p w14:paraId="4F9CC6E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3444</w:t>
      </w:r>
    </w:p>
    <w:p w14:paraId="4C870C4B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3220</w:t>
      </w:r>
    </w:p>
    <w:p w14:paraId="73EF6F90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2.99858379364014 </w:t>
      </w:r>
      <w:proofErr w:type="gramStart"/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397CABE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149B65D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5 Batch 0 Loss0.2964</w:t>
      </w:r>
    </w:p>
    <w:p w14:paraId="73E5D15E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2734</w:t>
      </w:r>
    </w:p>
    <w:p w14:paraId="529DFD3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3039</w:t>
      </w:r>
    </w:p>
    <w:p w14:paraId="1207B00D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3203</w:t>
      </w:r>
    </w:p>
    <w:p w14:paraId="4BF99560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2672</w:t>
      </w:r>
    </w:p>
    <w:p w14:paraId="40E4559F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2927</w:t>
      </w:r>
    </w:p>
    <w:p w14:paraId="12B5951F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2704</w:t>
      </w:r>
    </w:p>
    <w:p w14:paraId="5B26905D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849</w:t>
      </w:r>
    </w:p>
    <w:p w14:paraId="717D3246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3.0986545085907 </w:t>
      </w:r>
      <w:proofErr w:type="gramStart"/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AFE963F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3D6E19A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2697</w:t>
      </w:r>
    </w:p>
    <w:p w14:paraId="2599AE62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2404</w:t>
      </w:r>
    </w:p>
    <w:p w14:paraId="13C3AC7D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2917</w:t>
      </w:r>
    </w:p>
    <w:p w14:paraId="54BCE471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2121</w:t>
      </w:r>
    </w:p>
    <w:p w14:paraId="6D94A342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2290</w:t>
      </w:r>
    </w:p>
    <w:p w14:paraId="7A47FD81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2747</w:t>
      </w:r>
    </w:p>
    <w:p w14:paraId="36D538A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2691</w:t>
      </w:r>
    </w:p>
    <w:p w14:paraId="2CEBED3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2523</w:t>
      </w:r>
    </w:p>
    <w:p w14:paraId="71F8ECF6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3.025723695755005 </w:t>
      </w:r>
      <w:proofErr w:type="gramStart"/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5A79539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9148F4A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2388</w:t>
      </w:r>
    </w:p>
    <w:p w14:paraId="64C9CCCB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2006</w:t>
      </w:r>
    </w:p>
    <w:p w14:paraId="2CC26974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2292</w:t>
      </w:r>
    </w:p>
    <w:p w14:paraId="39545B96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2585</w:t>
      </w:r>
    </w:p>
    <w:p w14:paraId="744A582A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2076</w:t>
      </w:r>
    </w:p>
    <w:p w14:paraId="632538D2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2986</w:t>
      </w:r>
    </w:p>
    <w:p w14:paraId="2601A9FB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2361</w:t>
      </w:r>
    </w:p>
    <w:p w14:paraId="28E2C5E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2224</w:t>
      </w:r>
    </w:p>
    <w:p w14:paraId="1ECFAA01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2.74348998069763 </w:t>
      </w:r>
      <w:proofErr w:type="gramStart"/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FB9B5D7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281CBE7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1622</w:t>
      </w:r>
    </w:p>
    <w:p w14:paraId="38782BBE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1870</w:t>
      </w:r>
    </w:p>
    <w:p w14:paraId="7532F528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1688</w:t>
      </w:r>
    </w:p>
    <w:p w14:paraId="3EF3F744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2273</w:t>
      </w:r>
    </w:p>
    <w:p w14:paraId="3061CFB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1898</w:t>
      </w:r>
    </w:p>
    <w:p w14:paraId="336B259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2377</w:t>
      </w:r>
    </w:p>
    <w:p w14:paraId="308D8724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2067</w:t>
      </w:r>
    </w:p>
    <w:p w14:paraId="40864AE4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1973</w:t>
      </w:r>
    </w:p>
    <w:p w14:paraId="7AF3EC5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2.62703824043274 </w:t>
      </w:r>
      <w:proofErr w:type="gramStart"/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ABF75F6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E1D57FA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1807</w:t>
      </w:r>
    </w:p>
    <w:p w14:paraId="66C4E42A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1952</w:t>
      </w:r>
    </w:p>
    <w:p w14:paraId="2A721100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1781</w:t>
      </w:r>
    </w:p>
    <w:p w14:paraId="7502FC7F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1766</w:t>
      </w:r>
    </w:p>
    <w:p w14:paraId="0E9D89A1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2032</w:t>
      </w:r>
    </w:p>
    <w:p w14:paraId="4CB591C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1878</w:t>
      </w:r>
    </w:p>
    <w:p w14:paraId="6CA619D1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1772</w:t>
      </w:r>
    </w:p>
    <w:p w14:paraId="3B394C4E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1770</w:t>
      </w:r>
    </w:p>
    <w:p w14:paraId="692A424E" w14:textId="5F483F8B" w:rsidR="008C2C23" w:rsidRDefault="00FC55B0" w:rsidP="00FC55B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3.42581057548523 </w:t>
      </w:r>
      <w:proofErr w:type="gramStart"/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1BA9E25" w14:textId="1F51EBCD" w:rsidR="00FC55B0" w:rsidRDefault="00FC55B0" w:rsidP="00FC55B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4CFE2C7" w14:textId="563BB4D3" w:rsidR="00FC55B0" w:rsidRDefault="00FC55B0" w:rsidP="00FC55B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B94D5E6" w14:textId="27DEAAD4" w:rsidR="00FC55B0" w:rsidRDefault="00FC55B0" w:rsidP="00FC55B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44C4B6D" w14:textId="1DF66838" w:rsidR="00FC55B0" w:rsidRDefault="00FC55B0" w:rsidP="00FC55B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6D6E2F6" w14:textId="1CCDB483" w:rsidR="00FC55B0" w:rsidRDefault="00FC55B0" w:rsidP="00FC55B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E47F663" w14:textId="77777777" w:rsidR="00FC55B0" w:rsidRPr="00FC55B0" w:rsidRDefault="00FC55B0" w:rsidP="00FC55B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FC55B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FC55B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proofErr w:type="gramStart"/>
      <w:r w:rsidRPr="00FC55B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amespace</w:t>
      </w:r>
      <w:r w:rsidRPr="00FC55B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</w:p>
    <w:p w14:paraId="59C413F2" w14:textId="77777777" w:rsidR="00FC55B0" w:rsidRPr="00FC55B0" w:rsidRDefault="00FC55B0" w:rsidP="00FC55B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FC55B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FC55B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6</w:t>
      </w:r>
      <w:r w:rsidRPr="00FC55B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523E1EFA" w14:textId="77777777" w:rsidR="00FC55B0" w:rsidRPr="00FC55B0" w:rsidRDefault="00FC55B0" w:rsidP="00FC55B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FC55B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FC55B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FC55B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34374486" w14:textId="77777777" w:rsidR="00FC55B0" w:rsidRPr="00FC55B0" w:rsidRDefault="00FC55B0" w:rsidP="00FC55B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FC55B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FC55B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FC55B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74C8B24" w14:textId="77777777" w:rsidR="00FC55B0" w:rsidRPr="00FC55B0" w:rsidRDefault="00FC55B0" w:rsidP="00FC55B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FC55B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4D839196" w14:textId="77777777" w:rsid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color w:val="D4D4D4"/>
          <w:sz w:val="20"/>
          <w:szCs w:val="20"/>
          <w:lang w:eastAsia="en-IN"/>
        </w:rPr>
      </w:pPr>
    </w:p>
    <w:p w14:paraId="64985657" w14:textId="77777777" w:rsid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color w:val="D4D4D4"/>
          <w:sz w:val="20"/>
          <w:szCs w:val="20"/>
          <w:lang w:eastAsia="en-IN"/>
        </w:rPr>
      </w:pPr>
    </w:p>
    <w:p w14:paraId="6A730B83" w14:textId="77777777" w:rsid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color w:val="D4D4D4"/>
          <w:sz w:val="20"/>
          <w:szCs w:val="20"/>
          <w:lang w:eastAsia="en-IN"/>
        </w:rPr>
      </w:pPr>
    </w:p>
    <w:p w14:paraId="7F76E468" w14:textId="43352FAE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0 Loss1.3058</w:t>
      </w:r>
    </w:p>
    <w:p w14:paraId="0F257287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100 Loss0.7570</w:t>
      </w:r>
    </w:p>
    <w:p w14:paraId="2AA76B8D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200 Loss0.6468</w:t>
      </w:r>
    </w:p>
    <w:p w14:paraId="73D5D723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300 Loss0.5528</w:t>
      </w:r>
    </w:p>
    <w:p w14:paraId="6DAB4E87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400 Loss0.5125</w:t>
      </w:r>
    </w:p>
    <w:p w14:paraId="5FF071C6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500 Loss0.5161</w:t>
      </w:r>
    </w:p>
    <w:p w14:paraId="2649A5F4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600 Loss0.4997</w:t>
      </w:r>
    </w:p>
    <w:p w14:paraId="7270402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Loss 0.6120</w:t>
      </w:r>
    </w:p>
    <w:p w14:paraId="57591E8F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109.6115882396698 </w:t>
      </w:r>
      <w:proofErr w:type="gramStart"/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10F6356F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506CA2DD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0 Loss0.5010</w:t>
      </w:r>
    </w:p>
    <w:p w14:paraId="72B0D352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100 Loss0.4519</w:t>
      </w:r>
    </w:p>
    <w:p w14:paraId="04A7E53B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200 Loss0.5220</w:t>
      </w:r>
    </w:p>
    <w:p w14:paraId="3811C666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300 Loss0.4399</w:t>
      </w:r>
    </w:p>
    <w:p w14:paraId="1CF51937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400 Loss0.4007</w:t>
      </w:r>
    </w:p>
    <w:p w14:paraId="01D50483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500 Loss0.4339</w:t>
      </w:r>
    </w:p>
    <w:p w14:paraId="641ACB89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600 Loss0.3884</w:t>
      </w:r>
    </w:p>
    <w:p w14:paraId="72FF3E94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Loss 0.4485</w:t>
      </w:r>
    </w:p>
    <w:p w14:paraId="4510B59E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0.467719316482544 </w:t>
      </w:r>
      <w:proofErr w:type="gramStart"/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2D143FFF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7CE7EC0E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0 Loss0.4161</w:t>
      </w:r>
    </w:p>
    <w:p w14:paraId="6857CDCB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100 Loss0.3958</w:t>
      </w:r>
    </w:p>
    <w:p w14:paraId="0B7ED69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200 Loss0.3974</w:t>
      </w:r>
    </w:p>
    <w:p w14:paraId="1BFA28C8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300 Loss0.3404</w:t>
      </w:r>
    </w:p>
    <w:p w14:paraId="66FB4BA8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400 Loss0.3621</w:t>
      </w:r>
    </w:p>
    <w:p w14:paraId="5192656A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500 Loss0.3516</w:t>
      </w:r>
    </w:p>
    <w:p w14:paraId="7849773C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600 Loss0.3720</w:t>
      </w:r>
    </w:p>
    <w:p w14:paraId="35702FEF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Loss 0.3702</w:t>
      </w:r>
    </w:p>
    <w:p w14:paraId="2BEBB679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1.35898494720459 </w:t>
      </w:r>
      <w:proofErr w:type="gramStart"/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0CC400D9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566143D8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0 Loss0.2889</w:t>
      </w:r>
    </w:p>
    <w:p w14:paraId="6C74AC74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100 Loss0.3207</w:t>
      </w:r>
    </w:p>
    <w:p w14:paraId="5308C910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200 Loss0.2956</w:t>
      </w:r>
    </w:p>
    <w:p w14:paraId="13164C72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300 Loss0.2924</w:t>
      </w:r>
    </w:p>
    <w:p w14:paraId="597F7EE4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400 Loss0.2713</w:t>
      </w:r>
    </w:p>
    <w:p w14:paraId="0B33C3A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500 Loss0.2607</w:t>
      </w:r>
    </w:p>
    <w:p w14:paraId="5BE49FF3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600 Loss0.2926</w:t>
      </w:r>
    </w:p>
    <w:p w14:paraId="6CD90A69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Loss 0.3097</w:t>
      </w:r>
    </w:p>
    <w:p w14:paraId="5D7155E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1.44639849662781 </w:t>
      </w:r>
      <w:proofErr w:type="gramStart"/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5FF87CC4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5AD757D9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0 Loss0.3068</w:t>
      </w:r>
    </w:p>
    <w:p w14:paraId="12520836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100 Loss0.2679</w:t>
      </w:r>
    </w:p>
    <w:p w14:paraId="7011B410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200 Loss0.2171</w:t>
      </w:r>
    </w:p>
    <w:p w14:paraId="7235CFB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300 Loss0.2730</w:t>
      </w:r>
    </w:p>
    <w:p w14:paraId="156E4360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400 Loss0.2044</w:t>
      </w:r>
    </w:p>
    <w:p w14:paraId="421B6DA7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500 Loss0.2753</w:t>
      </w:r>
    </w:p>
    <w:p w14:paraId="314A66DA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600 Loss0.2149</w:t>
      </w:r>
    </w:p>
    <w:p w14:paraId="0E58821B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Loss 0.2599</w:t>
      </w:r>
    </w:p>
    <w:p w14:paraId="7483EF2B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0.983553409576416 </w:t>
      </w:r>
      <w:proofErr w:type="gramStart"/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047B28A8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03D35508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0 Loss0.2054</w:t>
      </w:r>
    </w:p>
    <w:p w14:paraId="5D71B686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lastRenderedPageBreak/>
        <w:t>Epoch 5 Batch 100 Loss0.2044</w:t>
      </w:r>
    </w:p>
    <w:p w14:paraId="6E74095F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200 Loss0.1988</w:t>
      </w:r>
    </w:p>
    <w:p w14:paraId="7498616B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300 Loss0.2308</w:t>
      </w:r>
    </w:p>
    <w:p w14:paraId="14DE32E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400 Loss0.1807</w:t>
      </w:r>
    </w:p>
    <w:p w14:paraId="2B5339C2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500 Loss0.2127</w:t>
      </w:r>
    </w:p>
    <w:p w14:paraId="32DB94A7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600 Loss0.1852</w:t>
      </w:r>
    </w:p>
    <w:p w14:paraId="2CE2A7F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Loss 0.2203</w:t>
      </w:r>
    </w:p>
    <w:p w14:paraId="0E521AF4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1.46408462524414 </w:t>
      </w:r>
      <w:proofErr w:type="gramStart"/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7EE0B7E9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0DFC6B78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0 Loss0.1894</w:t>
      </w:r>
    </w:p>
    <w:p w14:paraId="27B39DF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100 Loss0.1647</w:t>
      </w:r>
    </w:p>
    <w:p w14:paraId="30BF7ECC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200 Loss0.2449</w:t>
      </w:r>
    </w:p>
    <w:p w14:paraId="3D7013D4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300 Loss0.1958</w:t>
      </w:r>
    </w:p>
    <w:p w14:paraId="0FB57CF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400 Loss0.2157</w:t>
      </w:r>
    </w:p>
    <w:p w14:paraId="4086E39F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500 Loss0.1688</w:t>
      </w:r>
    </w:p>
    <w:p w14:paraId="11D71BD6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600 Loss0.1692</w:t>
      </w:r>
    </w:p>
    <w:p w14:paraId="0453A8C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Loss 0.1886</w:t>
      </w:r>
    </w:p>
    <w:p w14:paraId="187D969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1.743051290512085 </w:t>
      </w:r>
      <w:proofErr w:type="gramStart"/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25069AE3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0970B84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0 Loss0.1779</w:t>
      </w:r>
    </w:p>
    <w:p w14:paraId="44595B8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100 Loss0.1455</w:t>
      </w:r>
    </w:p>
    <w:p w14:paraId="3318E937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200 Loss0.1417</w:t>
      </w:r>
    </w:p>
    <w:p w14:paraId="5DB7AC09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300 Loss0.1872</w:t>
      </w:r>
    </w:p>
    <w:p w14:paraId="6A4FB2ED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400 Loss0.1563</w:t>
      </w:r>
    </w:p>
    <w:p w14:paraId="0E903040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500 Loss0.2035</w:t>
      </w:r>
    </w:p>
    <w:p w14:paraId="4C97CE48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600 Loss0.1804</w:t>
      </w:r>
    </w:p>
    <w:p w14:paraId="76D1817C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Loss 0.1647</w:t>
      </w:r>
    </w:p>
    <w:p w14:paraId="5E617060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1.57805895805359 </w:t>
      </w:r>
      <w:proofErr w:type="gramStart"/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5B20F64E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1A95E99A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0 Loss0.1490</w:t>
      </w:r>
    </w:p>
    <w:p w14:paraId="042F759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100 Loss0.1186</w:t>
      </w:r>
    </w:p>
    <w:p w14:paraId="2BBDED2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200 Loss0.1639</w:t>
      </w:r>
    </w:p>
    <w:p w14:paraId="303EE05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300 Loss0.1580</w:t>
      </w:r>
    </w:p>
    <w:p w14:paraId="7730F272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400 Loss0.1397</w:t>
      </w:r>
    </w:p>
    <w:p w14:paraId="2BD1E9E4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500 Loss0.1428</w:t>
      </w:r>
    </w:p>
    <w:p w14:paraId="2F0687A7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600 Loss0.2168</w:t>
      </w:r>
    </w:p>
    <w:p w14:paraId="288ED182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Loss 0.1479</w:t>
      </w:r>
    </w:p>
    <w:p w14:paraId="0A0838C7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1.52410626411438 </w:t>
      </w:r>
      <w:proofErr w:type="gramStart"/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7876E7E2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04AAAEC9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0 Loss0.1202</w:t>
      </w:r>
    </w:p>
    <w:p w14:paraId="22FFF4DE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100 Loss0.1195</w:t>
      </w:r>
    </w:p>
    <w:p w14:paraId="5061A3B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200 Loss0.1248</w:t>
      </w:r>
    </w:p>
    <w:p w14:paraId="4CD19C3C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300 Loss0.1404</w:t>
      </w:r>
    </w:p>
    <w:p w14:paraId="206388F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400 Loss0.1516</w:t>
      </w:r>
    </w:p>
    <w:p w14:paraId="2589ECB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500 Loss0.1682</w:t>
      </w:r>
    </w:p>
    <w:p w14:paraId="374A9D18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600 Loss0.1457</w:t>
      </w:r>
    </w:p>
    <w:p w14:paraId="4479642E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Loss 0.1343</w:t>
      </w:r>
    </w:p>
    <w:p w14:paraId="000516FA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 xml:space="preserve">Time taken for 1 epoch 61.476850509643555 </w:t>
      </w:r>
      <w:proofErr w:type="gramStart"/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sec</w:t>
      </w:r>
      <w:proofErr w:type="gramEnd"/>
    </w:p>
    <w:p w14:paraId="22620528" w14:textId="0AB81ABE" w:rsidR="00FC55B0" w:rsidRDefault="00FC55B0" w:rsidP="00FC55B0"/>
    <w:p w14:paraId="53E69AAD" w14:textId="50C8CCC4" w:rsidR="009771F0" w:rsidRDefault="009771F0" w:rsidP="00FC55B0"/>
    <w:p w14:paraId="426466F3" w14:textId="20CE59C3" w:rsidR="009771F0" w:rsidRDefault="009771F0" w:rsidP="00FC55B0"/>
    <w:p w14:paraId="27564D62" w14:textId="34E35D47" w:rsidR="009771F0" w:rsidRDefault="009771F0" w:rsidP="00FC55B0"/>
    <w:p w14:paraId="117E3ADF" w14:textId="32A53AD4" w:rsidR="009771F0" w:rsidRDefault="009771F0" w:rsidP="00FC55B0"/>
    <w:p w14:paraId="07CEAB3D" w14:textId="1E8BFCEF" w:rsidR="009771F0" w:rsidRDefault="009771F0" w:rsidP="00FC55B0"/>
    <w:p w14:paraId="7B731205" w14:textId="088748AC" w:rsidR="009771F0" w:rsidRDefault="009771F0" w:rsidP="00FC55B0"/>
    <w:p w14:paraId="0C3CC5CF" w14:textId="77777777" w:rsidR="009771F0" w:rsidRPr="009771F0" w:rsidRDefault="009771F0" w:rsidP="009771F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9771F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9771F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proofErr w:type="gramStart"/>
      <w:r w:rsidRPr="009771F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amespace</w:t>
      </w:r>
      <w:r w:rsidRPr="009771F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</w:p>
    <w:p w14:paraId="127D5A89" w14:textId="77777777" w:rsidR="009771F0" w:rsidRPr="009771F0" w:rsidRDefault="009771F0" w:rsidP="009771F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9771F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9771F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8</w:t>
      </w:r>
      <w:r w:rsidRPr="009771F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E07066B" w14:textId="77777777" w:rsidR="009771F0" w:rsidRPr="009771F0" w:rsidRDefault="009771F0" w:rsidP="009771F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9771F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9771F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9771F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1E8E301C" w14:textId="77777777" w:rsidR="009771F0" w:rsidRPr="009771F0" w:rsidRDefault="009771F0" w:rsidP="009771F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9771F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9771F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9771F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FD851C0" w14:textId="77777777" w:rsidR="009771F0" w:rsidRPr="009771F0" w:rsidRDefault="009771F0" w:rsidP="009771F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9771F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48FBB5E4" w14:textId="38C519B4" w:rsidR="009771F0" w:rsidRDefault="009771F0" w:rsidP="00FC55B0"/>
    <w:p w14:paraId="7C77D7E4" w14:textId="1CA24D4D" w:rsidR="009771F0" w:rsidRDefault="009771F0" w:rsidP="00FC55B0"/>
    <w:p w14:paraId="5299FA8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4220</w:t>
      </w:r>
    </w:p>
    <w:p w14:paraId="782D3328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7225</w:t>
      </w:r>
    </w:p>
    <w:p w14:paraId="79107A1E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639</w:t>
      </w:r>
    </w:p>
    <w:p w14:paraId="0829C305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6065</w:t>
      </w:r>
    </w:p>
    <w:p w14:paraId="452B3C81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575</w:t>
      </w:r>
    </w:p>
    <w:p w14:paraId="26BD08B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5197</w:t>
      </w:r>
    </w:p>
    <w:p w14:paraId="3D0424E1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4037</w:t>
      </w:r>
    </w:p>
    <w:p w14:paraId="6307A1C1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6084</w:t>
      </w:r>
    </w:p>
    <w:p w14:paraId="36D5570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07.19780564308167 </w:t>
      </w:r>
      <w:proofErr w:type="gramStart"/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178B9A8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F771D25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4920</w:t>
      </w:r>
    </w:p>
    <w:p w14:paraId="17A620B6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4329</w:t>
      </w:r>
    </w:p>
    <w:p w14:paraId="5B419ACA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434</w:t>
      </w:r>
    </w:p>
    <w:p w14:paraId="7EDC2BD1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4219</w:t>
      </w:r>
    </w:p>
    <w:p w14:paraId="5F89FB7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4555</w:t>
      </w:r>
    </w:p>
    <w:p w14:paraId="4B80FEE3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4219</w:t>
      </w:r>
    </w:p>
    <w:p w14:paraId="2EBF3191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3953</w:t>
      </w:r>
    </w:p>
    <w:p w14:paraId="77DD5F1D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449</w:t>
      </w:r>
    </w:p>
    <w:p w14:paraId="0296DAC4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0.890280961990356 </w:t>
      </w:r>
      <w:proofErr w:type="gramStart"/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053552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7F6FC6F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4070</w:t>
      </w:r>
    </w:p>
    <w:p w14:paraId="693F0683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3332</w:t>
      </w:r>
    </w:p>
    <w:p w14:paraId="31E9C7C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3387</w:t>
      </w:r>
    </w:p>
    <w:p w14:paraId="70A1DE41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3890</w:t>
      </w:r>
    </w:p>
    <w:p w14:paraId="0CD84FF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3816</w:t>
      </w:r>
    </w:p>
    <w:p w14:paraId="61805D04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3794</w:t>
      </w:r>
    </w:p>
    <w:p w14:paraId="147D5BB1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2836</w:t>
      </w:r>
    </w:p>
    <w:p w14:paraId="283344BB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3576</w:t>
      </w:r>
    </w:p>
    <w:p w14:paraId="51E092F3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0.660072326660156 </w:t>
      </w:r>
      <w:proofErr w:type="gramStart"/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F72460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DF5348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2969</w:t>
      </w:r>
    </w:p>
    <w:p w14:paraId="52ED5C3C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3059</w:t>
      </w:r>
    </w:p>
    <w:p w14:paraId="76F85C4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2975</w:t>
      </w:r>
    </w:p>
    <w:p w14:paraId="30F94B5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2683</w:t>
      </w:r>
    </w:p>
    <w:p w14:paraId="66CC14F5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3298</w:t>
      </w:r>
    </w:p>
    <w:p w14:paraId="3E4CD85D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2860</w:t>
      </w:r>
    </w:p>
    <w:p w14:paraId="25154E10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2540</w:t>
      </w:r>
    </w:p>
    <w:p w14:paraId="3D609354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2893</w:t>
      </w:r>
    </w:p>
    <w:p w14:paraId="3D00DD5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12022566795349 </w:t>
      </w:r>
      <w:proofErr w:type="gramStart"/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5388562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461E993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2599</w:t>
      </w:r>
    </w:p>
    <w:p w14:paraId="7B4A9898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2260</w:t>
      </w:r>
    </w:p>
    <w:p w14:paraId="77CD0A82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2308</w:t>
      </w:r>
    </w:p>
    <w:p w14:paraId="101910D8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2151</w:t>
      </w:r>
    </w:p>
    <w:p w14:paraId="2CA7EC70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2768</w:t>
      </w:r>
    </w:p>
    <w:p w14:paraId="4126407B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2418</w:t>
      </w:r>
    </w:p>
    <w:p w14:paraId="73848692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2175</w:t>
      </w:r>
    </w:p>
    <w:p w14:paraId="3E2B91B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2403</w:t>
      </w:r>
    </w:p>
    <w:p w14:paraId="2881EAEE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 xml:space="preserve">Time taken for 1 epoch 61.892218828201294 </w:t>
      </w:r>
      <w:proofErr w:type="gramStart"/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B1E70F3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9DFCE80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0 Loss0.1647</w:t>
      </w:r>
    </w:p>
    <w:p w14:paraId="1A01F57F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2034</w:t>
      </w:r>
    </w:p>
    <w:p w14:paraId="5833B951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1957</w:t>
      </w:r>
    </w:p>
    <w:p w14:paraId="53592A65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2299</w:t>
      </w:r>
    </w:p>
    <w:p w14:paraId="1EBC59F5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1880</w:t>
      </w:r>
    </w:p>
    <w:p w14:paraId="3AD3C9BF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1869</w:t>
      </w:r>
    </w:p>
    <w:p w14:paraId="69EF71A3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2156</w:t>
      </w:r>
    </w:p>
    <w:p w14:paraId="21E75E7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054</w:t>
      </w:r>
    </w:p>
    <w:p w14:paraId="441FFCC8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0.9693284034729 </w:t>
      </w:r>
      <w:proofErr w:type="gramStart"/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A3160AC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3565C0E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1969</w:t>
      </w:r>
    </w:p>
    <w:p w14:paraId="5316806B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1420</w:t>
      </w:r>
    </w:p>
    <w:p w14:paraId="2149621D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1611</w:t>
      </w:r>
    </w:p>
    <w:p w14:paraId="1745B2D4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1567</w:t>
      </w:r>
    </w:p>
    <w:p w14:paraId="67EA1CA5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1559</w:t>
      </w:r>
    </w:p>
    <w:p w14:paraId="1B59D78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1531</w:t>
      </w:r>
    </w:p>
    <w:p w14:paraId="60AE6455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2037</w:t>
      </w:r>
    </w:p>
    <w:p w14:paraId="1D4BE83F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1789</w:t>
      </w:r>
    </w:p>
    <w:p w14:paraId="04198ACA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2753221988678 </w:t>
      </w:r>
      <w:proofErr w:type="gramStart"/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2EE08F3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0DA3A80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1262</w:t>
      </w:r>
    </w:p>
    <w:p w14:paraId="2F0333BE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1433</w:t>
      </w:r>
    </w:p>
    <w:p w14:paraId="28E4C170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1298</w:t>
      </w:r>
    </w:p>
    <w:p w14:paraId="6ADDAF1D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1396</w:t>
      </w:r>
    </w:p>
    <w:p w14:paraId="5593EC0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1565</w:t>
      </w:r>
    </w:p>
    <w:p w14:paraId="26D302E4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1685</w:t>
      </w:r>
    </w:p>
    <w:p w14:paraId="0822B4B5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1708</w:t>
      </w:r>
    </w:p>
    <w:p w14:paraId="367B28FF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1593</w:t>
      </w:r>
    </w:p>
    <w:p w14:paraId="2DE07CAE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7517728805542 </w:t>
      </w:r>
      <w:proofErr w:type="gramStart"/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81BE1FA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0B8E13B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1369</w:t>
      </w:r>
    </w:p>
    <w:p w14:paraId="4FA54AC2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1269</w:t>
      </w:r>
    </w:p>
    <w:p w14:paraId="1331C268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1519</w:t>
      </w:r>
    </w:p>
    <w:p w14:paraId="76FBCB1F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1438</w:t>
      </w:r>
    </w:p>
    <w:p w14:paraId="34AC5F12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1394</w:t>
      </w:r>
    </w:p>
    <w:p w14:paraId="53C8044A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1300</w:t>
      </w:r>
    </w:p>
    <w:p w14:paraId="3B59610D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1407</w:t>
      </w:r>
    </w:p>
    <w:p w14:paraId="6EED053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1434</w:t>
      </w:r>
    </w:p>
    <w:p w14:paraId="15EDF27D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65241050720215 </w:t>
      </w:r>
      <w:proofErr w:type="gramStart"/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47C614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2ACBFA8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1092</w:t>
      </w:r>
    </w:p>
    <w:p w14:paraId="084141DD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1377</w:t>
      </w:r>
    </w:p>
    <w:p w14:paraId="4A8866BE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1485</w:t>
      </w:r>
    </w:p>
    <w:p w14:paraId="6DDA6E5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0992</w:t>
      </w:r>
    </w:p>
    <w:p w14:paraId="6FC838AD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1461</w:t>
      </w:r>
    </w:p>
    <w:p w14:paraId="6F3337DC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1201</w:t>
      </w:r>
    </w:p>
    <w:p w14:paraId="1AF2EC3C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1396</w:t>
      </w:r>
    </w:p>
    <w:p w14:paraId="745D7044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1324</w:t>
      </w:r>
    </w:p>
    <w:p w14:paraId="197C4609" w14:textId="3FA8E2EE" w:rsidR="009771F0" w:rsidRDefault="007B2305" w:rsidP="007B2305"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45880889892578 </w:t>
      </w:r>
      <w:proofErr w:type="gramStart"/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3AD5BF1" w14:textId="4CACEB6A" w:rsidR="009771F0" w:rsidRDefault="009771F0" w:rsidP="00FC55B0"/>
    <w:p w14:paraId="20D02A8F" w14:textId="6CFD7CC0" w:rsidR="009771F0" w:rsidRDefault="009771F0" w:rsidP="00FC55B0"/>
    <w:p w14:paraId="53A7B28E" w14:textId="6379E580" w:rsidR="009771F0" w:rsidRDefault="009771F0" w:rsidP="00FC55B0"/>
    <w:p w14:paraId="56663943" w14:textId="2AAFB069" w:rsidR="009771F0" w:rsidRDefault="009771F0" w:rsidP="00FC55B0"/>
    <w:p w14:paraId="55B04CA7" w14:textId="77777777" w:rsidR="007B2305" w:rsidRPr="007B2305" w:rsidRDefault="007B2305" w:rsidP="007B230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7B2305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7B2305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proofErr w:type="gramStart"/>
      <w:r w:rsidRPr="007B2305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amespace</w:t>
      </w:r>
      <w:r w:rsidRPr="007B2305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</w:p>
    <w:p w14:paraId="67799528" w14:textId="77777777" w:rsidR="007B2305" w:rsidRPr="007B2305" w:rsidRDefault="007B2305" w:rsidP="007B230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7B2305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7B2305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4</w:t>
      </w:r>
      <w:r w:rsidRPr="007B2305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3E5C0E5A" w14:textId="77777777" w:rsidR="007B2305" w:rsidRPr="007B2305" w:rsidRDefault="007B2305" w:rsidP="007B230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7B2305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7B2305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7B2305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C9F5EF8" w14:textId="77777777" w:rsidR="007B2305" w:rsidRPr="007B2305" w:rsidRDefault="007B2305" w:rsidP="007B230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7B2305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7B2305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7B2305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390B4CDA" w14:textId="77777777" w:rsidR="007B2305" w:rsidRPr="007B2305" w:rsidRDefault="007B2305" w:rsidP="007B230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7B2305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310F634B" w14:textId="01900B4F" w:rsidR="009771F0" w:rsidRDefault="009771F0" w:rsidP="00FC55B0"/>
    <w:p w14:paraId="0E0E8D73" w14:textId="5F552DA6" w:rsidR="007B2305" w:rsidRDefault="007B2305" w:rsidP="00FC55B0"/>
    <w:p w14:paraId="07B41AC7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2841</w:t>
      </w:r>
    </w:p>
    <w:p w14:paraId="237400B0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6290</w:t>
      </w:r>
    </w:p>
    <w:p w14:paraId="344B22D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177</w:t>
      </w:r>
    </w:p>
    <w:p w14:paraId="4184C08A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5626</w:t>
      </w:r>
    </w:p>
    <w:p w14:paraId="1CDB4294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400</w:t>
      </w:r>
    </w:p>
    <w:p w14:paraId="2295F67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5498</w:t>
      </w:r>
    </w:p>
    <w:p w14:paraId="6E1C1C3F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4392</w:t>
      </w:r>
    </w:p>
    <w:p w14:paraId="47749CD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6050</w:t>
      </w:r>
    </w:p>
    <w:p w14:paraId="5FB2AD6A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07.50903177261353 </w:t>
      </w:r>
      <w:proofErr w:type="gramStart"/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4B3A142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A3E547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4405</w:t>
      </w:r>
    </w:p>
    <w:p w14:paraId="243A495F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4774</w:t>
      </w:r>
    </w:p>
    <w:p w14:paraId="6B1D7E93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060</w:t>
      </w:r>
    </w:p>
    <w:p w14:paraId="658DCF07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3935</w:t>
      </w:r>
    </w:p>
    <w:p w14:paraId="0C4C22A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4114</w:t>
      </w:r>
    </w:p>
    <w:p w14:paraId="5FDB063C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3900</w:t>
      </w:r>
    </w:p>
    <w:p w14:paraId="708B1F42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3226</w:t>
      </w:r>
    </w:p>
    <w:p w14:paraId="243B23A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103</w:t>
      </w:r>
    </w:p>
    <w:p w14:paraId="0BD3C777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0.095754623413086 </w:t>
      </w:r>
      <w:proofErr w:type="gramStart"/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697D52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9D835F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3585</w:t>
      </w:r>
    </w:p>
    <w:p w14:paraId="169B42EA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3069</w:t>
      </w:r>
    </w:p>
    <w:p w14:paraId="5D62B9F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3282</w:t>
      </w:r>
    </w:p>
    <w:p w14:paraId="2F85F47B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3214</w:t>
      </w:r>
    </w:p>
    <w:p w14:paraId="4100D6CB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3678</w:t>
      </w:r>
    </w:p>
    <w:p w14:paraId="583D07DB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3799</w:t>
      </w:r>
    </w:p>
    <w:p w14:paraId="38633BCB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2810</w:t>
      </w:r>
    </w:p>
    <w:p w14:paraId="51F9AF6A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3252</w:t>
      </w:r>
    </w:p>
    <w:p w14:paraId="72CB5916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59.77031397819519 </w:t>
      </w:r>
      <w:proofErr w:type="gramStart"/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E258A30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133548B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2522</w:t>
      </w:r>
    </w:p>
    <w:p w14:paraId="293F0AC6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2706</w:t>
      </w:r>
    </w:p>
    <w:p w14:paraId="728D2332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2543</w:t>
      </w:r>
    </w:p>
    <w:p w14:paraId="2B8C35A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2535</w:t>
      </w:r>
    </w:p>
    <w:p w14:paraId="3CF2387B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2760</w:t>
      </w:r>
    </w:p>
    <w:p w14:paraId="336D9C1A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2551</w:t>
      </w:r>
    </w:p>
    <w:p w14:paraId="0F0A6DFC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2492</w:t>
      </w:r>
    </w:p>
    <w:p w14:paraId="1E2A1C8A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2704</w:t>
      </w:r>
    </w:p>
    <w:p w14:paraId="5095924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0.41859221458435 </w:t>
      </w:r>
      <w:proofErr w:type="gramStart"/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518A354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D3E8D94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2416</w:t>
      </w:r>
    </w:p>
    <w:p w14:paraId="13CA4C3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2620</w:t>
      </w:r>
    </w:p>
    <w:p w14:paraId="52DAD815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2026</w:t>
      </w:r>
    </w:p>
    <w:p w14:paraId="30A0925E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2291</w:t>
      </w:r>
    </w:p>
    <w:p w14:paraId="1B1BF9D7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2225</w:t>
      </w:r>
    </w:p>
    <w:p w14:paraId="1B4C70D8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2033</w:t>
      </w:r>
    </w:p>
    <w:p w14:paraId="5E91C9BC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2408</w:t>
      </w:r>
    </w:p>
    <w:p w14:paraId="19F52523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2319</w:t>
      </w:r>
    </w:p>
    <w:p w14:paraId="6C9E8282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 xml:space="preserve">Time taken for 1 epoch 59.77333211898804 </w:t>
      </w:r>
      <w:proofErr w:type="gramStart"/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801AA6B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2F381A6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0 Loss0.1862</w:t>
      </w:r>
    </w:p>
    <w:p w14:paraId="22C1685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1504</w:t>
      </w:r>
    </w:p>
    <w:p w14:paraId="70CBA8F0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1968</w:t>
      </w:r>
    </w:p>
    <w:p w14:paraId="501D0442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2278</w:t>
      </w:r>
    </w:p>
    <w:p w14:paraId="0439489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2374</w:t>
      </w:r>
    </w:p>
    <w:p w14:paraId="24A2C94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2285</w:t>
      </w:r>
    </w:p>
    <w:p w14:paraId="1410B5BC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2138</w:t>
      </w:r>
    </w:p>
    <w:p w14:paraId="6018BA52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028</w:t>
      </w:r>
    </w:p>
    <w:p w14:paraId="2FB0D18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0.88700723648071 </w:t>
      </w:r>
      <w:proofErr w:type="gramStart"/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D62030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41BE49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1512</w:t>
      </w:r>
    </w:p>
    <w:p w14:paraId="5D1E1B2C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1820</w:t>
      </w:r>
    </w:p>
    <w:p w14:paraId="67055367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1866</w:t>
      </w:r>
    </w:p>
    <w:p w14:paraId="525D9040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1733</w:t>
      </w:r>
    </w:p>
    <w:p w14:paraId="6A73CE6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1812</w:t>
      </w:r>
    </w:p>
    <w:p w14:paraId="77C30A0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1675</w:t>
      </w:r>
    </w:p>
    <w:p w14:paraId="1063C37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2069</w:t>
      </w:r>
    </w:p>
    <w:p w14:paraId="5E4EBD37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1813</w:t>
      </w:r>
    </w:p>
    <w:p w14:paraId="0DBDD308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077032804489136 </w:t>
      </w:r>
      <w:proofErr w:type="gramStart"/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6558A8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AB07F30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1697</w:t>
      </w:r>
    </w:p>
    <w:p w14:paraId="400C30F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1234</w:t>
      </w:r>
    </w:p>
    <w:p w14:paraId="2EBFA6CF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1803</w:t>
      </w:r>
    </w:p>
    <w:p w14:paraId="096F31B0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1526</w:t>
      </w:r>
    </w:p>
    <w:p w14:paraId="09D1E24A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1631</w:t>
      </w:r>
    </w:p>
    <w:p w14:paraId="53E2F0F2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1865</w:t>
      </w:r>
    </w:p>
    <w:p w14:paraId="4442595E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1631</w:t>
      </w:r>
    </w:p>
    <w:p w14:paraId="406B42B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1650</w:t>
      </w:r>
    </w:p>
    <w:p w14:paraId="6DEC3376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13740634918213 </w:t>
      </w:r>
      <w:proofErr w:type="gramStart"/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97F17C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BC0D68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1468</w:t>
      </w:r>
    </w:p>
    <w:p w14:paraId="6FF30F0C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1672</w:t>
      </w:r>
    </w:p>
    <w:p w14:paraId="5A9531EC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1414</w:t>
      </w:r>
    </w:p>
    <w:p w14:paraId="28A9209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1208</w:t>
      </w:r>
    </w:p>
    <w:p w14:paraId="7B545CB4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1939</w:t>
      </w:r>
    </w:p>
    <w:p w14:paraId="6E755E66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1516</w:t>
      </w:r>
    </w:p>
    <w:p w14:paraId="27B35662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1578</w:t>
      </w:r>
    </w:p>
    <w:p w14:paraId="2605B3A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1512</w:t>
      </w:r>
    </w:p>
    <w:p w14:paraId="43CA2DD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51504158973694 </w:t>
      </w:r>
      <w:proofErr w:type="gramStart"/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E4E5E76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F8AB346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1431</w:t>
      </w:r>
    </w:p>
    <w:p w14:paraId="670C7F8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1276</w:t>
      </w:r>
    </w:p>
    <w:p w14:paraId="6585955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1146</w:t>
      </w:r>
    </w:p>
    <w:p w14:paraId="50BE298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1159</w:t>
      </w:r>
    </w:p>
    <w:p w14:paraId="2A4B14FA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1271</w:t>
      </w:r>
    </w:p>
    <w:p w14:paraId="1D708FDE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1383</w:t>
      </w:r>
    </w:p>
    <w:p w14:paraId="024BF15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1728</w:t>
      </w:r>
    </w:p>
    <w:p w14:paraId="36769190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1401</w:t>
      </w:r>
    </w:p>
    <w:p w14:paraId="61C51979" w14:textId="7DBB1DEC" w:rsidR="007B2305" w:rsidRDefault="008076B9" w:rsidP="008076B9"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61.70148944854736 </w:t>
      </w:r>
      <w:proofErr w:type="gramStart"/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29A485B" w14:textId="50B93A8A" w:rsidR="009771F0" w:rsidRDefault="009771F0" w:rsidP="00FC55B0"/>
    <w:p w14:paraId="6D079493" w14:textId="56DBC070" w:rsidR="0001186C" w:rsidRDefault="0001186C" w:rsidP="00FC55B0"/>
    <w:p w14:paraId="47727E66" w14:textId="0E67F69C" w:rsidR="0001186C" w:rsidRDefault="0001186C" w:rsidP="00FC55B0"/>
    <w:p w14:paraId="456C7332" w14:textId="6C8C2BAA" w:rsidR="0001186C" w:rsidRDefault="0001186C" w:rsidP="00FC55B0"/>
    <w:p w14:paraId="0D6784C4" w14:textId="77777777" w:rsidR="0001186C" w:rsidRPr="0001186C" w:rsidRDefault="0001186C" w:rsidP="0001186C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01186C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01186C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proofErr w:type="gramStart"/>
      <w:r w:rsidRPr="0001186C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amespace</w:t>
      </w:r>
      <w:r w:rsidRPr="0001186C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</w:p>
    <w:p w14:paraId="575D192F" w14:textId="77777777" w:rsidR="0001186C" w:rsidRPr="0001186C" w:rsidRDefault="0001186C" w:rsidP="0001186C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01186C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01186C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8</w:t>
      </w:r>
      <w:r w:rsidRPr="0001186C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299C12F1" w14:textId="77777777" w:rsidR="0001186C" w:rsidRPr="0001186C" w:rsidRDefault="0001186C" w:rsidP="0001186C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01186C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01186C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01186C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38F6C7C" w14:textId="77777777" w:rsidR="0001186C" w:rsidRPr="0001186C" w:rsidRDefault="0001186C" w:rsidP="0001186C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01186C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01186C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01186C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1041AF16" w14:textId="77777777" w:rsidR="0001186C" w:rsidRPr="0001186C" w:rsidRDefault="0001186C" w:rsidP="0001186C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01186C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5874052E" w14:textId="75F78941" w:rsidR="0001186C" w:rsidRDefault="0001186C" w:rsidP="00FC55B0"/>
    <w:p w14:paraId="345970C2" w14:textId="66479CEA" w:rsidR="0001186C" w:rsidRDefault="0001186C" w:rsidP="00FC55B0"/>
    <w:p w14:paraId="645BA010" w14:textId="2A186499" w:rsidR="0001186C" w:rsidRDefault="0001186C" w:rsidP="00FC55B0"/>
    <w:p w14:paraId="2BA63C8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2328</w:t>
      </w:r>
    </w:p>
    <w:p w14:paraId="236C522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6474</w:t>
      </w:r>
    </w:p>
    <w:p w14:paraId="0D98262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5972</w:t>
      </w:r>
    </w:p>
    <w:p w14:paraId="20FBFE9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6304</w:t>
      </w:r>
    </w:p>
    <w:p w14:paraId="7E635DB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503</w:t>
      </w:r>
    </w:p>
    <w:p w14:paraId="45102F4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4221</w:t>
      </w:r>
    </w:p>
    <w:p w14:paraId="18F23D9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4878</w:t>
      </w:r>
    </w:p>
    <w:p w14:paraId="203277D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5868</w:t>
      </w:r>
    </w:p>
    <w:p w14:paraId="4B2B673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80.3477883338928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B237E1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BA96C1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4168</w:t>
      </w:r>
    </w:p>
    <w:p w14:paraId="2DA53EA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4064</w:t>
      </w:r>
    </w:p>
    <w:p w14:paraId="37611D1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051</w:t>
      </w:r>
    </w:p>
    <w:p w14:paraId="23A559A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4109</w:t>
      </w:r>
    </w:p>
    <w:p w14:paraId="196CA61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3659</w:t>
      </w:r>
    </w:p>
    <w:p w14:paraId="782CC56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3593</w:t>
      </w:r>
    </w:p>
    <w:p w14:paraId="689ED73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3780</w:t>
      </w:r>
    </w:p>
    <w:p w14:paraId="30B3331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3946</w:t>
      </w:r>
    </w:p>
    <w:p w14:paraId="65BCF37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2.167644739151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CD4255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1A88A8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3482</w:t>
      </w:r>
    </w:p>
    <w:p w14:paraId="09D6A79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2921</w:t>
      </w:r>
    </w:p>
    <w:p w14:paraId="0AE9450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2555</w:t>
      </w:r>
    </w:p>
    <w:p w14:paraId="320A9F5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2894</w:t>
      </w:r>
    </w:p>
    <w:p w14:paraId="5C90DA5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2932</w:t>
      </w:r>
    </w:p>
    <w:p w14:paraId="3C1481B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3372</w:t>
      </w:r>
    </w:p>
    <w:p w14:paraId="79C0071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2560</w:t>
      </w:r>
    </w:p>
    <w:p w14:paraId="56DDDCF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2950</w:t>
      </w:r>
    </w:p>
    <w:p w14:paraId="1873E70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2.125159740448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1738AF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8A78DE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2203</w:t>
      </w:r>
    </w:p>
    <w:p w14:paraId="0EFCDFF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2474</w:t>
      </w:r>
    </w:p>
    <w:p w14:paraId="1629E8C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2507</w:t>
      </w:r>
    </w:p>
    <w:p w14:paraId="60D38AB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2274</w:t>
      </w:r>
    </w:p>
    <w:p w14:paraId="2E7D23F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2878</w:t>
      </w:r>
    </w:p>
    <w:p w14:paraId="11DA596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2236</w:t>
      </w:r>
    </w:p>
    <w:p w14:paraId="00A4C2F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1908</w:t>
      </w:r>
    </w:p>
    <w:p w14:paraId="4BD89C4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2322</w:t>
      </w:r>
    </w:p>
    <w:p w14:paraId="4FF0371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2.6133894920349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D7F71B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D3A179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1849</w:t>
      </w:r>
    </w:p>
    <w:p w14:paraId="28A8498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1575</w:t>
      </w:r>
    </w:p>
    <w:p w14:paraId="5B19D76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2062</w:t>
      </w:r>
    </w:p>
    <w:p w14:paraId="09693A9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2357</w:t>
      </w:r>
    </w:p>
    <w:p w14:paraId="24F9D18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1920</w:t>
      </w:r>
    </w:p>
    <w:p w14:paraId="1EE9037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1736</w:t>
      </w:r>
    </w:p>
    <w:p w14:paraId="6C37902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2613</w:t>
      </w:r>
    </w:p>
    <w:p w14:paraId="2AA1F56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5 Loss 0.1912</w:t>
      </w:r>
    </w:p>
    <w:p w14:paraId="2250EE3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3.1195728778839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5CEFCB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0C09D7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0 Loss0.1876</w:t>
      </w:r>
    </w:p>
    <w:p w14:paraId="3865BA8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1455</w:t>
      </w:r>
    </w:p>
    <w:p w14:paraId="31B237F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1542</w:t>
      </w:r>
    </w:p>
    <w:p w14:paraId="1D19036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1484</w:t>
      </w:r>
    </w:p>
    <w:p w14:paraId="63A43AA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1846</w:t>
      </w:r>
    </w:p>
    <w:p w14:paraId="2E6A969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1436</w:t>
      </w:r>
    </w:p>
    <w:p w14:paraId="4A1F359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1680</w:t>
      </w:r>
    </w:p>
    <w:p w14:paraId="2A57671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1633</w:t>
      </w:r>
    </w:p>
    <w:p w14:paraId="761B1F5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2.88656091690063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98E571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4AF412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1105</w:t>
      </w:r>
    </w:p>
    <w:p w14:paraId="4263596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1652</w:t>
      </w:r>
    </w:p>
    <w:p w14:paraId="786A5F6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1551</w:t>
      </w:r>
    </w:p>
    <w:p w14:paraId="23DB8E4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1324</w:t>
      </w:r>
    </w:p>
    <w:p w14:paraId="38ECE2D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1375</w:t>
      </w:r>
    </w:p>
    <w:p w14:paraId="72C68D9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1561</w:t>
      </w:r>
    </w:p>
    <w:p w14:paraId="4633E5D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1408</w:t>
      </w:r>
    </w:p>
    <w:p w14:paraId="5005B4F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1421</w:t>
      </w:r>
    </w:p>
    <w:p w14:paraId="05FD0AC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2.2590515613556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792547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3BF6EF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1023</w:t>
      </w:r>
    </w:p>
    <w:p w14:paraId="020FC3E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0863</w:t>
      </w:r>
    </w:p>
    <w:p w14:paraId="31DA6EA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1470</w:t>
      </w:r>
    </w:p>
    <w:p w14:paraId="23D39CF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1279</w:t>
      </w:r>
    </w:p>
    <w:p w14:paraId="0839853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1041</w:t>
      </w:r>
    </w:p>
    <w:p w14:paraId="21B8BF3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1333</w:t>
      </w:r>
    </w:p>
    <w:p w14:paraId="478C5CD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1551</w:t>
      </w:r>
    </w:p>
    <w:p w14:paraId="6ED2CFB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1266</w:t>
      </w:r>
    </w:p>
    <w:p w14:paraId="2876917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1.89085960388184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7B860A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7616E6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0836</w:t>
      </w:r>
    </w:p>
    <w:p w14:paraId="5FD5C0B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1058</w:t>
      </w:r>
    </w:p>
    <w:p w14:paraId="264FB92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1309</w:t>
      </w:r>
    </w:p>
    <w:p w14:paraId="5B7FB4C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1403</w:t>
      </w:r>
    </w:p>
    <w:p w14:paraId="4D46664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1428</w:t>
      </w:r>
    </w:p>
    <w:p w14:paraId="20CE3F3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1144</w:t>
      </w:r>
    </w:p>
    <w:p w14:paraId="235B9B7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1148</w:t>
      </w:r>
    </w:p>
    <w:p w14:paraId="0C66E09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1159</w:t>
      </w:r>
    </w:p>
    <w:p w14:paraId="61C2F6F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1.47662568092346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F885F9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DC79D6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0576</w:t>
      </w:r>
    </w:p>
    <w:p w14:paraId="6DEEAD8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1068</w:t>
      </w:r>
    </w:p>
    <w:p w14:paraId="7883A23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1040</w:t>
      </w:r>
    </w:p>
    <w:p w14:paraId="6CF28B7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1021</w:t>
      </w:r>
    </w:p>
    <w:p w14:paraId="2FDD47B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0906</w:t>
      </w:r>
    </w:p>
    <w:p w14:paraId="57144E0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1430</w:t>
      </w:r>
    </w:p>
    <w:p w14:paraId="4103597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1006</w:t>
      </w:r>
    </w:p>
    <w:p w14:paraId="388CC13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1094</w:t>
      </w:r>
    </w:p>
    <w:p w14:paraId="0ADC31C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5.988951921463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C6F0D0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B541FB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Batch 0 Loss0.1029</w:t>
      </w:r>
    </w:p>
    <w:p w14:paraId="355246B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Batch 100 Loss0.0809</w:t>
      </w:r>
    </w:p>
    <w:p w14:paraId="3070998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Batch 200 Loss0.0918</w:t>
      </w:r>
    </w:p>
    <w:p w14:paraId="6ABE93D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Batch 300 Loss0.0753</w:t>
      </w:r>
    </w:p>
    <w:p w14:paraId="2C3AFAC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Batch 400 Loss0.1348</w:t>
      </w:r>
    </w:p>
    <w:p w14:paraId="6DB42D7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10 Batch 500 Loss0.0818</w:t>
      </w:r>
    </w:p>
    <w:p w14:paraId="3441016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Batch 600 Loss0.1049</w:t>
      </w:r>
    </w:p>
    <w:p w14:paraId="3CDF97D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1 Loss 0.1001</w:t>
      </w:r>
    </w:p>
    <w:p w14:paraId="68D21C7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4.99888515472412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F9B65A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798E3F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1 Batch 0 Loss0.0787</w:t>
      </w:r>
    </w:p>
    <w:p w14:paraId="6F6E11B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1 Batch 100 Loss0.0732</w:t>
      </w:r>
    </w:p>
    <w:p w14:paraId="6CAB2A1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1 Batch 200 Loss0.1032</w:t>
      </w:r>
    </w:p>
    <w:p w14:paraId="7D79C72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1 Batch 300 Loss0.1077</w:t>
      </w:r>
    </w:p>
    <w:p w14:paraId="43DB3D6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1 Batch 400 Loss0.1104</w:t>
      </w:r>
    </w:p>
    <w:p w14:paraId="4CCF5E7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1 Batch 500 Loss0.1197</w:t>
      </w:r>
    </w:p>
    <w:p w14:paraId="4A6841C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1 Batch 600 Loss0.1045</w:t>
      </w:r>
    </w:p>
    <w:p w14:paraId="1CB0C99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2 Loss 0.0975</w:t>
      </w:r>
    </w:p>
    <w:p w14:paraId="4531515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4.98622727394104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00B0B2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2B834C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2 Batch 0 Loss0.0778</w:t>
      </w:r>
    </w:p>
    <w:p w14:paraId="3FCEA7E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2 Batch 100 Loss0.1027</w:t>
      </w:r>
    </w:p>
    <w:p w14:paraId="760C971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2 Batch 200 Loss0.0854</w:t>
      </w:r>
    </w:p>
    <w:p w14:paraId="5C0E554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2 Batch 300 Loss0.1112</w:t>
      </w:r>
    </w:p>
    <w:p w14:paraId="2CEB717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2 Batch 400 Loss0.1084</w:t>
      </w:r>
    </w:p>
    <w:p w14:paraId="5F6CE42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2 Batch 500 Loss0.1047</w:t>
      </w:r>
    </w:p>
    <w:p w14:paraId="6F79AB0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2 Batch 600 Loss0.1155</w:t>
      </w:r>
    </w:p>
    <w:p w14:paraId="29A2CC8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3 Loss 0.0910</w:t>
      </w:r>
    </w:p>
    <w:p w14:paraId="658C946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4.6210482120514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D272DC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3151C9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3 Batch 0 Loss0.0746</w:t>
      </w:r>
    </w:p>
    <w:p w14:paraId="1BF798A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3 Batch 100 Loss0.0661</w:t>
      </w:r>
    </w:p>
    <w:p w14:paraId="04A78AB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3 Batch 200 Loss0.1014</w:t>
      </w:r>
    </w:p>
    <w:p w14:paraId="2A82799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3 Batch 300 Loss0.0716</w:t>
      </w:r>
    </w:p>
    <w:p w14:paraId="6A7F2BC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3 Batch 400 Loss0.0882</w:t>
      </w:r>
    </w:p>
    <w:p w14:paraId="2BC0868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3 Batch 500 Loss0.0635</w:t>
      </w:r>
    </w:p>
    <w:p w14:paraId="13F4E8B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3 Batch 600 Loss0.0930</w:t>
      </w:r>
    </w:p>
    <w:p w14:paraId="358FA25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4 Loss 0.0867</w:t>
      </w:r>
    </w:p>
    <w:p w14:paraId="6254E8B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4.32114696502686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E704B8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50F84B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4 Batch 0 Loss0.0524</w:t>
      </w:r>
    </w:p>
    <w:p w14:paraId="1F6248C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4 Batch 100 Loss0.0665</w:t>
      </w:r>
    </w:p>
    <w:p w14:paraId="188DCE6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4 Batch 200 Loss0.0757</w:t>
      </w:r>
    </w:p>
    <w:p w14:paraId="133451C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4 Batch 300 Loss0.0845</w:t>
      </w:r>
    </w:p>
    <w:p w14:paraId="5931617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4 Batch 400 Loss0.1138</w:t>
      </w:r>
    </w:p>
    <w:p w14:paraId="56759C0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4 Batch 500 Loss0.0740</w:t>
      </w:r>
    </w:p>
    <w:p w14:paraId="78EE908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4 Batch 600 Loss0.0929</w:t>
      </w:r>
    </w:p>
    <w:p w14:paraId="732C684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5 Loss 0.0845</w:t>
      </w:r>
    </w:p>
    <w:p w14:paraId="09A9842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4.73570561408997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73E7DB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36AABC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5 Batch 0 Loss0.0913</w:t>
      </w:r>
    </w:p>
    <w:p w14:paraId="6E4BDAC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5 Batch 100 Loss0.0481</w:t>
      </w:r>
    </w:p>
    <w:p w14:paraId="6F1447E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5 Batch 200 Loss0.0650</w:t>
      </w:r>
    </w:p>
    <w:p w14:paraId="7817337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5 Batch 300 Loss0.0670</w:t>
      </w:r>
    </w:p>
    <w:p w14:paraId="2D1E789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5 Batch 400 Loss0.0564</w:t>
      </w:r>
    </w:p>
    <w:p w14:paraId="0505AF7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5 Batch 500 Loss0.1104</w:t>
      </w:r>
    </w:p>
    <w:p w14:paraId="462879C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5 Batch 600 Loss0.0823</w:t>
      </w:r>
    </w:p>
    <w:p w14:paraId="19D4F7E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6 Loss 0.0829</w:t>
      </w:r>
    </w:p>
    <w:p w14:paraId="1A37114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5.59381580352783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D9E27F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76FBC1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6 Batch 0 Loss0.0772</w:t>
      </w:r>
    </w:p>
    <w:p w14:paraId="248EBEC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6 Batch 100 Loss0.0680</w:t>
      </w:r>
    </w:p>
    <w:p w14:paraId="1338BF2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6 Batch 200 Loss0.0713</w:t>
      </w:r>
    </w:p>
    <w:p w14:paraId="0309976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16 Batch 300 Loss0.1007</w:t>
      </w:r>
    </w:p>
    <w:p w14:paraId="2203182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6 Batch 400 Loss0.0760</w:t>
      </w:r>
    </w:p>
    <w:p w14:paraId="6BC244B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6 Batch 500 Loss0.0912</w:t>
      </w:r>
    </w:p>
    <w:p w14:paraId="16D237C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6 Batch 600 Loss0.0622</w:t>
      </w:r>
    </w:p>
    <w:p w14:paraId="19B3BD4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7 Loss 0.0813</w:t>
      </w:r>
    </w:p>
    <w:p w14:paraId="1F70B4F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5.00348329544067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1DB4AB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4CDFFF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7 Batch 0 Loss0.0561</w:t>
      </w:r>
    </w:p>
    <w:p w14:paraId="3DE0492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7 Batch 100 Loss0.0699</w:t>
      </w:r>
    </w:p>
    <w:p w14:paraId="6063CC3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7 Batch 200 Loss0.0662</w:t>
      </w:r>
    </w:p>
    <w:p w14:paraId="6F9D37E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7 Batch 300 Loss0.0728</w:t>
      </w:r>
    </w:p>
    <w:p w14:paraId="7D76C3C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7 Batch 400 Loss0.0487</w:t>
      </w:r>
    </w:p>
    <w:p w14:paraId="5040A25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7 Batch 500 Loss0.0920</w:t>
      </w:r>
    </w:p>
    <w:p w14:paraId="5AA1051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7 Batch 600 Loss0.0953</w:t>
      </w:r>
    </w:p>
    <w:p w14:paraId="6E4C947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8 Loss 0.0782</w:t>
      </w:r>
    </w:p>
    <w:p w14:paraId="0AE7E4D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4.3663249015808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D4380B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1AEFB6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8 Batch 0 Loss0.0772</w:t>
      </w:r>
    </w:p>
    <w:p w14:paraId="50EF53F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8 Batch 100 Loss0.0913</w:t>
      </w:r>
    </w:p>
    <w:p w14:paraId="08760C3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8 Batch 200 Loss0.0651</w:t>
      </w:r>
    </w:p>
    <w:p w14:paraId="33C07F9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8 Batch 300 Loss0.0761</w:t>
      </w:r>
    </w:p>
    <w:p w14:paraId="7AEC82B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8 Batch 400 Loss0.0710</w:t>
      </w:r>
    </w:p>
    <w:p w14:paraId="5E60DBF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8 Batch 500 Loss0.0819</w:t>
      </w:r>
    </w:p>
    <w:p w14:paraId="44E4437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8 Batch 600 Loss0.1178</w:t>
      </w:r>
    </w:p>
    <w:p w14:paraId="03FCFBC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9 Loss 0.0789</w:t>
      </w:r>
    </w:p>
    <w:p w14:paraId="1B54E3E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3.46447587013245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2B8EFF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BDB7E2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9 Batch 0 Loss0.0523</w:t>
      </w:r>
    </w:p>
    <w:p w14:paraId="1E843FD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9 Batch 100 Loss0.0783</w:t>
      </w:r>
    </w:p>
    <w:p w14:paraId="5291FD7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9 Batch 200 Loss0.0764</w:t>
      </w:r>
    </w:p>
    <w:p w14:paraId="45B66AD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9 Batch 300 Loss0.0844</w:t>
      </w:r>
    </w:p>
    <w:p w14:paraId="022DB06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9 Batch 400 Loss0.0649</w:t>
      </w:r>
    </w:p>
    <w:p w14:paraId="2DD5CB7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9 Batch 500 Loss0.1648</w:t>
      </w:r>
    </w:p>
    <w:p w14:paraId="7DEA8E5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9 Batch 600 Loss0.1227</w:t>
      </w:r>
    </w:p>
    <w:p w14:paraId="2A63536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0 Loss 0.0842</w:t>
      </w:r>
    </w:p>
    <w:p w14:paraId="3F829DD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2.63781929016113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0EED0C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4CCEDB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0 Batch 0 Loss0.1009</w:t>
      </w:r>
    </w:p>
    <w:p w14:paraId="34C8438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0 Batch 100 Loss0.0719</w:t>
      </w:r>
    </w:p>
    <w:p w14:paraId="01D32E7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0 Batch 200 Loss0.0943</w:t>
      </w:r>
    </w:p>
    <w:p w14:paraId="1DA978D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0 Batch 300 Loss0.0892</w:t>
      </w:r>
    </w:p>
    <w:p w14:paraId="098CECF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0 Batch 400 Loss0.0916</w:t>
      </w:r>
    </w:p>
    <w:p w14:paraId="7E6C17B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0 Batch 500 Loss0.0674</w:t>
      </w:r>
    </w:p>
    <w:p w14:paraId="13D7EDE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0 Batch 600 Loss0.0735</w:t>
      </w:r>
    </w:p>
    <w:p w14:paraId="5DCF7A8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1 Loss 0.0868</w:t>
      </w:r>
    </w:p>
    <w:p w14:paraId="7B9CA0A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4.34500336647034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2CBFA1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645181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1 Batch 0 Loss0.0709</w:t>
      </w:r>
    </w:p>
    <w:p w14:paraId="43BA3A3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1 Batch 100 Loss0.0614</w:t>
      </w:r>
    </w:p>
    <w:p w14:paraId="5A58469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1 Batch 200 Loss0.0614</w:t>
      </w:r>
    </w:p>
    <w:p w14:paraId="0798FD4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1 Batch 300 Loss0.0651</w:t>
      </w:r>
    </w:p>
    <w:p w14:paraId="133A42C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1 Batch 400 Loss0.0849</w:t>
      </w:r>
    </w:p>
    <w:p w14:paraId="3D206A9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1 Batch 500 Loss0.0884</w:t>
      </w:r>
    </w:p>
    <w:p w14:paraId="1FA4FED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1 Batch 600 Loss0.0780</w:t>
      </w:r>
    </w:p>
    <w:p w14:paraId="17D1407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2 Loss 0.0713</w:t>
      </w:r>
    </w:p>
    <w:p w14:paraId="51A3F91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5.26674818992615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A96CC1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620F3D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2 Batch 0 Loss0.0517</w:t>
      </w:r>
    </w:p>
    <w:p w14:paraId="593826C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22 Batch 100 Loss0.0628</w:t>
      </w:r>
    </w:p>
    <w:p w14:paraId="5A344A5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2 Batch 200 Loss0.0763</w:t>
      </w:r>
    </w:p>
    <w:p w14:paraId="23144E8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2 Batch 300 Loss0.0761</w:t>
      </w:r>
    </w:p>
    <w:p w14:paraId="5D15A55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2 Batch 400 Loss0.0651</w:t>
      </w:r>
    </w:p>
    <w:p w14:paraId="22744CE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2 Batch 500 Loss0.0769</w:t>
      </w:r>
    </w:p>
    <w:p w14:paraId="62B6F50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2 Batch 600 Loss0.0705</w:t>
      </w:r>
    </w:p>
    <w:p w14:paraId="1FE3402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3 Loss 0.0671</w:t>
      </w:r>
    </w:p>
    <w:p w14:paraId="6C21B30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4.8968951702118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3DDBB4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C6590F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3 Batch 0 Loss0.0513</w:t>
      </w:r>
    </w:p>
    <w:p w14:paraId="6F764FB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3 Batch 100 Loss0.0473</w:t>
      </w:r>
    </w:p>
    <w:p w14:paraId="28DCAAA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3 Batch 200 Loss0.0488</w:t>
      </w:r>
    </w:p>
    <w:p w14:paraId="348B585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3 Batch 300 Loss0.0658</w:t>
      </w:r>
    </w:p>
    <w:p w14:paraId="60C866E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3 Batch 400 Loss0.0736</w:t>
      </w:r>
    </w:p>
    <w:p w14:paraId="03219F3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3 Batch 500 Loss0.0589</w:t>
      </w:r>
    </w:p>
    <w:p w14:paraId="3BE4CF6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3 Batch 600 Loss0.0962</w:t>
      </w:r>
    </w:p>
    <w:p w14:paraId="53F5698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4 Loss 0.0683</w:t>
      </w:r>
    </w:p>
    <w:p w14:paraId="08DE38F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4.1127369403839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03CE65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B5CE2A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4 Batch 0 Loss0.0503</w:t>
      </w:r>
    </w:p>
    <w:p w14:paraId="456F2A9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4 Batch 100 Loss0.0637</w:t>
      </w:r>
    </w:p>
    <w:p w14:paraId="54C165C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4 Batch 200 Loss0.0616</w:t>
      </w:r>
    </w:p>
    <w:p w14:paraId="1A6A605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4 Batch 300 Loss0.0808</w:t>
      </w:r>
    </w:p>
    <w:p w14:paraId="7DFF4D7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4 Batch 400 Loss0.0807</w:t>
      </w:r>
    </w:p>
    <w:p w14:paraId="464B8FD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4 Batch 500 Loss0.0845</w:t>
      </w:r>
    </w:p>
    <w:p w14:paraId="5BDB15F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4 Batch 600 Loss0.0799</w:t>
      </w:r>
    </w:p>
    <w:p w14:paraId="7EE7325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5 Loss 0.0702</w:t>
      </w:r>
    </w:p>
    <w:p w14:paraId="0682627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4.9213137626648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308074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60C3AC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5 Batch 0 Loss0.0671</w:t>
      </w:r>
    </w:p>
    <w:p w14:paraId="4E370A0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5 Batch 100 Loss0.0773</w:t>
      </w:r>
    </w:p>
    <w:p w14:paraId="3087A70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5 Batch 200 Loss0.0675</w:t>
      </w:r>
    </w:p>
    <w:p w14:paraId="5F1E6E4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5 Batch 300 Loss0.1159</w:t>
      </w:r>
    </w:p>
    <w:p w14:paraId="2D79C4B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5 Batch 400 Loss0.0721</w:t>
      </w:r>
    </w:p>
    <w:p w14:paraId="337C139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5 Batch 500 Loss0.1286</w:t>
      </w:r>
    </w:p>
    <w:p w14:paraId="3A087EC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5 Batch 600 Loss0.0662</w:t>
      </w:r>
    </w:p>
    <w:p w14:paraId="72F4092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6 Loss 0.0778</w:t>
      </w:r>
    </w:p>
    <w:p w14:paraId="1710293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5.87144470214844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209C2D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B83FA1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6 Batch 0 Loss0.0646</w:t>
      </w:r>
    </w:p>
    <w:p w14:paraId="011CF06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6 Batch 100 Loss0.0748</w:t>
      </w:r>
    </w:p>
    <w:p w14:paraId="4E3EBEC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6 Batch 200 Loss0.0628</w:t>
      </w:r>
    </w:p>
    <w:p w14:paraId="58290C8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6 Batch 300 Loss0.0753</w:t>
      </w:r>
    </w:p>
    <w:p w14:paraId="39D2FD4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6 Batch 400 Loss0.0759</w:t>
      </w:r>
    </w:p>
    <w:p w14:paraId="6E4C2D6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6 Batch 500 Loss0.0864</w:t>
      </w:r>
    </w:p>
    <w:p w14:paraId="7B772F6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6 Batch 600 Loss0.0794</w:t>
      </w:r>
    </w:p>
    <w:p w14:paraId="26631C1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7 Loss 0.0747</w:t>
      </w:r>
    </w:p>
    <w:p w14:paraId="4338D6A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5.59165835380554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68F7EA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9FB09D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7 Batch 0 Loss0.0660</w:t>
      </w:r>
    </w:p>
    <w:p w14:paraId="2EB62F7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7 Batch 100 Loss0.0676</w:t>
      </w:r>
    </w:p>
    <w:p w14:paraId="1E489DE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7 Batch 200 Loss0.0655</w:t>
      </w:r>
    </w:p>
    <w:p w14:paraId="62DEC2C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7 Batch 300 Loss0.0962</w:t>
      </w:r>
    </w:p>
    <w:p w14:paraId="16E2D23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7 Batch 400 Loss0.0826</w:t>
      </w:r>
    </w:p>
    <w:p w14:paraId="16A748D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7 Batch 500 Loss0.0617</w:t>
      </w:r>
    </w:p>
    <w:p w14:paraId="2AA3520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7 Batch 600 Loss0.0687</w:t>
      </w:r>
    </w:p>
    <w:p w14:paraId="568EA72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8 Loss 0.0700</w:t>
      </w:r>
    </w:p>
    <w:p w14:paraId="39AFE12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5.72131180763245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B5E834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3DEB49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8 Batch 0 Loss0.0539</w:t>
      </w:r>
    </w:p>
    <w:p w14:paraId="71C2425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8 Batch 100 Loss0.0601</w:t>
      </w:r>
    </w:p>
    <w:p w14:paraId="4477123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8 Batch 200 Loss0.0634</w:t>
      </w:r>
    </w:p>
    <w:p w14:paraId="27038EE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8 Batch 300 Loss0.0510</w:t>
      </w:r>
    </w:p>
    <w:p w14:paraId="4E8DADC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8 Batch 400 Loss0.0711</w:t>
      </w:r>
    </w:p>
    <w:p w14:paraId="2C5062D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8 Batch 500 Loss0.0517</w:t>
      </w:r>
    </w:p>
    <w:p w14:paraId="22EBB64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8 Batch 600 Loss0.0719</w:t>
      </w:r>
    </w:p>
    <w:p w14:paraId="47BBBCA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9 Loss 0.0686</w:t>
      </w:r>
    </w:p>
    <w:p w14:paraId="0840E86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5.68221831321716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D205E7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DD47A5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9 Batch 0 Loss0.0709</w:t>
      </w:r>
    </w:p>
    <w:p w14:paraId="7B65E1D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9 Batch 100 Loss0.0694</w:t>
      </w:r>
    </w:p>
    <w:p w14:paraId="0E95386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9 Batch 200 Loss0.0832</w:t>
      </w:r>
    </w:p>
    <w:p w14:paraId="0DA20F8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9 Batch 300 Loss0.1092</w:t>
      </w:r>
    </w:p>
    <w:p w14:paraId="1D3B744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9 Batch 400 Loss0.0730</w:t>
      </w:r>
    </w:p>
    <w:p w14:paraId="0CE8C2C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9 Batch 500 Loss0.0642</w:t>
      </w:r>
    </w:p>
    <w:p w14:paraId="58841C5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9 Batch 600 Loss0.0494</w:t>
      </w:r>
    </w:p>
    <w:p w14:paraId="5F40E2B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0 Loss 0.0694</w:t>
      </w:r>
    </w:p>
    <w:p w14:paraId="57476D6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5.9235816001892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A3C4B0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61814A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0 Batch 0 Loss0.0614</w:t>
      </w:r>
    </w:p>
    <w:p w14:paraId="04DC355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0 Batch 100 Loss0.0790</w:t>
      </w:r>
    </w:p>
    <w:p w14:paraId="0EF6FDB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0 Batch 200 Loss0.0760</w:t>
      </w:r>
    </w:p>
    <w:p w14:paraId="346FDDF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0 Batch 300 Loss0.0424</w:t>
      </w:r>
    </w:p>
    <w:p w14:paraId="42A27AE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0 Batch 400 Loss0.0675</w:t>
      </w:r>
    </w:p>
    <w:p w14:paraId="6E5208F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0 Batch 500 Loss0.0674</w:t>
      </w:r>
    </w:p>
    <w:p w14:paraId="5C2FFBF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0 Batch 600 Loss0.0841</w:t>
      </w:r>
    </w:p>
    <w:p w14:paraId="37E34C1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1 Loss 0.0663</w:t>
      </w:r>
    </w:p>
    <w:p w14:paraId="25E9E74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5.68469858169556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959F34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AD76B0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1 Batch 0 Loss0.0488</w:t>
      </w:r>
    </w:p>
    <w:p w14:paraId="25328D4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1 Batch 100 Loss0.0613</w:t>
      </w:r>
    </w:p>
    <w:p w14:paraId="1F63393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1 Batch 200 Loss0.0640</w:t>
      </w:r>
    </w:p>
    <w:p w14:paraId="3C97751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1 Batch 300 Loss0.0719</w:t>
      </w:r>
    </w:p>
    <w:p w14:paraId="1974837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1 Batch 400 Loss0.0983</w:t>
      </w:r>
    </w:p>
    <w:p w14:paraId="25E56E3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1 Batch 500 Loss0.0785</w:t>
      </w:r>
    </w:p>
    <w:p w14:paraId="6DC0F31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1 Batch 600 Loss0.0684</w:t>
      </w:r>
    </w:p>
    <w:p w14:paraId="1E3B8AE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2 Loss 0.0694</w:t>
      </w:r>
    </w:p>
    <w:p w14:paraId="6D4CCB5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5.5354244709015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622638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05153D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2 Batch 0 Loss0.0631</w:t>
      </w:r>
    </w:p>
    <w:p w14:paraId="2B09329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2 Batch 100 Loss0.0518</w:t>
      </w:r>
    </w:p>
    <w:p w14:paraId="1AE7D25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2 Batch 200 Loss0.0764</w:t>
      </w:r>
    </w:p>
    <w:p w14:paraId="4A7DC9A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2 Batch 300 Loss0.0652</w:t>
      </w:r>
    </w:p>
    <w:p w14:paraId="56AE927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2 Batch 400 Loss0.0717</w:t>
      </w:r>
    </w:p>
    <w:p w14:paraId="0234D36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2 Batch 500 Loss0.0669</w:t>
      </w:r>
    </w:p>
    <w:p w14:paraId="3F9F659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2 Batch 600 Loss0.0729</w:t>
      </w:r>
    </w:p>
    <w:p w14:paraId="61095B2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3 Loss 0.0667</w:t>
      </w:r>
    </w:p>
    <w:p w14:paraId="3EF9C27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4.9132161140442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EA692B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75772D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3 Batch 0 Loss0.0440</w:t>
      </w:r>
    </w:p>
    <w:p w14:paraId="60DE4FD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3 Batch 100 Loss0.0502</w:t>
      </w:r>
    </w:p>
    <w:p w14:paraId="4BA9D6D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3 Batch 200 Loss0.0520</w:t>
      </w:r>
    </w:p>
    <w:p w14:paraId="4DA44AA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3 Batch 300 Loss0.0670</w:t>
      </w:r>
    </w:p>
    <w:p w14:paraId="32D1B4C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3 Batch 400 Loss0.0747</w:t>
      </w:r>
    </w:p>
    <w:p w14:paraId="321004C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3 Batch 500 Loss0.0572</w:t>
      </w:r>
    </w:p>
    <w:p w14:paraId="2B94877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3 Batch 600 Loss0.0749</w:t>
      </w:r>
    </w:p>
    <w:p w14:paraId="7C1D77A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34 Loss 0.0691</w:t>
      </w:r>
    </w:p>
    <w:p w14:paraId="118548C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3.62636470794678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14673E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6D85A4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4 Batch 0 Loss0.0590</w:t>
      </w:r>
    </w:p>
    <w:p w14:paraId="750D147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4 Batch 100 Loss0.0685</w:t>
      </w:r>
    </w:p>
    <w:p w14:paraId="11D6E09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4 Batch 200 Loss0.0512</w:t>
      </w:r>
    </w:p>
    <w:p w14:paraId="7B71CB2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4 Batch 300 Loss0.0465</w:t>
      </w:r>
    </w:p>
    <w:p w14:paraId="578B850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4 Batch 400 Loss0.0770</w:t>
      </w:r>
    </w:p>
    <w:p w14:paraId="1E7AA90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4 Batch 500 Loss0.0714</w:t>
      </w:r>
    </w:p>
    <w:p w14:paraId="62B2F1F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4 Batch 600 Loss0.0855</w:t>
      </w:r>
    </w:p>
    <w:p w14:paraId="05FA7A9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5 Loss 0.0713</w:t>
      </w:r>
    </w:p>
    <w:p w14:paraId="753C9F4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3.73099565505981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1B6829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1BDA09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5 Batch 0 Loss0.0508</w:t>
      </w:r>
    </w:p>
    <w:p w14:paraId="22C5CB3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5 Batch 100 Loss0.0658</w:t>
      </w:r>
    </w:p>
    <w:p w14:paraId="1911F67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5 Batch 200 Loss0.0730</w:t>
      </w:r>
    </w:p>
    <w:p w14:paraId="6128116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5 Batch 300 Loss0.0733</w:t>
      </w:r>
    </w:p>
    <w:p w14:paraId="592FCF9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5 Batch 400 Loss0.0682</w:t>
      </w:r>
    </w:p>
    <w:p w14:paraId="1A3CB34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5 Batch 500 Loss0.0823</w:t>
      </w:r>
    </w:p>
    <w:p w14:paraId="25B633D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5 Batch 600 Loss0.0741</w:t>
      </w:r>
    </w:p>
    <w:p w14:paraId="59F057E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6 Loss 0.0672</w:t>
      </w:r>
    </w:p>
    <w:p w14:paraId="746A63E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4.76912474632263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088A82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5A8DD5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6 Batch 0 Loss0.0465</w:t>
      </w:r>
    </w:p>
    <w:p w14:paraId="3A3FB99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6 Batch 100 Loss0.0749</w:t>
      </w:r>
    </w:p>
    <w:p w14:paraId="39BF495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6 Batch 200 Loss0.0736</w:t>
      </w:r>
    </w:p>
    <w:p w14:paraId="7A6D81F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6 Batch 300 Loss0.0853</w:t>
      </w:r>
    </w:p>
    <w:p w14:paraId="5620E2F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6 Batch 400 Loss0.0755</w:t>
      </w:r>
    </w:p>
    <w:p w14:paraId="46B0C52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6 Batch 500 Loss0.0605</w:t>
      </w:r>
    </w:p>
    <w:p w14:paraId="06890AD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6 Batch 600 Loss0.1188</w:t>
      </w:r>
    </w:p>
    <w:p w14:paraId="5271BC7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7 Loss 0.0686</w:t>
      </w:r>
    </w:p>
    <w:p w14:paraId="7058CDD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3.68248224258423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9DDA76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76C868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7 Batch 0 Loss0.0746</w:t>
      </w:r>
    </w:p>
    <w:p w14:paraId="49715D3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7 Batch 100 Loss0.0884</w:t>
      </w:r>
    </w:p>
    <w:p w14:paraId="1D11794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7 Batch 200 Loss0.0606</w:t>
      </w:r>
    </w:p>
    <w:p w14:paraId="42661CB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7 Batch 300 Loss0.0694</w:t>
      </w:r>
    </w:p>
    <w:p w14:paraId="626776D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7 Batch 400 Loss0.0567</w:t>
      </w:r>
    </w:p>
    <w:p w14:paraId="3647B77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7 Batch 500 Loss0.0635</w:t>
      </w:r>
    </w:p>
    <w:p w14:paraId="7856B03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7 Batch 600 Loss0.0587</w:t>
      </w:r>
    </w:p>
    <w:p w14:paraId="30B21EB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8 Loss 0.0656</w:t>
      </w:r>
    </w:p>
    <w:p w14:paraId="3C51474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3.93643498420715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528E8E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D7BCBE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8 Batch 0 Loss0.0396</w:t>
      </w:r>
    </w:p>
    <w:p w14:paraId="7149F23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8 Batch 100 Loss0.0518</w:t>
      </w:r>
    </w:p>
    <w:p w14:paraId="3CDD587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8 Batch 200 Loss0.0590</w:t>
      </w:r>
    </w:p>
    <w:p w14:paraId="12984B5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8 Batch 300 Loss0.0506</w:t>
      </w:r>
    </w:p>
    <w:p w14:paraId="778E13B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8 Batch 400 Loss0.0695</w:t>
      </w:r>
    </w:p>
    <w:p w14:paraId="2097B45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8 Batch 500 Loss0.0579</w:t>
      </w:r>
    </w:p>
    <w:p w14:paraId="76EE4B7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8 Batch 600 Loss0.0784</w:t>
      </w:r>
    </w:p>
    <w:p w14:paraId="2ED2EB1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9 Loss 0.0640</w:t>
      </w:r>
    </w:p>
    <w:p w14:paraId="6C92257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3.55765223503113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DB49BC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4C8EED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9 Batch 0 Loss0.0598</w:t>
      </w:r>
    </w:p>
    <w:p w14:paraId="3B7FAE3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9 Batch 100 Loss0.0399</w:t>
      </w:r>
    </w:p>
    <w:p w14:paraId="2C4BFE8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9 Batch 200 Loss0.0512</w:t>
      </w:r>
    </w:p>
    <w:p w14:paraId="7A6F520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9 Batch 300 Loss0.0664</w:t>
      </w:r>
    </w:p>
    <w:p w14:paraId="1BAA0AF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9 Batch 400 Loss0.0485</w:t>
      </w:r>
    </w:p>
    <w:p w14:paraId="65728EE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39 Batch 500 Loss0.0763</w:t>
      </w:r>
    </w:p>
    <w:p w14:paraId="76E0F51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9 Batch 600 Loss0.0761</w:t>
      </w:r>
    </w:p>
    <w:p w14:paraId="2F27E7B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0 Loss 0.0663</w:t>
      </w:r>
    </w:p>
    <w:p w14:paraId="28F07E3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4.51476740837097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D27DD8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D6B399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0 Batch 0 Loss0.0602</w:t>
      </w:r>
    </w:p>
    <w:p w14:paraId="458C7D9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0 Batch 100 Loss0.0480</w:t>
      </w:r>
    </w:p>
    <w:p w14:paraId="39BAE4E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0 Batch 200 Loss0.0605</w:t>
      </w:r>
    </w:p>
    <w:p w14:paraId="51EBF34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0 Batch 300 Loss0.0778</w:t>
      </w:r>
    </w:p>
    <w:p w14:paraId="63E05BE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0 Batch 400 Loss0.0625</w:t>
      </w:r>
    </w:p>
    <w:p w14:paraId="3131C15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0 Batch 500 Loss0.0912</w:t>
      </w:r>
    </w:p>
    <w:p w14:paraId="5CD246E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0 Batch 600 Loss0.0712</w:t>
      </w:r>
    </w:p>
    <w:p w14:paraId="09F7A74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1 Loss 0.0694</w:t>
      </w:r>
    </w:p>
    <w:p w14:paraId="7CD9E71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5.4964210987091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E8397C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962842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1 Batch 0 Loss0.0439</w:t>
      </w:r>
    </w:p>
    <w:p w14:paraId="4373FA3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1 Batch 100 Loss0.0532</w:t>
      </w:r>
    </w:p>
    <w:p w14:paraId="535234F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1 Batch 200 Loss0.0869</w:t>
      </w:r>
    </w:p>
    <w:p w14:paraId="13C5E72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1 Batch 300 Loss0.0969</w:t>
      </w:r>
    </w:p>
    <w:p w14:paraId="2A41A8B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1 Batch 400 Loss0.0716</w:t>
      </w:r>
    </w:p>
    <w:p w14:paraId="33F1933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1 Batch 500 Loss0.0868</w:t>
      </w:r>
    </w:p>
    <w:p w14:paraId="55A9D46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1 Batch 600 Loss0.0629</w:t>
      </w:r>
    </w:p>
    <w:p w14:paraId="6F45BC4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2 Loss 0.0695</w:t>
      </w:r>
    </w:p>
    <w:p w14:paraId="615488E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6.72469234466553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3148D5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67EF56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2 Batch 0 Loss0.0681</w:t>
      </w:r>
    </w:p>
    <w:p w14:paraId="0F99767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2 Batch 100 Loss0.0656</w:t>
      </w:r>
    </w:p>
    <w:p w14:paraId="0D62A25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2 Batch 200 Loss0.0570</w:t>
      </w:r>
    </w:p>
    <w:p w14:paraId="1BFB187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2 Batch 300 Loss0.0611</w:t>
      </w:r>
    </w:p>
    <w:p w14:paraId="0AE712F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2 Batch 400 Loss0.0453</w:t>
      </w:r>
    </w:p>
    <w:p w14:paraId="5DCF068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2 Batch 500 Loss0.0918</w:t>
      </w:r>
    </w:p>
    <w:p w14:paraId="6A3AA53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2 Batch 600 Loss0.1315</w:t>
      </w:r>
    </w:p>
    <w:p w14:paraId="66E0001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3 Loss 0.0784</w:t>
      </w:r>
    </w:p>
    <w:p w14:paraId="3A709AD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7.02008771896362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CF2240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05D9B5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3 Batch 0 Loss0.0715</w:t>
      </w:r>
    </w:p>
    <w:p w14:paraId="621CBD7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3 Batch 100 Loss0.0805</w:t>
      </w:r>
    </w:p>
    <w:p w14:paraId="039DFAF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3 Batch 200 Loss0.0721</w:t>
      </w:r>
    </w:p>
    <w:p w14:paraId="5EB1A30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3 Batch 300 Loss0.0745</w:t>
      </w:r>
    </w:p>
    <w:p w14:paraId="5FC93B4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3 Batch 400 Loss0.0796</w:t>
      </w:r>
    </w:p>
    <w:p w14:paraId="45F51CC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3 Batch 500 Loss0.0770</w:t>
      </w:r>
    </w:p>
    <w:p w14:paraId="675D679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3 Batch 600 Loss0.0926</w:t>
      </w:r>
    </w:p>
    <w:p w14:paraId="055BE44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4 Loss 0.0864</w:t>
      </w:r>
    </w:p>
    <w:p w14:paraId="315111C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4.56524920463562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E2473B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777D43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4 Batch 0 Loss0.0789</w:t>
      </w:r>
    </w:p>
    <w:p w14:paraId="3B15770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4 Batch 100 Loss0.0795</w:t>
      </w:r>
    </w:p>
    <w:p w14:paraId="41835B9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4 Batch 200 Loss0.0780</w:t>
      </w:r>
    </w:p>
    <w:p w14:paraId="675CD3B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4 Batch 300 Loss0.0770</w:t>
      </w:r>
    </w:p>
    <w:p w14:paraId="6F321D7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4 Batch 400 Loss0.0617</w:t>
      </w:r>
    </w:p>
    <w:p w14:paraId="70A15B3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4 Batch 500 Loss0.0750</w:t>
      </w:r>
    </w:p>
    <w:p w14:paraId="7934FF8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4 Batch 600 Loss0.0760</w:t>
      </w:r>
    </w:p>
    <w:p w14:paraId="013CDBC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5 Loss 0.0738</w:t>
      </w:r>
    </w:p>
    <w:p w14:paraId="16C932F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4.36344122886658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FB62D3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AF16E6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5 Batch 0 Loss0.0646</w:t>
      </w:r>
    </w:p>
    <w:p w14:paraId="2B248E3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5 Batch 100 Loss0.0576</w:t>
      </w:r>
    </w:p>
    <w:p w14:paraId="34702A3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5 Batch 200 Loss0.0759</w:t>
      </w:r>
    </w:p>
    <w:p w14:paraId="4E11860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45 Batch 300 Loss0.0801</w:t>
      </w:r>
    </w:p>
    <w:p w14:paraId="1150B8C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5 Batch 400 Loss0.0732</w:t>
      </w:r>
    </w:p>
    <w:p w14:paraId="60CC8CA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5 Batch 500 Loss0.0661</w:t>
      </w:r>
    </w:p>
    <w:p w14:paraId="223C693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5 Batch 600 Loss0.0810</w:t>
      </w:r>
    </w:p>
    <w:p w14:paraId="029C28B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6 Loss 0.0661</w:t>
      </w:r>
    </w:p>
    <w:p w14:paraId="3BD2928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5.24395418167114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84C18A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A5B178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6 Batch 0 Loss0.0445</w:t>
      </w:r>
    </w:p>
    <w:p w14:paraId="53A1C9B1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6 Batch 100 Loss0.0553</w:t>
      </w:r>
    </w:p>
    <w:p w14:paraId="00C3619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6 Batch 200 Loss0.0397</w:t>
      </w:r>
    </w:p>
    <w:p w14:paraId="6284CDD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6 Batch 300 Loss0.0805</w:t>
      </w:r>
    </w:p>
    <w:p w14:paraId="1BD9194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6 Batch 400 Loss0.0592</w:t>
      </w:r>
    </w:p>
    <w:p w14:paraId="72ABA73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6 Batch 500 Loss0.0512</w:t>
      </w:r>
    </w:p>
    <w:p w14:paraId="3E3B9EF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6 Batch 600 Loss0.0848</w:t>
      </w:r>
    </w:p>
    <w:p w14:paraId="104E081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7 Loss 0.0624</w:t>
      </w:r>
    </w:p>
    <w:p w14:paraId="1C98B066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5.21344232559204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8B3F752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B23DC7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7 Batch 0 Loss0.0391</w:t>
      </w:r>
    </w:p>
    <w:p w14:paraId="49CD3BE9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7 Batch 100 Loss0.0642</w:t>
      </w:r>
    </w:p>
    <w:p w14:paraId="6180377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7 Batch 200 Loss0.0614</w:t>
      </w:r>
    </w:p>
    <w:p w14:paraId="0EDC46D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7 Batch 300 Loss0.0735</w:t>
      </w:r>
    </w:p>
    <w:p w14:paraId="3397717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7 Batch 400 Loss0.0895</w:t>
      </w:r>
    </w:p>
    <w:p w14:paraId="53E7B7C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7 Batch 500 Loss0.0792</w:t>
      </w:r>
    </w:p>
    <w:p w14:paraId="7B81D17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7 Batch 600 Loss0.0723</w:t>
      </w:r>
    </w:p>
    <w:p w14:paraId="3E4E88D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8 Loss 0.0686</w:t>
      </w:r>
    </w:p>
    <w:p w14:paraId="65E4979D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5.90955519676208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D99576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EB9C29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8 Batch 0 Loss0.0676</w:t>
      </w:r>
    </w:p>
    <w:p w14:paraId="476ABD9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8 Batch 100 Loss0.1068</w:t>
      </w:r>
    </w:p>
    <w:p w14:paraId="64F96163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8 Batch 200 Loss0.0774</w:t>
      </w:r>
    </w:p>
    <w:p w14:paraId="4E1A10FE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8 Batch 300 Loss0.1017</w:t>
      </w:r>
    </w:p>
    <w:p w14:paraId="590ACE0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8 Batch 400 Loss0.0839</w:t>
      </w:r>
    </w:p>
    <w:p w14:paraId="0E8F59C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8 Batch 500 Loss0.0933</w:t>
      </w:r>
    </w:p>
    <w:p w14:paraId="2C751D9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8 Batch 600 Loss0.0650</w:t>
      </w:r>
    </w:p>
    <w:p w14:paraId="23FBDC1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9 Loss 0.0797</w:t>
      </w:r>
    </w:p>
    <w:p w14:paraId="1037B388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5.6334731578827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3EF12F7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5B76E2A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9 Batch 0 Loss0.0442</w:t>
      </w:r>
    </w:p>
    <w:p w14:paraId="290A1255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9 Batch 100 Loss0.0755</w:t>
      </w:r>
    </w:p>
    <w:p w14:paraId="026E0EE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9 Batch 200 Loss0.0643</w:t>
      </w:r>
    </w:p>
    <w:p w14:paraId="533DE34B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9 Batch 300 Loss0.0634</w:t>
      </w:r>
    </w:p>
    <w:p w14:paraId="0845A35F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9 Batch 400 Loss0.0720</w:t>
      </w:r>
    </w:p>
    <w:p w14:paraId="729925F0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9 Batch 500 Loss0.0601</w:t>
      </w:r>
    </w:p>
    <w:p w14:paraId="78514B64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9 Batch 600 Loss0.0507</w:t>
      </w:r>
    </w:p>
    <w:p w14:paraId="61C6280C" w14:textId="77777777" w:rsidR="0001186C" w:rsidRPr="0001186C" w:rsidRDefault="0001186C" w:rsidP="0001186C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0 Loss 0.0679</w:t>
      </w:r>
    </w:p>
    <w:p w14:paraId="04D812CF" w14:textId="09FB43C8" w:rsidR="0001186C" w:rsidRDefault="0001186C" w:rsidP="0001186C"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195.8383629322052 </w:t>
      </w:r>
      <w:proofErr w:type="gramStart"/>
      <w:r w:rsidRPr="0001186C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7B33F3F" w14:textId="42E75816" w:rsidR="0001186C" w:rsidRDefault="0001186C" w:rsidP="00FC55B0"/>
    <w:p w14:paraId="402B1F41" w14:textId="515AE398" w:rsidR="00C15AC0" w:rsidRDefault="00C15AC0" w:rsidP="00FC55B0"/>
    <w:p w14:paraId="26DA1609" w14:textId="178C2C9E" w:rsidR="00C15AC0" w:rsidRDefault="00C15AC0" w:rsidP="00FC55B0"/>
    <w:p w14:paraId="7798589A" w14:textId="2A8BF66C" w:rsidR="00C15AC0" w:rsidRDefault="00C15AC0" w:rsidP="00FC55B0"/>
    <w:p w14:paraId="5679450E" w14:textId="055B104B" w:rsidR="00C15AC0" w:rsidRDefault="00C15AC0" w:rsidP="00FC55B0"/>
    <w:p w14:paraId="118CB76F" w14:textId="5E65DAEA" w:rsidR="00C15AC0" w:rsidRDefault="00C15AC0" w:rsidP="00FC55B0"/>
    <w:p w14:paraId="530F6FC3" w14:textId="77777777" w:rsidR="00C15AC0" w:rsidRPr="00C15AC0" w:rsidRDefault="00C15AC0" w:rsidP="00C15AC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C15AC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C15AC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proofErr w:type="gramStart"/>
      <w:r w:rsidRPr="00C15AC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amespace</w:t>
      </w:r>
      <w:r w:rsidRPr="00C15AC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</w:p>
    <w:p w14:paraId="123F7CD6" w14:textId="77777777" w:rsidR="00C15AC0" w:rsidRPr="00C15AC0" w:rsidRDefault="00C15AC0" w:rsidP="00C15AC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C15AC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C15AC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28A4CDEC" w14:textId="77777777" w:rsidR="00C15AC0" w:rsidRPr="00C15AC0" w:rsidRDefault="00C15AC0" w:rsidP="00C15AC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C15AC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C15AC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557CA8B4" w14:textId="77777777" w:rsidR="00C15AC0" w:rsidRPr="00C15AC0" w:rsidRDefault="00C15AC0" w:rsidP="00C15AC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C15AC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0</w:t>
      </w:r>
      <w:r w:rsidRPr="00C15AC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2A60F6A8" w14:textId="77777777" w:rsidR="00C15AC0" w:rsidRPr="00C15AC0" w:rsidRDefault="00C15AC0" w:rsidP="00C15AC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048C28B1" w14:textId="1001AE13" w:rsidR="00C15AC0" w:rsidRDefault="00C15AC0" w:rsidP="00FC55B0"/>
    <w:p w14:paraId="2B7FC2FB" w14:textId="5F67D3E0" w:rsidR="00C15AC0" w:rsidRDefault="00C15AC0" w:rsidP="00FC55B0"/>
    <w:p w14:paraId="2447423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3274</w:t>
      </w:r>
    </w:p>
    <w:p w14:paraId="5CC4BED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6183</w:t>
      </w:r>
    </w:p>
    <w:p w14:paraId="02D9AC5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5640</w:t>
      </w:r>
    </w:p>
    <w:p w14:paraId="73B5AA4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4960</w:t>
      </w:r>
    </w:p>
    <w:p w14:paraId="1B5308E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572</w:t>
      </w:r>
    </w:p>
    <w:p w14:paraId="5B88F72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4680</w:t>
      </w:r>
    </w:p>
    <w:p w14:paraId="307E9BB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3783</w:t>
      </w:r>
    </w:p>
    <w:p w14:paraId="042786D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5447</w:t>
      </w:r>
    </w:p>
    <w:p w14:paraId="7B6C4F5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370.791898727417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52C1AF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8133A4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4355</w:t>
      </w:r>
    </w:p>
    <w:p w14:paraId="64B00A7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4013</w:t>
      </w:r>
    </w:p>
    <w:p w14:paraId="508D578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371</w:t>
      </w:r>
    </w:p>
    <w:p w14:paraId="5964DFD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4275</w:t>
      </w:r>
    </w:p>
    <w:p w14:paraId="0DED161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4021</w:t>
      </w:r>
    </w:p>
    <w:p w14:paraId="5B759DB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4182</w:t>
      </w:r>
    </w:p>
    <w:p w14:paraId="4A3141A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4295</w:t>
      </w:r>
    </w:p>
    <w:p w14:paraId="5EAFEC3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245</w:t>
      </w:r>
    </w:p>
    <w:p w14:paraId="1E0610A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97.7996504306793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9BA07F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0CFC5F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3710</w:t>
      </w:r>
    </w:p>
    <w:p w14:paraId="5DEAD35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4184</w:t>
      </w:r>
    </w:p>
    <w:p w14:paraId="14BADAC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3902</w:t>
      </w:r>
    </w:p>
    <w:p w14:paraId="5F677E7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4373</w:t>
      </w:r>
    </w:p>
    <w:p w14:paraId="206AD52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3525</w:t>
      </w:r>
    </w:p>
    <w:p w14:paraId="3D80D93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3891</w:t>
      </w:r>
    </w:p>
    <w:p w14:paraId="13190F5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3643</w:t>
      </w:r>
    </w:p>
    <w:p w14:paraId="436E044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3849</w:t>
      </w:r>
    </w:p>
    <w:p w14:paraId="6EA5D2F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88.3055534362793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A9AD45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0D04D6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3636</w:t>
      </w:r>
    </w:p>
    <w:p w14:paraId="6235DBF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3169</w:t>
      </w:r>
    </w:p>
    <w:p w14:paraId="4745002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3927</w:t>
      </w:r>
    </w:p>
    <w:p w14:paraId="3D24AFF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3498</w:t>
      </w:r>
    </w:p>
    <w:p w14:paraId="437E721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3565</w:t>
      </w:r>
    </w:p>
    <w:p w14:paraId="64EC99E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3408</w:t>
      </w:r>
    </w:p>
    <w:p w14:paraId="63D904D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3562</w:t>
      </w:r>
    </w:p>
    <w:p w14:paraId="179A8DD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3550</w:t>
      </w:r>
    </w:p>
    <w:p w14:paraId="1F40F2C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90.06493616104126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9AED5E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35099F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3785</w:t>
      </w:r>
    </w:p>
    <w:p w14:paraId="262F888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3417</w:t>
      </w:r>
    </w:p>
    <w:p w14:paraId="089556D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3110</w:t>
      </w:r>
    </w:p>
    <w:p w14:paraId="64307D7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3759</w:t>
      </w:r>
    </w:p>
    <w:p w14:paraId="334A53D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3224</w:t>
      </w:r>
    </w:p>
    <w:p w14:paraId="4580150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3228</w:t>
      </w:r>
    </w:p>
    <w:p w14:paraId="5DB2D1C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3341</w:t>
      </w:r>
    </w:p>
    <w:p w14:paraId="3025C5C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3378</w:t>
      </w:r>
    </w:p>
    <w:p w14:paraId="34208BD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 xml:space="preserve">Time taken for 1 epoch 287.8489611148834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FA2050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5A6FD4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0 Loss0.2754</w:t>
      </w:r>
    </w:p>
    <w:p w14:paraId="524EBD8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3529</w:t>
      </w:r>
    </w:p>
    <w:p w14:paraId="31C96A6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3520</w:t>
      </w:r>
    </w:p>
    <w:p w14:paraId="170428D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2935</w:t>
      </w:r>
    </w:p>
    <w:p w14:paraId="159FB32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3485</w:t>
      </w:r>
    </w:p>
    <w:p w14:paraId="2AA77F2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3091</w:t>
      </w:r>
    </w:p>
    <w:p w14:paraId="76C5112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3043</w:t>
      </w:r>
    </w:p>
    <w:p w14:paraId="012F917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3180</w:t>
      </w:r>
    </w:p>
    <w:p w14:paraId="18EC074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88.02997183799744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1DF029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373F04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3486</w:t>
      </w:r>
    </w:p>
    <w:p w14:paraId="21D5AE9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2912</w:t>
      </w:r>
    </w:p>
    <w:p w14:paraId="1D96DFD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2703</w:t>
      </w:r>
    </w:p>
    <w:p w14:paraId="401736C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3108</w:t>
      </w:r>
    </w:p>
    <w:p w14:paraId="559CE55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3320</w:t>
      </w:r>
    </w:p>
    <w:p w14:paraId="7F1799F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4185</w:t>
      </w:r>
    </w:p>
    <w:p w14:paraId="477A84A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2922</w:t>
      </w:r>
    </w:p>
    <w:p w14:paraId="423EDD8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3063</w:t>
      </w:r>
    </w:p>
    <w:p w14:paraId="00C5FB2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87.7014036178589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641095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80F55D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3021</w:t>
      </w:r>
    </w:p>
    <w:p w14:paraId="0F5C461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3060</w:t>
      </w:r>
    </w:p>
    <w:p w14:paraId="61F989F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3315</w:t>
      </w:r>
    </w:p>
    <w:p w14:paraId="3D2DB51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2801</w:t>
      </w:r>
    </w:p>
    <w:p w14:paraId="1D8A468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2987</w:t>
      </w:r>
    </w:p>
    <w:p w14:paraId="5CC12BF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3049</w:t>
      </w:r>
    </w:p>
    <w:p w14:paraId="79C1A5E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2359</w:t>
      </w:r>
    </w:p>
    <w:p w14:paraId="1505BD8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3026</w:t>
      </w:r>
    </w:p>
    <w:p w14:paraId="184573D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86.65803027153015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B789EC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D6FCBD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2897</w:t>
      </w:r>
    </w:p>
    <w:p w14:paraId="64EC2D5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2689</w:t>
      </w:r>
    </w:p>
    <w:p w14:paraId="5393E62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2639</w:t>
      </w:r>
    </w:p>
    <w:p w14:paraId="6BF0481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2734</w:t>
      </w:r>
    </w:p>
    <w:p w14:paraId="7C09AA5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3163</w:t>
      </w:r>
    </w:p>
    <w:p w14:paraId="19D8905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3449</w:t>
      </w:r>
    </w:p>
    <w:p w14:paraId="24253CA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2736</w:t>
      </w:r>
    </w:p>
    <w:p w14:paraId="4393D81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2905</w:t>
      </w:r>
    </w:p>
    <w:p w14:paraId="19D5978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85.64423513412476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22350E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FE3FB4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2577</w:t>
      </w:r>
    </w:p>
    <w:p w14:paraId="382C67B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2935</w:t>
      </w:r>
    </w:p>
    <w:p w14:paraId="1A94319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2631</w:t>
      </w:r>
    </w:p>
    <w:p w14:paraId="423F8B0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3066</w:t>
      </w:r>
    </w:p>
    <w:p w14:paraId="1AC6751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3065</w:t>
      </w:r>
    </w:p>
    <w:p w14:paraId="4A861D5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2787</w:t>
      </w:r>
    </w:p>
    <w:p w14:paraId="1620585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3462</w:t>
      </w:r>
    </w:p>
    <w:p w14:paraId="71EAC5B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2854</w:t>
      </w:r>
    </w:p>
    <w:p w14:paraId="56B101A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80.248726606369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F9A738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3501EC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Batch 0 Loss0.2807</w:t>
      </w:r>
    </w:p>
    <w:p w14:paraId="73B8718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Batch 100 Loss0.2807</w:t>
      </w:r>
    </w:p>
    <w:p w14:paraId="05E7663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Batch 200 Loss0.2863</w:t>
      </w:r>
    </w:p>
    <w:p w14:paraId="194810E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Batch 300 Loss0.2899</w:t>
      </w:r>
    </w:p>
    <w:p w14:paraId="7CBC98F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Batch 400 Loss0.2975</w:t>
      </w:r>
    </w:p>
    <w:p w14:paraId="6A447CD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Batch 500 Loss0.2431</w:t>
      </w:r>
    </w:p>
    <w:p w14:paraId="60771B5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10 Batch 600 Loss0.3251</w:t>
      </w:r>
    </w:p>
    <w:p w14:paraId="5461293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1 Loss 0.2799</w:t>
      </w:r>
    </w:p>
    <w:p w14:paraId="2E76A41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80.3188314437866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8826F1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EEC593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1 Batch 0 Loss0.2686</w:t>
      </w:r>
    </w:p>
    <w:p w14:paraId="2C274BA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1 Batch 100 Loss0.2608</w:t>
      </w:r>
    </w:p>
    <w:p w14:paraId="7A8D1F4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1 Batch 200 Loss0.3271</w:t>
      </w:r>
    </w:p>
    <w:p w14:paraId="12F4CA3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1 Batch 300 Loss0.2720</w:t>
      </w:r>
    </w:p>
    <w:p w14:paraId="53FDA20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1 Batch 400 Loss0.2336</w:t>
      </w:r>
    </w:p>
    <w:p w14:paraId="443DB36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1 Batch 500 Loss0.2803</w:t>
      </w:r>
    </w:p>
    <w:p w14:paraId="0E18F7A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1 Batch 600 Loss0.2789</w:t>
      </w:r>
    </w:p>
    <w:p w14:paraId="6EE164B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2 Loss 0.2719</w:t>
      </w:r>
    </w:p>
    <w:p w14:paraId="57E25A6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79.67910170555115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1B441F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B52B0C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2 Batch 0 Loss0.2383</w:t>
      </w:r>
    </w:p>
    <w:p w14:paraId="4E5500F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2 Batch 100 Loss0.2561</w:t>
      </w:r>
    </w:p>
    <w:p w14:paraId="2E13A7F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2 Batch 200 Loss0.2306</w:t>
      </w:r>
    </w:p>
    <w:p w14:paraId="431EFE6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2 Batch 300 Loss0.2613</w:t>
      </w:r>
    </w:p>
    <w:p w14:paraId="1712893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2 Batch 400 Loss0.2552</w:t>
      </w:r>
    </w:p>
    <w:p w14:paraId="3D25D32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2 Batch 500 Loss0.2911</w:t>
      </w:r>
    </w:p>
    <w:p w14:paraId="6F21408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2 Batch 600 Loss0.2859</w:t>
      </w:r>
    </w:p>
    <w:p w14:paraId="69B6377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3 Loss 0.2695</w:t>
      </w:r>
    </w:p>
    <w:p w14:paraId="0E7AACC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82.85090708732605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342C18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308431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3 Batch 0 Loss0.2787</w:t>
      </w:r>
    </w:p>
    <w:p w14:paraId="6F01E54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3 Batch 100 Loss0.2553</w:t>
      </w:r>
    </w:p>
    <w:p w14:paraId="36C4AEA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3 Batch 200 Loss0.2465</w:t>
      </w:r>
    </w:p>
    <w:p w14:paraId="326E1F4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3 Batch 300 Loss0.2594</w:t>
      </w:r>
    </w:p>
    <w:p w14:paraId="45B3C1D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3 Batch 400 Loss0.2326</w:t>
      </w:r>
    </w:p>
    <w:p w14:paraId="1C20FC8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3 Batch 500 Loss0.2433</w:t>
      </w:r>
    </w:p>
    <w:p w14:paraId="388568B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3 Batch 600 Loss0.2683</w:t>
      </w:r>
    </w:p>
    <w:p w14:paraId="710F16D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4 Loss 0.2660</w:t>
      </w:r>
    </w:p>
    <w:p w14:paraId="6AECE2B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84.11811876296997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CC27CC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C3A4A6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4 Batch 0 Loss0.2339</w:t>
      </w:r>
    </w:p>
    <w:p w14:paraId="1344C59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4 Batch 100 Loss0.2753</w:t>
      </w:r>
    </w:p>
    <w:p w14:paraId="505CA44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4 Batch 200 Loss0.2787</w:t>
      </w:r>
    </w:p>
    <w:p w14:paraId="0D17AFC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4 Batch 300 Loss0.2731</w:t>
      </w:r>
    </w:p>
    <w:p w14:paraId="60C0548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4 Batch 400 Loss0.2320</w:t>
      </w:r>
    </w:p>
    <w:p w14:paraId="4D772E4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4 Batch 500 Loss0.2351</w:t>
      </w:r>
    </w:p>
    <w:p w14:paraId="70367FC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4 Batch 600 Loss0.2571</w:t>
      </w:r>
    </w:p>
    <w:p w14:paraId="75D1D5E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5 Loss 0.2635</w:t>
      </w:r>
    </w:p>
    <w:p w14:paraId="0E07F7A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80.22683906555176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2B3A6F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118420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5 Batch 0 Loss0.2347</w:t>
      </w:r>
    </w:p>
    <w:p w14:paraId="3AA984D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5 Batch 100 Loss0.2440</w:t>
      </w:r>
    </w:p>
    <w:p w14:paraId="14593F5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5 Batch 200 Loss0.2558</w:t>
      </w:r>
    </w:p>
    <w:p w14:paraId="3EDE9D6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5 Batch 300 Loss0.2785</w:t>
      </w:r>
    </w:p>
    <w:p w14:paraId="7D4A55B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5 Batch 400 Loss0.2540</w:t>
      </w:r>
    </w:p>
    <w:p w14:paraId="27C7DFC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5 Batch 500 Loss0.2592</w:t>
      </w:r>
    </w:p>
    <w:p w14:paraId="39E1482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5 Batch 600 Loss0.2859</w:t>
      </w:r>
    </w:p>
    <w:p w14:paraId="129934F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6 Loss 0.2580</w:t>
      </w:r>
    </w:p>
    <w:p w14:paraId="1A90CD4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79.9673488140106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020F55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B6FDEF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6 Batch 0 Loss0.2249</w:t>
      </w:r>
    </w:p>
    <w:p w14:paraId="1DC8BE7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6 Batch 100 Loss0.2265</w:t>
      </w:r>
    </w:p>
    <w:p w14:paraId="393E7DF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6 Batch 200 Loss0.2537</w:t>
      </w:r>
    </w:p>
    <w:p w14:paraId="2D735E2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6 Batch 300 Loss0.2684</w:t>
      </w:r>
    </w:p>
    <w:p w14:paraId="3DF097F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16 Batch 400 Loss0.2451</w:t>
      </w:r>
    </w:p>
    <w:p w14:paraId="52030B1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6 Batch 500 Loss0.2188</w:t>
      </w:r>
    </w:p>
    <w:p w14:paraId="59CC5C5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6 Batch 600 Loss0.3243</w:t>
      </w:r>
    </w:p>
    <w:p w14:paraId="0FFEAB2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7 Loss 0.2552</w:t>
      </w:r>
    </w:p>
    <w:p w14:paraId="37F7D5B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80.2844080924988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9CDFD2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E75CC2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7 Batch 0 Loss0.2537</w:t>
      </w:r>
    </w:p>
    <w:p w14:paraId="7826188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7 Batch 100 Loss0.2627</w:t>
      </w:r>
    </w:p>
    <w:p w14:paraId="688913B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7 Batch 200 Loss0.2250</w:t>
      </w:r>
    </w:p>
    <w:p w14:paraId="6DC657B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7 Batch 300 Loss0.2461</w:t>
      </w:r>
    </w:p>
    <w:p w14:paraId="6D206B4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7 Batch 400 Loss0.2193</w:t>
      </w:r>
    </w:p>
    <w:p w14:paraId="0FBFCA6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7 Batch 500 Loss0.2844</w:t>
      </w:r>
    </w:p>
    <w:p w14:paraId="4BC3810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7 Batch 600 Loss0.2724</w:t>
      </w:r>
    </w:p>
    <w:p w14:paraId="263A575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8 Loss 0.2542</w:t>
      </w:r>
    </w:p>
    <w:p w14:paraId="273678D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81.82267570495605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FC73CE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9775CF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8 Batch 0 Loss0.2308</w:t>
      </w:r>
    </w:p>
    <w:p w14:paraId="0336C98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8 Batch 100 Loss0.2571</w:t>
      </w:r>
    </w:p>
    <w:p w14:paraId="67DEDAD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8 Batch 200 Loss0.2357</w:t>
      </w:r>
    </w:p>
    <w:p w14:paraId="6B7D97C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8 Batch 300 Loss0.2567</w:t>
      </w:r>
    </w:p>
    <w:p w14:paraId="4C33ECC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8 Batch 400 Loss0.2615</w:t>
      </w:r>
    </w:p>
    <w:p w14:paraId="7F0F7F8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8 Batch 500 Loss0.2591</w:t>
      </w:r>
    </w:p>
    <w:p w14:paraId="109B89A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8 Batch 600 Loss0.2440</w:t>
      </w:r>
    </w:p>
    <w:p w14:paraId="39FD779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9 Loss 0.2502</w:t>
      </w:r>
    </w:p>
    <w:p w14:paraId="4BE2534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80.70737648010254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44A14F5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B6E7FB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9 Batch 0 Loss0.2037</w:t>
      </w:r>
    </w:p>
    <w:p w14:paraId="5925B27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9 Batch 100 Loss0.2037</w:t>
      </w:r>
    </w:p>
    <w:p w14:paraId="163D7C1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9 Batch 200 Loss0.2663</w:t>
      </w:r>
    </w:p>
    <w:p w14:paraId="4FCE62E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9 Batch 300 Loss0.2444</w:t>
      </w:r>
    </w:p>
    <w:p w14:paraId="3BB5555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9 Batch 400 Loss0.2118</w:t>
      </w:r>
    </w:p>
    <w:p w14:paraId="3697DC7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9 Batch 500 Loss0.2391</w:t>
      </w:r>
    </w:p>
    <w:p w14:paraId="7AF2D19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9 Batch 600 Loss0.2677</w:t>
      </w:r>
    </w:p>
    <w:p w14:paraId="505EBB4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0 Loss 0.2503</w:t>
      </w:r>
    </w:p>
    <w:p w14:paraId="5D43B31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80.5172324180603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9395AF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863434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0 Batch 0 Loss0.2026</w:t>
      </w:r>
    </w:p>
    <w:p w14:paraId="1319695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0 Batch 100 Loss0.2873</w:t>
      </w:r>
    </w:p>
    <w:p w14:paraId="50EBFBD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0 Batch 200 Loss0.2295</w:t>
      </w:r>
    </w:p>
    <w:p w14:paraId="08282B0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0 Batch 300 Loss0.2525</w:t>
      </w:r>
    </w:p>
    <w:p w14:paraId="0807D54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0 Batch 400 Loss0.2386</w:t>
      </w:r>
    </w:p>
    <w:p w14:paraId="2F8D086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0 Batch 500 Loss0.2134</w:t>
      </w:r>
    </w:p>
    <w:p w14:paraId="5088904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0 Batch 600 Loss0.2491</w:t>
      </w:r>
    </w:p>
    <w:p w14:paraId="22135EA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1 Loss 0.2474</w:t>
      </w:r>
    </w:p>
    <w:p w14:paraId="5C23710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80.8991119861603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6B502F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940D37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1 Batch 0 Loss0.2634</w:t>
      </w:r>
    </w:p>
    <w:p w14:paraId="46FD6C7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1 Batch 100 Loss0.2579</w:t>
      </w:r>
    </w:p>
    <w:p w14:paraId="03373BB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1 Batch 200 Loss0.2038</w:t>
      </w:r>
    </w:p>
    <w:p w14:paraId="78F9D80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1 Batch 300 Loss0.2634</w:t>
      </w:r>
    </w:p>
    <w:p w14:paraId="23E27A5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1 Batch 400 Loss0.2284</w:t>
      </w:r>
    </w:p>
    <w:p w14:paraId="427D142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1 Batch 500 Loss0.2860</w:t>
      </w:r>
    </w:p>
    <w:p w14:paraId="537A27B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1 Batch 600 Loss0.2651</w:t>
      </w:r>
    </w:p>
    <w:p w14:paraId="1053007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2 Loss 0.2460</w:t>
      </w:r>
    </w:p>
    <w:p w14:paraId="5B44717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72.2837164402008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BC11B6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A45E57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2 Batch 0 Loss0.2018</w:t>
      </w:r>
    </w:p>
    <w:p w14:paraId="1681AB9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2 Batch 100 Loss0.2029</w:t>
      </w:r>
    </w:p>
    <w:p w14:paraId="07A004F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22 Batch 200 Loss0.2885</w:t>
      </w:r>
    </w:p>
    <w:p w14:paraId="20EB340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2 Batch 300 Loss0.2598</w:t>
      </w:r>
    </w:p>
    <w:p w14:paraId="7A3892A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2 Batch 400 Loss0.2266</w:t>
      </w:r>
    </w:p>
    <w:p w14:paraId="675F699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2 Batch 500 Loss0.2694</w:t>
      </w:r>
    </w:p>
    <w:p w14:paraId="526273A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2 Batch 600 Loss0.2649</w:t>
      </w:r>
    </w:p>
    <w:p w14:paraId="25FB0D6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3 Loss 0.2459</w:t>
      </w:r>
    </w:p>
    <w:p w14:paraId="2B3D21E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72.630827665329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34B32D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6EAA00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3 Batch 0 Loss0.2082</w:t>
      </w:r>
    </w:p>
    <w:p w14:paraId="020AD7D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3 Batch 100 Loss0.2471</w:t>
      </w:r>
    </w:p>
    <w:p w14:paraId="7505E5C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3 Batch 200 Loss0.2562</w:t>
      </w:r>
    </w:p>
    <w:p w14:paraId="7E4E063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3 Batch 300 Loss0.2900</w:t>
      </w:r>
    </w:p>
    <w:p w14:paraId="1251A95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3 Batch 400 Loss0.2275</w:t>
      </w:r>
    </w:p>
    <w:p w14:paraId="61D9AF4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3 Batch 500 Loss0.2643</w:t>
      </w:r>
    </w:p>
    <w:p w14:paraId="7726976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3 Batch 600 Loss0.2354</w:t>
      </w:r>
    </w:p>
    <w:p w14:paraId="1E8C1FD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4 Loss 0.2485</w:t>
      </w:r>
    </w:p>
    <w:p w14:paraId="00AF577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71.1392767429352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1BA9B6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EE8F3A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4 Batch 0 Loss0.2351</w:t>
      </w:r>
    </w:p>
    <w:p w14:paraId="59D8DB5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4 Batch 100 Loss0.2174</w:t>
      </w:r>
    </w:p>
    <w:p w14:paraId="6F63418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4 Batch 200 Loss0.2691</w:t>
      </w:r>
    </w:p>
    <w:p w14:paraId="4DD5458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4 Batch 300 Loss0.2484</w:t>
      </w:r>
    </w:p>
    <w:p w14:paraId="09D977D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4 Batch 400 Loss0.2407</w:t>
      </w:r>
    </w:p>
    <w:p w14:paraId="76D7D34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4 Batch 500 Loss0.2495</w:t>
      </w:r>
    </w:p>
    <w:p w14:paraId="50D1A9B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4 Batch 600 Loss0.2889</w:t>
      </w:r>
    </w:p>
    <w:p w14:paraId="166846E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5 Loss 0.2455</w:t>
      </w:r>
    </w:p>
    <w:p w14:paraId="397567C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65.65787625312805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81A54C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532D47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5 Batch 0 Loss0.1953</w:t>
      </w:r>
    </w:p>
    <w:p w14:paraId="1A0ED83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5 Batch 100 Loss0.2434</w:t>
      </w:r>
    </w:p>
    <w:p w14:paraId="4688914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5 Batch 200 Loss0.2645</w:t>
      </w:r>
    </w:p>
    <w:p w14:paraId="003A944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5 Batch 300 Loss0.2564</w:t>
      </w:r>
    </w:p>
    <w:p w14:paraId="6257642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5 Batch 400 Loss0.2687</w:t>
      </w:r>
    </w:p>
    <w:p w14:paraId="4DAAD9E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5 Batch 500 Loss0.2452</w:t>
      </w:r>
    </w:p>
    <w:p w14:paraId="2E766D0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5 Batch 600 Loss0.2546</w:t>
      </w:r>
    </w:p>
    <w:p w14:paraId="1042686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6 Loss 0.2421</w:t>
      </w:r>
    </w:p>
    <w:p w14:paraId="5EAC521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65.27342081069946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3D552C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9D59F1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6 Batch 0 Loss0.2576</w:t>
      </w:r>
    </w:p>
    <w:p w14:paraId="1346214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6 Batch 100 Loss0.2547</w:t>
      </w:r>
    </w:p>
    <w:p w14:paraId="0477A9D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6 Batch 200 Loss0.2135</w:t>
      </w:r>
    </w:p>
    <w:p w14:paraId="7DBB590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6 Batch 300 Loss0.2326</w:t>
      </w:r>
    </w:p>
    <w:p w14:paraId="1754073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6 Batch 400 Loss0.2455</w:t>
      </w:r>
    </w:p>
    <w:p w14:paraId="0DA4909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6 Batch 500 Loss0.2519</w:t>
      </w:r>
    </w:p>
    <w:p w14:paraId="7D4B7D4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6 Batch 600 Loss0.2610</w:t>
      </w:r>
    </w:p>
    <w:p w14:paraId="541285E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7 Loss 0.2421</w:t>
      </w:r>
    </w:p>
    <w:p w14:paraId="65A8D3A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64.98684549331665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8CC7F7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843C5B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7 Batch 0 Loss0.2078</w:t>
      </w:r>
    </w:p>
    <w:p w14:paraId="5B05A9A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7 Batch 100 Loss0.2327</w:t>
      </w:r>
    </w:p>
    <w:p w14:paraId="0349EB9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7 Batch 200 Loss0.2283</w:t>
      </w:r>
    </w:p>
    <w:p w14:paraId="45DFF91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7 Batch 300 Loss0.2374</w:t>
      </w:r>
    </w:p>
    <w:p w14:paraId="3C63BD2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7 Batch 400 Loss0.2391</w:t>
      </w:r>
    </w:p>
    <w:p w14:paraId="595C4AD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7 Batch 500 Loss0.2556</w:t>
      </w:r>
    </w:p>
    <w:p w14:paraId="44AF495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7 Batch 600 Loss0.2471</w:t>
      </w:r>
    </w:p>
    <w:p w14:paraId="139D231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8 Loss 0.2381</w:t>
      </w:r>
    </w:p>
    <w:p w14:paraId="0E56E6D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8.72041511535645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6E2B1A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1C53A1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28 Batch 0 Loss0.2432</w:t>
      </w:r>
    </w:p>
    <w:p w14:paraId="76516A1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8 Batch 100 Loss0.2299</w:t>
      </w:r>
    </w:p>
    <w:p w14:paraId="2C5F5B2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8 Batch 200 Loss0.2344</w:t>
      </w:r>
    </w:p>
    <w:p w14:paraId="6139CC5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8 Batch 300 Loss0.2471</w:t>
      </w:r>
    </w:p>
    <w:p w14:paraId="01616DF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8 Batch 400 Loss0.2133</w:t>
      </w:r>
    </w:p>
    <w:p w14:paraId="11C46B5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8 Batch 500 Loss0.2573</w:t>
      </w:r>
    </w:p>
    <w:p w14:paraId="3756641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8 Batch 600 Loss0.2112</w:t>
      </w:r>
    </w:p>
    <w:p w14:paraId="084B6F6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9 Loss 0.2434</w:t>
      </w:r>
    </w:p>
    <w:p w14:paraId="50FDDA3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9.1593961715698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5A996B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6070A4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9 Batch 0 Loss0.1963</w:t>
      </w:r>
    </w:p>
    <w:p w14:paraId="1721F09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9 Batch 100 Loss0.2164</w:t>
      </w:r>
    </w:p>
    <w:p w14:paraId="0C172CB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9 Batch 200 Loss0.2258</w:t>
      </w:r>
    </w:p>
    <w:p w14:paraId="701C39B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9 Batch 300 Loss0.2605</w:t>
      </w:r>
    </w:p>
    <w:p w14:paraId="05DFAA6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9 Batch 400 Loss0.2340</w:t>
      </w:r>
    </w:p>
    <w:p w14:paraId="7099FC3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9 Batch 500 Loss0.2570</w:t>
      </w:r>
    </w:p>
    <w:p w14:paraId="5E6E14B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9 Batch 600 Loss0.2499</w:t>
      </w:r>
    </w:p>
    <w:p w14:paraId="401E5E3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0 Loss 0.2412</w:t>
      </w:r>
    </w:p>
    <w:p w14:paraId="68114FB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9.11102533340454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B2C740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36CFC9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0 Batch 0 Loss0.2435</w:t>
      </w:r>
    </w:p>
    <w:p w14:paraId="3724612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0 Batch 100 Loss0.2273</w:t>
      </w:r>
    </w:p>
    <w:p w14:paraId="09B0566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0 Batch 200 Loss0.1880</w:t>
      </w:r>
    </w:p>
    <w:p w14:paraId="4CEFBEE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0 Batch 300 Loss0.2438</w:t>
      </w:r>
    </w:p>
    <w:p w14:paraId="247C809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0 Batch 400 Loss0.2235</w:t>
      </w:r>
    </w:p>
    <w:p w14:paraId="575CCE7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0 Batch 500 Loss0.2496</w:t>
      </w:r>
    </w:p>
    <w:p w14:paraId="1E69368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0 Batch 600 Loss0.2489</w:t>
      </w:r>
    </w:p>
    <w:p w14:paraId="455E5CB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1 Loss 0.2376</w:t>
      </w:r>
    </w:p>
    <w:p w14:paraId="5018D49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8.8368351459503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3A0907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1D285B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1 Batch 0 Loss0.2191</w:t>
      </w:r>
    </w:p>
    <w:p w14:paraId="245F78B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1 Batch 100 Loss0.2130</w:t>
      </w:r>
    </w:p>
    <w:p w14:paraId="7DA7052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1 Batch 200 Loss0.2186</w:t>
      </w:r>
    </w:p>
    <w:p w14:paraId="0B7CBE7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1 Batch 300 Loss0.2462</w:t>
      </w:r>
    </w:p>
    <w:p w14:paraId="4BA3E89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1 Batch 400 Loss0.2216</w:t>
      </w:r>
    </w:p>
    <w:p w14:paraId="6A1FEC3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1 Batch 500 Loss0.2028</w:t>
      </w:r>
    </w:p>
    <w:p w14:paraId="65B696C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1 Batch 600 Loss0.2809</w:t>
      </w:r>
    </w:p>
    <w:p w14:paraId="28C3607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2 Loss 0.2385</w:t>
      </w:r>
    </w:p>
    <w:p w14:paraId="6A582E4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8.9995665550232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3F39E4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40CC14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2 Batch 0 Loss0.2300</w:t>
      </w:r>
    </w:p>
    <w:p w14:paraId="385F50F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2 Batch 100 Loss0.2162</w:t>
      </w:r>
    </w:p>
    <w:p w14:paraId="3BB269A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2 Batch 200 Loss0.2281</w:t>
      </w:r>
    </w:p>
    <w:p w14:paraId="468BF58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2 Batch 300 Loss0.2070</w:t>
      </w:r>
    </w:p>
    <w:p w14:paraId="0257D97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2 Batch 400 Loss0.2301</w:t>
      </w:r>
    </w:p>
    <w:p w14:paraId="7F3DBF3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2 Batch 500 Loss0.2369</w:t>
      </w:r>
    </w:p>
    <w:p w14:paraId="7EDE2BF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2 Batch 600 Loss0.2583</w:t>
      </w:r>
    </w:p>
    <w:p w14:paraId="2C49013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3 Loss 0.2382</w:t>
      </w:r>
    </w:p>
    <w:p w14:paraId="07C153A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9.09558629989624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EB32D5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ADF769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3 Batch 0 Loss0.2222</w:t>
      </w:r>
    </w:p>
    <w:p w14:paraId="49D54EB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3 Batch 100 Loss0.2390</w:t>
      </w:r>
    </w:p>
    <w:p w14:paraId="173A278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3 Batch 200 Loss0.2394</w:t>
      </w:r>
    </w:p>
    <w:p w14:paraId="2D0B972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3 Batch 300 Loss0.3072</w:t>
      </w:r>
    </w:p>
    <w:p w14:paraId="30B35C1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3 Batch 400 Loss0.2319</w:t>
      </w:r>
    </w:p>
    <w:p w14:paraId="6BE171F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3 Batch 500 Loss0.2586</w:t>
      </w:r>
    </w:p>
    <w:p w14:paraId="42DD073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3 Batch 600 Loss0.2325</w:t>
      </w:r>
    </w:p>
    <w:p w14:paraId="346B7D2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4 Loss 0.2370</w:t>
      </w:r>
    </w:p>
    <w:p w14:paraId="1AAD6B1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 xml:space="preserve">Time taken for 1 epoch 259.32205867767334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9F2C32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135689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4 Batch 0 Loss0.2335</w:t>
      </w:r>
    </w:p>
    <w:p w14:paraId="38F93B6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4 Batch 100 Loss0.2228</w:t>
      </w:r>
    </w:p>
    <w:p w14:paraId="4C687EC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4 Batch 200 Loss0.2487</w:t>
      </w:r>
    </w:p>
    <w:p w14:paraId="5FD4D0D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4 Batch 300 Loss0.1985</w:t>
      </w:r>
    </w:p>
    <w:p w14:paraId="025CB08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4 Batch 400 Loss0.2492</w:t>
      </w:r>
    </w:p>
    <w:p w14:paraId="38EE195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4 Batch 500 Loss0.2283</w:t>
      </w:r>
    </w:p>
    <w:p w14:paraId="2150069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4 Batch 600 Loss0.2074</w:t>
      </w:r>
    </w:p>
    <w:p w14:paraId="1618A3D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5 Loss 0.2364</w:t>
      </w:r>
    </w:p>
    <w:p w14:paraId="4A53688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8.5846338272095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CDD8D3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A80053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5 Batch 0 Loss0.2364</w:t>
      </w:r>
    </w:p>
    <w:p w14:paraId="7C56229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5 Batch 100 Loss0.2209</w:t>
      </w:r>
    </w:p>
    <w:p w14:paraId="0F7AF45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5 Batch 200 Loss0.2337</w:t>
      </w:r>
    </w:p>
    <w:p w14:paraId="7AFCB20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5 Batch 300 Loss0.2253</w:t>
      </w:r>
    </w:p>
    <w:p w14:paraId="4B45A8A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5 Batch 400 Loss0.2674</w:t>
      </w:r>
    </w:p>
    <w:p w14:paraId="4A63016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5 Batch 500 Loss0.2097</w:t>
      </w:r>
    </w:p>
    <w:p w14:paraId="533AA3B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5 Batch 600 Loss0.2308</w:t>
      </w:r>
    </w:p>
    <w:p w14:paraId="0BA86E2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6 Loss 0.2346</w:t>
      </w:r>
    </w:p>
    <w:p w14:paraId="579624C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9.50735330581665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60EE8D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507A9E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6 Batch 0 Loss0.1873</w:t>
      </w:r>
    </w:p>
    <w:p w14:paraId="420D809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6 Batch 100 Loss0.2601</w:t>
      </w:r>
    </w:p>
    <w:p w14:paraId="1B0B2F4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6 Batch 200 Loss0.2166</w:t>
      </w:r>
    </w:p>
    <w:p w14:paraId="1722358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6 Batch 300 Loss0.2227</w:t>
      </w:r>
    </w:p>
    <w:p w14:paraId="166D2BE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6 Batch 400 Loss0.2371</w:t>
      </w:r>
    </w:p>
    <w:p w14:paraId="75391F6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6 Batch 500 Loss0.2223</w:t>
      </w:r>
    </w:p>
    <w:p w14:paraId="2B772D0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6 Batch 600 Loss0.2558</w:t>
      </w:r>
    </w:p>
    <w:p w14:paraId="16083C3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7 Loss 0.2350</w:t>
      </w:r>
    </w:p>
    <w:p w14:paraId="54F9EFE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9.4387605190277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37645E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B6514A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7 Batch 0 Loss0.2060</w:t>
      </w:r>
    </w:p>
    <w:p w14:paraId="2FD5FAB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7 Batch 100 Loss0.2050</w:t>
      </w:r>
    </w:p>
    <w:p w14:paraId="3EFF691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7 Batch 200 Loss0.2360</w:t>
      </w:r>
    </w:p>
    <w:p w14:paraId="676E61F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7 Batch 300 Loss0.2262</w:t>
      </w:r>
    </w:p>
    <w:p w14:paraId="10B0B10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7 Batch 400 Loss0.2452</w:t>
      </w:r>
    </w:p>
    <w:p w14:paraId="6582FAE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7 Batch 500 Loss0.2245</w:t>
      </w:r>
    </w:p>
    <w:p w14:paraId="6CE1638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7 Batch 600 Loss0.2458</w:t>
      </w:r>
    </w:p>
    <w:p w14:paraId="1DB562C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8 Loss 0.2334</w:t>
      </w:r>
    </w:p>
    <w:p w14:paraId="529A5F0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8.97843623161316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73D66D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9A010C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8 Batch 0 Loss0.2037</w:t>
      </w:r>
    </w:p>
    <w:p w14:paraId="6CAFF8E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8 Batch 100 Loss0.2247</w:t>
      </w:r>
    </w:p>
    <w:p w14:paraId="35EDB87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8 Batch 200 Loss0.2081</w:t>
      </w:r>
    </w:p>
    <w:p w14:paraId="7BCAD71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8 Batch 300 Loss0.2389</w:t>
      </w:r>
    </w:p>
    <w:p w14:paraId="2FAA851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8 Batch 400 Loss0.2559</w:t>
      </w:r>
    </w:p>
    <w:p w14:paraId="3BC0A76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8 Batch 500 Loss0.2555</w:t>
      </w:r>
    </w:p>
    <w:p w14:paraId="68E2473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8 Batch 600 Loss0.2527</w:t>
      </w:r>
    </w:p>
    <w:p w14:paraId="4BD4244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9 Loss 0.2356</w:t>
      </w:r>
    </w:p>
    <w:p w14:paraId="247FF92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60.0055751800537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5C862CB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26DBF9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9 Batch 0 Loss0.2454</w:t>
      </w:r>
    </w:p>
    <w:p w14:paraId="675B172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9 Batch 100 Loss0.2340</w:t>
      </w:r>
    </w:p>
    <w:p w14:paraId="2C935E0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9 Batch 200 Loss0.2132</w:t>
      </w:r>
    </w:p>
    <w:p w14:paraId="2C8BE56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9 Batch 300 Loss0.2325</w:t>
      </w:r>
    </w:p>
    <w:p w14:paraId="0DEB66C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9 Batch 400 Loss0.2279</w:t>
      </w:r>
    </w:p>
    <w:p w14:paraId="1AD1832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9 Batch 500 Loss0.2695</w:t>
      </w:r>
    </w:p>
    <w:p w14:paraId="72A254B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39 Batch 600 Loss0.2835</w:t>
      </w:r>
    </w:p>
    <w:p w14:paraId="5899355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0 Loss 0.2475</w:t>
      </w:r>
    </w:p>
    <w:p w14:paraId="089F44D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9.0115728378296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1217CF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CC50AA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0 Batch 0 Loss0.2491</w:t>
      </w:r>
    </w:p>
    <w:p w14:paraId="0E3624C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0 Batch 100 Loss0.2296</w:t>
      </w:r>
    </w:p>
    <w:p w14:paraId="4E2D88A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0 Batch 200 Loss0.2525</w:t>
      </w:r>
    </w:p>
    <w:p w14:paraId="43E189B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0 Batch 300 Loss0.2514</w:t>
      </w:r>
    </w:p>
    <w:p w14:paraId="3E6D6A7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0 Batch 400 Loss0.2461</w:t>
      </w:r>
    </w:p>
    <w:p w14:paraId="069AB63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0 Batch 500 Loss0.2413</w:t>
      </w:r>
    </w:p>
    <w:p w14:paraId="784D4B6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0 Batch 600 Loss0.2631</w:t>
      </w:r>
    </w:p>
    <w:p w14:paraId="485265B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1 Loss 0.2500</w:t>
      </w:r>
    </w:p>
    <w:p w14:paraId="1C14F96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8.62335681915283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BB152D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CC3DB3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1 Batch 0 Loss0.2131</w:t>
      </w:r>
    </w:p>
    <w:p w14:paraId="50BCE5F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1 Batch 100 Loss0.2140</w:t>
      </w:r>
    </w:p>
    <w:p w14:paraId="79CEA4D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1 Batch 200 Loss0.2661</w:t>
      </w:r>
    </w:p>
    <w:p w14:paraId="0796DF3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1 Batch 300 Loss0.2738</w:t>
      </w:r>
    </w:p>
    <w:p w14:paraId="41FD23D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1 Batch 400 Loss0.2671</w:t>
      </w:r>
    </w:p>
    <w:p w14:paraId="2755663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1 Batch 500 Loss0.2759</w:t>
      </w:r>
    </w:p>
    <w:p w14:paraId="123F4E2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1 Batch 600 Loss0.2756</w:t>
      </w:r>
    </w:p>
    <w:p w14:paraId="21A5356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2 Loss 0.2437</w:t>
      </w:r>
    </w:p>
    <w:p w14:paraId="59FDD1E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9.55035042762756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96B95C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F5E49A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2 Batch 0 Loss0.2144</w:t>
      </w:r>
    </w:p>
    <w:p w14:paraId="4F3CCC2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2 Batch 100 Loss0.2163</w:t>
      </w:r>
    </w:p>
    <w:p w14:paraId="6A710CB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2 Batch 200 Loss0.2168</w:t>
      </w:r>
    </w:p>
    <w:p w14:paraId="0E01E82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2 Batch 300 Loss0.2679</w:t>
      </w:r>
    </w:p>
    <w:p w14:paraId="7A33FCE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2 Batch 400 Loss0.2667</w:t>
      </w:r>
    </w:p>
    <w:p w14:paraId="377B0B5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2 Batch 500 Loss0.2491</w:t>
      </w:r>
    </w:p>
    <w:p w14:paraId="066F744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2 Batch 600 Loss0.2955</w:t>
      </w:r>
    </w:p>
    <w:p w14:paraId="7CCBC56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3 Loss 0.2478</w:t>
      </w:r>
    </w:p>
    <w:p w14:paraId="3061719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5.65280508995056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550627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7DF0FB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3 Batch 0 Loss0.2529</w:t>
      </w:r>
    </w:p>
    <w:p w14:paraId="636A525E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3 Batch 100 Loss0.2386</w:t>
      </w:r>
    </w:p>
    <w:p w14:paraId="00E6C22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3 Batch 200 Loss0.2329</w:t>
      </w:r>
    </w:p>
    <w:p w14:paraId="2FB3427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3 Batch 300 Loss0.2554</w:t>
      </w:r>
    </w:p>
    <w:p w14:paraId="0B0A739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3 Batch 400 Loss0.2483</w:t>
      </w:r>
    </w:p>
    <w:p w14:paraId="2B01B72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3 Batch 500 Loss0.2542</w:t>
      </w:r>
    </w:p>
    <w:p w14:paraId="7BDBE09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3 Batch 600 Loss0.2619</w:t>
      </w:r>
    </w:p>
    <w:p w14:paraId="3D44EB3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4 Loss 0.2475</w:t>
      </w:r>
    </w:p>
    <w:p w14:paraId="1801AA0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5.63047790527344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2E495B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650C97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4 Batch 0 Loss0.2327</w:t>
      </w:r>
    </w:p>
    <w:p w14:paraId="444E1D0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4 Batch 100 Loss0.2248</w:t>
      </w:r>
    </w:p>
    <w:p w14:paraId="03BD130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4 Batch 200 Loss0.2142</w:t>
      </w:r>
    </w:p>
    <w:p w14:paraId="078FB9D4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4 Batch 300 Loss0.2316</w:t>
      </w:r>
    </w:p>
    <w:p w14:paraId="2FD8BC0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4 Batch 400 Loss0.2678</w:t>
      </w:r>
    </w:p>
    <w:p w14:paraId="28B2335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4 Batch 500 Loss0.2610</w:t>
      </w:r>
    </w:p>
    <w:p w14:paraId="5769099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4 Batch 600 Loss0.2652</w:t>
      </w:r>
    </w:p>
    <w:p w14:paraId="73A1D66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5 Loss 0.2461</w:t>
      </w:r>
    </w:p>
    <w:p w14:paraId="22AADA2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5.47352170944214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0F7FCE9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524D763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5 Batch 0 Loss0.2597</w:t>
      </w:r>
    </w:p>
    <w:p w14:paraId="6167BFB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5 Batch 100 Loss0.2268</w:t>
      </w:r>
    </w:p>
    <w:p w14:paraId="6432A5A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5 Batch 200 Loss0.2277</w:t>
      </w:r>
    </w:p>
    <w:p w14:paraId="0609A6C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5 Batch 300 Loss0.2464</w:t>
      </w:r>
    </w:p>
    <w:p w14:paraId="3B50C39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45 Batch 400 Loss0.2260</w:t>
      </w:r>
    </w:p>
    <w:p w14:paraId="246D404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5 Batch 500 Loss0.2265</w:t>
      </w:r>
    </w:p>
    <w:p w14:paraId="0E474F9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5 Batch 600 Loss0.2437</w:t>
      </w:r>
    </w:p>
    <w:p w14:paraId="60C41F8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6 Loss 0.2431</w:t>
      </w:r>
    </w:p>
    <w:p w14:paraId="5EF969A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6.10420751571655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215845E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27E74E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6 Batch 0 Loss0.2085</w:t>
      </w:r>
    </w:p>
    <w:p w14:paraId="58578E6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6 Batch 100 Loss0.1898</w:t>
      </w:r>
    </w:p>
    <w:p w14:paraId="31FF8A2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6 Batch 200 Loss0.2211</w:t>
      </w:r>
    </w:p>
    <w:p w14:paraId="336471A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6 Batch 300 Loss0.2526</w:t>
      </w:r>
    </w:p>
    <w:p w14:paraId="2F69124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6 Batch 400 Loss0.2382</w:t>
      </w:r>
    </w:p>
    <w:p w14:paraId="6CEFC66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6 Batch 500 Loss0.2630</w:t>
      </w:r>
    </w:p>
    <w:p w14:paraId="459B1A4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6 Batch 600 Loss0.2431</w:t>
      </w:r>
    </w:p>
    <w:p w14:paraId="6A4B42B2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7 Loss 0.2391</w:t>
      </w:r>
    </w:p>
    <w:p w14:paraId="644A960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5.74957132339478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1C69A16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B6265C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7 Batch 0 Loss0.2264</w:t>
      </w:r>
    </w:p>
    <w:p w14:paraId="28E7705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7 Batch 100 Loss0.2243</w:t>
      </w:r>
    </w:p>
    <w:p w14:paraId="51CC91E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7 Batch 200 Loss0.2360</w:t>
      </w:r>
    </w:p>
    <w:p w14:paraId="3006AA95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7 Batch 300 Loss0.2095</w:t>
      </w:r>
    </w:p>
    <w:p w14:paraId="0ACAD12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7 Batch 400 Loss0.2529</w:t>
      </w:r>
    </w:p>
    <w:p w14:paraId="21C763E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7 Batch 500 Loss0.2347</w:t>
      </w:r>
    </w:p>
    <w:p w14:paraId="79510D8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7 Batch 600 Loss0.2156</w:t>
      </w:r>
    </w:p>
    <w:p w14:paraId="3580E81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8 Loss 0.2379</w:t>
      </w:r>
    </w:p>
    <w:p w14:paraId="2D553B9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5.62523102760315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39DBB2E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C6BE1E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8 Batch 0 Loss0.2187</w:t>
      </w:r>
    </w:p>
    <w:p w14:paraId="11C5158F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8 Batch 100 Loss0.1933</w:t>
      </w:r>
    </w:p>
    <w:p w14:paraId="50D8D7DB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8 Batch 200 Loss0.2161</w:t>
      </w:r>
    </w:p>
    <w:p w14:paraId="29DDBC4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8 Batch 300 Loss0.2047</w:t>
      </w:r>
    </w:p>
    <w:p w14:paraId="3A8CFA30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8 Batch 400 Loss0.2255</w:t>
      </w:r>
    </w:p>
    <w:p w14:paraId="4D66C9B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8 Batch 500 Loss0.2681</w:t>
      </w:r>
    </w:p>
    <w:p w14:paraId="7B558037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8 Batch 600 Loss0.2284</w:t>
      </w:r>
    </w:p>
    <w:p w14:paraId="1A24BF2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9 Loss 0.2374</w:t>
      </w:r>
    </w:p>
    <w:p w14:paraId="0EC64111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5.48367071151733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66BAF35A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D16BD2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9 Batch 0 Loss0.2228</w:t>
      </w:r>
    </w:p>
    <w:p w14:paraId="5C636BDD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9 Batch 100 Loss0.2315</w:t>
      </w:r>
    </w:p>
    <w:p w14:paraId="6D2DF04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9 Batch 200 Loss0.2215</w:t>
      </w:r>
    </w:p>
    <w:p w14:paraId="16688CD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9 Batch 300 Loss0.2305</w:t>
      </w:r>
    </w:p>
    <w:p w14:paraId="43F01069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9 Batch 400 Loss0.2632</w:t>
      </w:r>
    </w:p>
    <w:p w14:paraId="6BB27318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9 Batch 500 Loss0.2369</w:t>
      </w:r>
    </w:p>
    <w:p w14:paraId="37F64F96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9 Batch 600 Loss0.2585</w:t>
      </w:r>
    </w:p>
    <w:p w14:paraId="7F580EAC" w14:textId="77777777" w:rsidR="00C15AC0" w:rsidRPr="00C15AC0" w:rsidRDefault="00C15AC0" w:rsidP="00C15AC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0 Loss 0.2433</w:t>
      </w:r>
    </w:p>
    <w:p w14:paraId="2D381729" w14:textId="64E348C5" w:rsidR="00C15AC0" w:rsidRDefault="00C15AC0" w:rsidP="00C15AC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Time taken for 1 epoch 255.94258093833923 </w:t>
      </w:r>
      <w:proofErr w:type="gramStart"/>
      <w:r w:rsidRPr="00C15AC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sec</w:t>
      </w:r>
      <w:proofErr w:type="gramEnd"/>
    </w:p>
    <w:p w14:paraId="7E6BA12D" w14:textId="021345F8" w:rsidR="00C15AC0" w:rsidRDefault="00C15AC0" w:rsidP="00C15AC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86FF012" w14:textId="3959A621" w:rsidR="00C15AC0" w:rsidRDefault="00C15AC0" w:rsidP="00C15AC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F470453" w14:textId="227DB0CE" w:rsidR="00C15AC0" w:rsidRDefault="00C15AC0" w:rsidP="00C15AC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AF4A1B5" w14:textId="25EC728C" w:rsidR="00C15AC0" w:rsidRDefault="00C15AC0" w:rsidP="00C15AC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AF33DDF" w14:textId="60998C1F" w:rsidR="00C15AC0" w:rsidRDefault="00C15AC0" w:rsidP="00C15AC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DA161B1" w14:textId="332DBABD" w:rsidR="00C15AC0" w:rsidRDefault="00C15AC0" w:rsidP="00C15AC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00C9DE5" w14:textId="0F1243FE" w:rsidR="00C15AC0" w:rsidRDefault="00C15AC0" w:rsidP="00C15AC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8777065" w14:textId="77777777" w:rsidR="00C15AC0" w:rsidRDefault="00C15AC0" w:rsidP="00C15AC0"/>
    <w:p w14:paraId="391F9DD8" w14:textId="77777777" w:rsidR="00C15AC0" w:rsidRDefault="00C15AC0" w:rsidP="00C15AC0">
      <w:proofErr w:type="spellStart"/>
      <w:r>
        <w:t>model_hype</w:t>
      </w:r>
      <w:proofErr w:type="spellEnd"/>
      <w:r>
        <w:t xml:space="preserve"> = </w:t>
      </w:r>
      <w:proofErr w:type="gramStart"/>
      <w:r>
        <w:t>Namespace(</w:t>
      </w:r>
      <w:proofErr w:type="gramEnd"/>
    </w:p>
    <w:p w14:paraId="0CF7486E" w14:textId="3B47F334" w:rsidR="00C15AC0" w:rsidRDefault="00C15AC0" w:rsidP="00C15AC0">
      <w:r>
        <w:t xml:space="preserve">    EMBEDDING_SIZE = 256,</w:t>
      </w:r>
    </w:p>
    <w:p w14:paraId="05A25917" w14:textId="2B416C31" w:rsidR="00C15AC0" w:rsidRDefault="00C15AC0" w:rsidP="00C15AC0">
      <w:r>
        <w:t xml:space="preserve">    GRU_UNITS = 1024,</w:t>
      </w:r>
    </w:p>
    <w:p w14:paraId="40407284" w14:textId="4C43B65D" w:rsidR="00C15AC0" w:rsidRDefault="00C15AC0" w:rsidP="00C15AC0">
      <w:r>
        <w:t xml:space="preserve">    ATTN_SIZE = 10</w:t>
      </w:r>
    </w:p>
    <w:p w14:paraId="4AC72D08" w14:textId="5249DB65" w:rsidR="00C15AC0" w:rsidRDefault="00C15AC0" w:rsidP="00C15AC0">
      <w:r>
        <w:t>)</w:t>
      </w:r>
    </w:p>
    <w:p w14:paraId="767292CC" w14:textId="24768589" w:rsidR="00C15AC0" w:rsidRDefault="00C15AC0" w:rsidP="00C15AC0"/>
    <w:p w14:paraId="439B627C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0 Batch 0 Loss1.3272</w:t>
      </w:r>
    </w:p>
    <w:p w14:paraId="3B1DFD1F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0 Batch 100 Loss0.6553</w:t>
      </w:r>
    </w:p>
    <w:p w14:paraId="08847272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0 Batch 200 Loss0.5997</w:t>
      </w:r>
    </w:p>
    <w:p w14:paraId="5C272D45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0 Batch 300 Loss0.5827</w:t>
      </w:r>
    </w:p>
    <w:p w14:paraId="66009033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0 Batch 400 Loss0.5475</w:t>
      </w:r>
    </w:p>
    <w:p w14:paraId="3EA8D017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0 Batch 500 Loss0.5279</w:t>
      </w:r>
    </w:p>
    <w:p w14:paraId="6D43DAD8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0 Batch 600 Loss0.5348</w:t>
      </w:r>
    </w:p>
    <w:p w14:paraId="5F2F7E2A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 Loss 0.5836</w:t>
      </w:r>
    </w:p>
    <w:p w14:paraId="3C07E81A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Time taken for 1 epoch 3208.369471311569 </w:t>
      </w:r>
      <w:proofErr w:type="gramStart"/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ec</w:t>
      </w:r>
      <w:proofErr w:type="gramEnd"/>
    </w:p>
    <w:p w14:paraId="165FF4EE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7A440CDF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 Batch 0 Loss0.4536</w:t>
      </w:r>
    </w:p>
    <w:p w14:paraId="1FAED2FB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 Batch 100 Loss0.5084</w:t>
      </w:r>
    </w:p>
    <w:p w14:paraId="10E0A65A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 Batch 200 Loss0.4786</w:t>
      </w:r>
    </w:p>
    <w:p w14:paraId="155A82E5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 Batch 300 Loss0.4513</w:t>
      </w:r>
    </w:p>
    <w:p w14:paraId="4C5C4782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 Batch 400 Loss0.4491</w:t>
      </w:r>
    </w:p>
    <w:p w14:paraId="0B302889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 Batch 500 Loss0.4782</w:t>
      </w:r>
    </w:p>
    <w:p w14:paraId="518FCF3C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 Batch 600 Loss0.4704</w:t>
      </w:r>
    </w:p>
    <w:p w14:paraId="150E04DF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2 Loss 0.4802</w:t>
      </w:r>
    </w:p>
    <w:p w14:paraId="55DD8AD8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Time taken for 1 epoch 3141.9859013557434 </w:t>
      </w:r>
      <w:proofErr w:type="gramStart"/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ec</w:t>
      </w:r>
      <w:proofErr w:type="gramEnd"/>
    </w:p>
    <w:p w14:paraId="2F246446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2227A92C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2 Batch 0 Loss0.5394</w:t>
      </w:r>
    </w:p>
    <w:p w14:paraId="6691CB5B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2 Batch 100 Loss0.4433</w:t>
      </w:r>
    </w:p>
    <w:p w14:paraId="0233621D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2 Batch 200 Loss0.4839</w:t>
      </w:r>
    </w:p>
    <w:p w14:paraId="0847B646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2 Batch 300 Loss0.4805</w:t>
      </w:r>
    </w:p>
    <w:p w14:paraId="422856B3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2 Batch 400 Loss0.4325</w:t>
      </w:r>
    </w:p>
    <w:p w14:paraId="2092F580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2 Batch 500 Loss0.4564</w:t>
      </w:r>
    </w:p>
    <w:p w14:paraId="40E0E9F2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2 Batch 600 Loss0.4415</w:t>
      </w:r>
    </w:p>
    <w:p w14:paraId="0F7BB678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3 Loss 0.4526</w:t>
      </w:r>
    </w:p>
    <w:p w14:paraId="1813CCFF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Time taken for 1 epoch 3138.278083086014 </w:t>
      </w:r>
      <w:proofErr w:type="gramStart"/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ec</w:t>
      </w:r>
      <w:proofErr w:type="gramEnd"/>
    </w:p>
    <w:p w14:paraId="4AAC1D57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47EE701E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3 Batch 0 Loss0.4280</w:t>
      </w:r>
    </w:p>
    <w:p w14:paraId="214FFCC0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3 Batch 100 Loss0.4186</w:t>
      </w:r>
    </w:p>
    <w:p w14:paraId="14A02107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3 Batch 200 Loss0.4482</w:t>
      </w:r>
    </w:p>
    <w:p w14:paraId="5E1FC3C3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3 Batch 300 Loss0.4465</w:t>
      </w:r>
    </w:p>
    <w:p w14:paraId="03A5EEDA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3 Batch 400 Loss0.4497</w:t>
      </w:r>
    </w:p>
    <w:p w14:paraId="0FC8E0F6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3 Batch 500 Loss0.4595</w:t>
      </w:r>
    </w:p>
    <w:p w14:paraId="286B06F3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3 Batch 600 Loss0.4372</w:t>
      </w:r>
    </w:p>
    <w:p w14:paraId="2CF659FE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4 Loss 0.4368</w:t>
      </w:r>
    </w:p>
    <w:p w14:paraId="01E72438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Time taken for 1 epoch 3098.388109922409 </w:t>
      </w:r>
      <w:proofErr w:type="gramStart"/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ec</w:t>
      </w:r>
      <w:proofErr w:type="gramEnd"/>
    </w:p>
    <w:p w14:paraId="1B651BA3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10E204E7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4 Batch 0 Loss0.4576</w:t>
      </w:r>
    </w:p>
    <w:p w14:paraId="49E2BD60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4 Batch 100 Loss0.4419</w:t>
      </w:r>
    </w:p>
    <w:p w14:paraId="1A87F334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4 Batch 200 Loss0.5675</w:t>
      </w:r>
    </w:p>
    <w:p w14:paraId="6C89D7DF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4 Batch 300 Loss0.4979</w:t>
      </w:r>
    </w:p>
    <w:p w14:paraId="7F2B78E0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4 Batch 400 Loss0.5887</w:t>
      </w:r>
    </w:p>
    <w:p w14:paraId="41C914BF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lastRenderedPageBreak/>
        <w:t>Epoch 4 Batch 500 Loss0.4700</w:t>
      </w:r>
    </w:p>
    <w:p w14:paraId="5A2DC877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4 Batch 600 Loss0.4686</w:t>
      </w:r>
    </w:p>
    <w:p w14:paraId="29705858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5 Loss 0.4882</w:t>
      </w:r>
    </w:p>
    <w:p w14:paraId="55F9FD03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Time taken for 1 epoch 3139.2317357063293 </w:t>
      </w:r>
      <w:proofErr w:type="gramStart"/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ec</w:t>
      </w:r>
      <w:proofErr w:type="gramEnd"/>
    </w:p>
    <w:p w14:paraId="726C3C25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3D4C5266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5 Batch 0 Loss0.4489</w:t>
      </w:r>
    </w:p>
    <w:p w14:paraId="3401EFBE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5 Batch 100 Loss0.4644</w:t>
      </w:r>
    </w:p>
    <w:p w14:paraId="495719F3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5 Batch 200 Loss0.4979</w:t>
      </w:r>
    </w:p>
    <w:p w14:paraId="2D8B5585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5 Batch 300 Loss0.4299</w:t>
      </w:r>
    </w:p>
    <w:p w14:paraId="555CABC7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5 Batch 400 Loss0.4408</w:t>
      </w:r>
    </w:p>
    <w:p w14:paraId="5F36D0AD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5 Batch 500 Loss0.5050</w:t>
      </w:r>
    </w:p>
    <w:p w14:paraId="54F05F74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5 Batch 600 Loss0.4988</w:t>
      </w:r>
    </w:p>
    <w:p w14:paraId="248AC07B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6 Loss 0.4579</w:t>
      </w:r>
    </w:p>
    <w:p w14:paraId="7A06F244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Time taken for 1 epoch 3143.0869450569153 </w:t>
      </w:r>
      <w:proofErr w:type="gramStart"/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ec</w:t>
      </w:r>
      <w:proofErr w:type="gramEnd"/>
    </w:p>
    <w:p w14:paraId="778914C2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60EE52A2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6 Batch 0 Loss0.4201</w:t>
      </w:r>
    </w:p>
    <w:p w14:paraId="31E4E9F1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6 Batch 100 Loss0.4141</w:t>
      </w:r>
    </w:p>
    <w:p w14:paraId="35EF9B44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6 Batch 200 Loss0.4601</w:t>
      </w:r>
    </w:p>
    <w:p w14:paraId="44245BF1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6 Batch 300 Loss0.4323</w:t>
      </w:r>
    </w:p>
    <w:p w14:paraId="41E7F708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6 Batch 400 Loss0.4584</w:t>
      </w:r>
    </w:p>
    <w:p w14:paraId="7AFCB682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6 Batch 500 Loss0.4486</w:t>
      </w:r>
    </w:p>
    <w:p w14:paraId="4BF299CE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6 Batch 600 Loss0.3848</w:t>
      </w:r>
    </w:p>
    <w:p w14:paraId="350341FD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7 Loss 0.4472</w:t>
      </w:r>
    </w:p>
    <w:p w14:paraId="59074BB1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Time taken for 1 epoch 3143.35994720459 </w:t>
      </w:r>
      <w:proofErr w:type="gramStart"/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ec</w:t>
      </w:r>
      <w:proofErr w:type="gramEnd"/>
    </w:p>
    <w:p w14:paraId="07EFBBC4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1303085A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7 Batch 0 Loss0.4054</w:t>
      </w:r>
    </w:p>
    <w:p w14:paraId="7664165F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7 Batch 100 Loss0.4216</w:t>
      </w:r>
    </w:p>
    <w:p w14:paraId="78BB24C2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7 Batch 200 Loss0.4210</w:t>
      </w:r>
    </w:p>
    <w:p w14:paraId="3E7E1632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7 Batch 300 Loss0.4204</w:t>
      </w:r>
    </w:p>
    <w:p w14:paraId="06264F6A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7 Batch 400 Loss0.4273</w:t>
      </w:r>
    </w:p>
    <w:p w14:paraId="06C1416B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7 Batch 500 Loss0.4350</w:t>
      </w:r>
    </w:p>
    <w:p w14:paraId="3EF76A48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7 Batch 600 Loss0.4349</w:t>
      </w:r>
    </w:p>
    <w:p w14:paraId="34B51FC7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8 Loss 0.4343</w:t>
      </w:r>
    </w:p>
    <w:p w14:paraId="2390E40B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Time taken for 1 epoch 3144.9510803222656 </w:t>
      </w:r>
      <w:proofErr w:type="gramStart"/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ec</w:t>
      </w:r>
      <w:proofErr w:type="gramEnd"/>
    </w:p>
    <w:p w14:paraId="0889502B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16D530C1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8 Batch 0 Loss0.4232</w:t>
      </w:r>
    </w:p>
    <w:p w14:paraId="0BBC1942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8 Batch 100 Loss0.4527</w:t>
      </w:r>
    </w:p>
    <w:p w14:paraId="4A21B4D8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8 Batch 200 Loss0.4662</w:t>
      </w:r>
    </w:p>
    <w:p w14:paraId="0A23A155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8 Batch 300 Loss0.4152</w:t>
      </w:r>
    </w:p>
    <w:p w14:paraId="13F0EBB6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8 Batch 400 Loss0.4278</w:t>
      </w:r>
    </w:p>
    <w:p w14:paraId="1C8F5094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8 Batch 500 Loss0.4500</w:t>
      </w:r>
    </w:p>
    <w:p w14:paraId="4112FEBB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8 Batch 600 Loss0.4013</w:t>
      </w:r>
    </w:p>
    <w:p w14:paraId="10C311EB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9 Loss 0.4316</w:t>
      </w:r>
    </w:p>
    <w:p w14:paraId="269330E0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Time taken for 1 epoch 3144.794828891754 </w:t>
      </w:r>
      <w:proofErr w:type="gramStart"/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ec</w:t>
      </w:r>
      <w:proofErr w:type="gramEnd"/>
    </w:p>
    <w:p w14:paraId="77C6C64E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1FB2A2BD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9 Batch 0 Loss0.4455</w:t>
      </w:r>
    </w:p>
    <w:p w14:paraId="2319DEA4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9 Batch 100 Loss0.4175</w:t>
      </w:r>
    </w:p>
    <w:p w14:paraId="327EF2F9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9 Batch 200 Loss0.4566</w:t>
      </w:r>
    </w:p>
    <w:p w14:paraId="4B3C198A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9 Batch 300 Loss0.4179</w:t>
      </w:r>
    </w:p>
    <w:p w14:paraId="5BACB03A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9 Batch 400 Loss0.4157</w:t>
      </w:r>
    </w:p>
    <w:p w14:paraId="0AF18CE5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9 Batch 500 Loss0.3947</w:t>
      </w:r>
    </w:p>
    <w:p w14:paraId="6FB6EF47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9 Batch 600 Loss0.4477</w:t>
      </w:r>
    </w:p>
    <w:p w14:paraId="58065893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0 Loss 0.4242</w:t>
      </w:r>
    </w:p>
    <w:p w14:paraId="0680DAE5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Time taken for 1 epoch 3142.9892008304596 </w:t>
      </w:r>
      <w:proofErr w:type="gramStart"/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ec</w:t>
      </w:r>
      <w:proofErr w:type="gramEnd"/>
    </w:p>
    <w:p w14:paraId="185A2E5A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56B0FE26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0 Batch 0 Loss0.4220</w:t>
      </w:r>
    </w:p>
    <w:p w14:paraId="5F12CE45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0 Batch 100 Loss0.4366</w:t>
      </w:r>
    </w:p>
    <w:p w14:paraId="6F801E6E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0 Batch 200 Loss0.3992</w:t>
      </w:r>
    </w:p>
    <w:p w14:paraId="211C5B59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lastRenderedPageBreak/>
        <w:t>Epoch 10 Batch 300 Loss0.3885</w:t>
      </w:r>
    </w:p>
    <w:p w14:paraId="57E922B2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0 Batch 400 Loss0.4156</w:t>
      </w:r>
    </w:p>
    <w:p w14:paraId="25E4FDCD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0 Batch 500 Loss0.3848</w:t>
      </w:r>
    </w:p>
    <w:p w14:paraId="5CE973F8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0 Batch 600 Loss0.4033</w:t>
      </w:r>
    </w:p>
    <w:p w14:paraId="0312CA6A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1 Loss 0.4239</w:t>
      </w:r>
    </w:p>
    <w:p w14:paraId="02EBE568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Time taken for 1 epoch 3142.0323095321655 </w:t>
      </w:r>
      <w:proofErr w:type="gramStart"/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ec</w:t>
      </w:r>
      <w:proofErr w:type="gramEnd"/>
    </w:p>
    <w:p w14:paraId="2ECC704C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73FCCFD8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1 Batch 0 Loss0.4192</w:t>
      </w:r>
    </w:p>
    <w:p w14:paraId="44BE8B87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1 Batch 100 Loss0.4173</w:t>
      </w:r>
    </w:p>
    <w:p w14:paraId="5CFB8FD6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1 Batch 200 Loss0.4518</w:t>
      </w:r>
    </w:p>
    <w:p w14:paraId="39C9DDC2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1 Batch 300 Loss0.3660</w:t>
      </w:r>
    </w:p>
    <w:p w14:paraId="104D2D3A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1 Batch 400 Loss0.4689</w:t>
      </w:r>
    </w:p>
    <w:p w14:paraId="7BCCC410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1 Batch 500 Loss0.4326</w:t>
      </w:r>
    </w:p>
    <w:p w14:paraId="798A8A47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1 Batch 600 Loss0.4185</w:t>
      </w:r>
    </w:p>
    <w:p w14:paraId="52E7B85C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2 Loss 0.4162</w:t>
      </w:r>
    </w:p>
    <w:p w14:paraId="1E9870EC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Time taken for 1 epoch 3101.87366771698 </w:t>
      </w:r>
      <w:proofErr w:type="gramStart"/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ec</w:t>
      </w:r>
      <w:proofErr w:type="gramEnd"/>
    </w:p>
    <w:p w14:paraId="5930DCDC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4295B691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2 Batch 0 Loss0.4055</w:t>
      </w:r>
    </w:p>
    <w:p w14:paraId="0489BFEE" w14:textId="77777777" w:rsidR="00C15AC0" w:rsidRPr="00C15AC0" w:rsidRDefault="00C15AC0" w:rsidP="00C15A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C15AC0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poch 12 Batch 100 Loss0.4102</w:t>
      </w:r>
    </w:p>
    <w:p w14:paraId="71EDA21F" w14:textId="77777777" w:rsidR="00C15AC0" w:rsidRDefault="00C15AC0" w:rsidP="00C15AC0"/>
    <w:sectPr w:rsidR="00C15A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sDA2tzA0MLKwMDVQ0lEKTi0uzszPAykwqgUApxQ30SwAAAA="/>
  </w:docVars>
  <w:rsids>
    <w:rsidRoot w:val="00E91F1B"/>
    <w:rsid w:val="0001186C"/>
    <w:rsid w:val="002421B4"/>
    <w:rsid w:val="005B7489"/>
    <w:rsid w:val="00607DDF"/>
    <w:rsid w:val="007B2305"/>
    <w:rsid w:val="007C5088"/>
    <w:rsid w:val="008076B9"/>
    <w:rsid w:val="008C2C23"/>
    <w:rsid w:val="00975D3D"/>
    <w:rsid w:val="009771F0"/>
    <w:rsid w:val="00983B4F"/>
    <w:rsid w:val="00A22EA1"/>
    <w:rsid w:val="00BF176D"/>
    <w:rsid w:val="00C15AC0"/>
    <w:rsid w:val="00D26B62"/>
    <w:rsid w:val="00D53568"/>
    <w:rsid w:val="00E91F1B"/>
    <w:rsid w:val="00ED0472"/>
    <w:rsid w:val="00FC5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8F30AFA"/>
  <w15:chartTrackingRefBased/>
  <w15:docId w15:val="{39FE216C-10E7-4520-8263-4CBCF9196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22E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22EA1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mtk1">
    <w:name w:val="mtk1"/>
    <w:basedOn w:val="DefaultParagraphFont"/>
    <w:rsid w:val="009771F0"/>
  </w:style>
  <w:style w:type="character" w:customStyle="1" w:styleId="mtk6">
    <w:name w:val="mtk6"/>
    <w:basedOn w:val="DefaultParagraphFont"/>
    <w:rsid w:val="009771F0"/>
  </w:style>
  <w:style w:type="character" w:customStyle="1" w:styleId="mtk15">
    <w:name w:val="mtk15"/>
    <w:basedOn w:val="DefaultParagraphFont"/>
    <w:rsid w:val="009771F0"/>
  </w:style>
  <w:style w:type="character" w:customStyle="1" w:styleId="mtk12">
    <w:name w:val="mtk12"/>
    <w:basedOn w:val="DefaultParagraphFont"/>
    <w:rsid w:val="009771F0"/>
  </w:style>
  <w:style w:type="character" w:customStyle="1" w:styleId="mtk19">
    <w:name w:val="mtk19"/>
    <w:basedOn w:val="DefaultParagraphFont"/>
    <w:rsid w:val="009771F0"/>
  </w:style>
  <w:style w:type="character" w:customStyle="1" w:styleId="mtk18">
    <w:name w:val="mtk18"/>
    <w:basedOn w:val="DefaultParagraphFont"/>
    <w:rsid w:val="009771F0"/>
  </w:style>
  <w:style w:type="character" w:customStyle="1" w:styleId="mtk9">
    <w:name w:val="mtk9"/>
    <w:basedOn w:val="DefaultParagraphFont"/>
    <w:rsid w:val="009771F0"/>
  </w:style>
  <w:style w:type="character" w:customStyle="1" w:styleId="mtk5">
    <w:name w:val="mtk5"/>
    <w:basedOn w:val="DefaultParagraphFont"/>
    <w:rsid w:val="009771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817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87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566251">
              <w:marLeft w:val="0"/>
              <w:marRight w:val="12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13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651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18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870997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22780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03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881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9281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378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7388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4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3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1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5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5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1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4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4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6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6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95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29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56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50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480893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3533856">
              <w:marLeft w:val="0"/>
              <w:marRight w:val="12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033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096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053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563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937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7791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48366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19080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78971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10106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9238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0353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59280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4824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9369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2808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7180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205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7019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2869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629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15789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20367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6532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24125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375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36017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3617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8489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27754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6480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31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746654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257391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07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89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2823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5017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173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05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7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8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22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98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7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4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62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0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7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85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76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0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2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7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9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83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9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66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7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7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0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1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7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05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6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7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8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56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61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3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1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4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6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6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ontrol" Target="activeX/activeX1.xml"/><Relationship Id="rId4" Type="http://schemas.openxmlformats.org/officeDocument/2006/relationships/image" Target="media/image1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3</TotalTime>
  <Pages>51</Pages>
  <Words>10830</Words>
  <Characters>61736</Characters>
  <Application>Microsoft Office Word</Application>
  <DocSecurity>0</DocSecurity>
  <Lines>514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ASHISH SIWATCH</dc:creator>
  <cp:keywords/>
  <dc:description/>
  <cp:lastModifiedBy>DEVASHISH SIWATCH</cp:lastModifiedBy>
  <cp:revision>4</cp:revision>
  <dcterms:created xsi:type="dcterms:W3CDTF">2021-02-03T06:46:00Z</dcterms:created>
  <dcterms:modified xsi:type="dcterms:W3CDTF">2021-02-04T06:33:00Z</dcterms:modified>
</cp:coreProperties>
</file>